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8583A" w14:textId="02648AE4" w:rsidR="0085387E" w:rsidRDefault="00864CA6" w:rsidP="00F42A13">
      <w:pPr>
        <w:spacing w:after="120"/>
        <w:rPr>
          <w:rFonts w:ascii="Arial" w:hAnsi="Arial" w:cs="Arial"/>
          <w:b/>
          <w:sz w:val="32"/>
          <w:szCs w:val="32"/>
        </w:rPr>
      </w:pPr>
      <w:r w:rsidRPr="00CA070A">
        <w:rPr>
          <w:rFonts w:ascii="Arial" w:hAnsi="Arial" w:cs="Arial"/>
          <w:b/>
          <w:noProof/>
        </w:rPr>
        <w:drawing>
          <wp:anchor distT="0" distB="0" distL="114300" distR="114300" simplePos="0" relativeHeight="251658240" behindDoc="1" locked="0" layoutInCell="1" allowOverlap="1" wp14:anchorId="6B674BB8" wp14:editId="2FB07317">
            <wp:simplePos x="0" y="0"/>
            <wp:positionH relativeFrom="column">
              <wp:posOffset>-6985</wp:posOffset>
            </wp:positionH>
            <wp:positionV relativeFrom="paragraph">
              <wp:posOffset>47767</wp:posOffset>
            </wp:positionV>
            <wp:extent cx="1520825" cy="723265"/>
            <wp:effectExtent l="0" t="0" r="3175" b="635"/>
            <wp:wrapTight wrapText="bothSides">
              <wp:wrapPolygon edited="0">
                <wp:start x="0" y="0"/>
                <wp:lineTo x="0" y="21050"/>
                <wp:lineTo x="21375" y="21050"/>
                <wp:lineTo x="21375"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WParks_Secondary_logo_lockup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0825" cy="723265"/>
                    </a:xfrm>
                    <a:prstGeom prst="rect">
                      <a:avLst/>
                    </a:prstGeom>
                  </pic:spPr>
                </pic:pic>
              </a:graphicData>
            </a:graphic>
            <wp14:sizeRelH relativeFrom="page">
              <wp14:pctWidth>0</wp14:pctWidth>
            </wp14:sizeRelH>
            <wp14:sizeRelV relativeFrom="page">
              <wp14:pctHeight>0</wp14:pctHeight>
            </wp14:sizeRelV>
          </wp:anchor>
        </w:drawing>
      </w:r>
      <w:r w:rsidR="00CA070A" w:rsidRPr="00CA070A">
        <w:rPr>
          <w:rFonts w:ascii="Arial" w:hAnsi="Arial" w:cs="Arial"/>
          <w:b/>
        </w:rPr>
        <w:t>NATIONAL PARKS AND WILDLIFE SERVICE</w:t>
      </w:r>
      <w:r>
        <w:rPr>
          <w:rFonts w:ascii="Arial" w:hAnsi="Arial" w:cs="Arial"/>
        </w:rPr>
        <w:br/>
      </w:r>
      <w:r w:rsidR="00E60FD8" w:rsidRPr="00E60FD8">
        <w:rPr>
          <w:rFonts w:ascii="Poppins" w:hAnsi="Poppins" w:cs="Poppins"/>
          <w:b/>
          <w:sz w:val="36"/>
          <w:szCs w:val="36"/>
        </w:rPr>
        <w:t xml:space="preserve">Application to </w:t>
      </w:r>
      <w:r w:rsidR="00E60FD8">
        <w:rPr>
          <w:rFonts w:ascii="Poppins" w:hAnsi="Poppins" w:cs="Poppins"/>
          <w:b/>
          <w:sz w:val="36"/>
          <w:szCs w:val="36"/>
        </w:rPr>
        <w:t>r</w:t>
      </w:r>
      <w:r w:rsidR="00E60FD8" w:rsidRPr="00E60FD8">
        <w:rPr>
          <w:rFonts w:ascii="Poppins" w:hAnsi="Poppins" w:cs="Poppins"/>
          <w:b/>
          <w:sz w:val="36"/>
          <w:szCs w:val="36"/>
        </w:rPr>
        <w:t>e</w:t>
      </w:r>
      <w:r w:rsidR="00A96DF0">
        <w:rPr>
          <w:rFonts w:ascii="Poppins" w:hAnsi="Poppins" w:cs="Poppins"/>
          <w:b/>
          <w:sz w:val="36"/>
          <w:szCs w:val="36"/>
        </w:rPr>
        <w:t>home</w:t>
      </w:r>
      <w:r w:rsidR="00E60FD8" w:rsidRPr="00E60FD8">
        <w:rPr>
          <w:rFonts w:ascii="Poppins" w:hAnsi="Poppins" w:cs="Poppins"/>
          <w:b/>
          <w:sz w:val="36"/>
          <w:szCs w:val="36"/>
        </w:rPr>
        <w:t xml:space="preserve"> </w:t>
      </w:r>
      <w:r w:rsidR="00E60FD8">
        <w:rPr>
          <w:rFonts w:ascii="Poppins" w:hAnsi="Poppins" w:cs="Poppins"/>
          <w:b/>
          <w:sz w:val="36"/>
          <w:szCs w:val="36"/>
        </w:rPr>
        <w:t>w</w:t>
      </w:r>
      <w:r w:rsidR="00E60FD8" w:rsidRPr="00E60FD8">
        <w:rPr>
          <w:rFonts w:ascii="Poppins" w:hAnsi="Poppins" w:cs="Poppins"/>
          <w:b/>
          <w:sz w:val="36"/>
          <w:szCs w:val="36"/>
        </w:rPr>
        <w:t xml:space="preserve">ild </w:t>
      </w:r>
      <w:r w:rsidR="00E60FD8">
        <w:rPr>
          <w:rFonts w:ascii="Poppins" w:hAnsi="Poppins" w:cs="Poppins"/>
          <w:b/>
          <w:sz w:val="36"/>
          <w:szCs w:val="36"/>
        </w:rPr>
        <w:t>h</w:t>
      </w:r>
      <w:r w:rsidR="00E60FD8" w:rsidRPr="00E60FD8">
        <w:rPr>
          <w:rFonts w:ascii="Poppins" w:hAnsi="Poppins" w:cs="Poppins"/>
          <w:b/>
          <w:sz w:val="36"/>
          <w:szCs w:val="36"/>
        </w:rPr>
        <w:t>orses from Kosciuszko National Park</w:t>
      </w:r>
    </w:p>
    <w:p w14:paraId="51239EB2" w14:textId="1140973D" w:rsidR="00CA070A" w:rsidRDefault="00E60FD8" w:rsidP="00E60FD8">
      <w:pPr>
        <w:pStyle w:val="Heading2"/>
      </w:pPr>
      <w:r>
        <w:t>Contact detail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1838"/>
        <w:gridCol w:w="7178"/>
      </w:tblGrid>
      <w:tr w:rsidR="00E60FD8" w:rsidRPr="00E60FD8" w14:paraId="688143C2"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F55AE1" w14:textId="60DB0B99" w:rsidR="00E60FD8" w:rsidRPr="00E60FD8" w:rsidRDefault="00E60FD8">
            <w:pPr>
              <w:rPr>
                <w:rFonts w:ascii="Arial" w:hAnsi="Arial" w:cs="Arial"/>
              </w:rPr>
            </w:pPr>
            <w:r w:rsidRPr="00E60FD8">
              <w:rPr>
                <w:rFonts w:ascii="Arial" w:hAnsi="Arial" w:cs="Arial"/>
              </w:rPr>
              <w:t>Full name</w:t>
            </w:r>
          </w:p>
        </w:tc>
        <w:sdt>
          <w:sdtPr>
            <w:rPr>
              <w:rFonts w:ascii="Arial" w:hAnsi="Arial" w:cs="Arial"/>
              <w:color w:val="808080" w:themeColor="background1" w:themeShade="80"/>
            </w:rPr>
            <w:id w:val="-31260422"/>
            <w:placeholder>
              <w:docPart w:val="C1A3198A410D43EE87550D4AB04E9EAE"/>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AC3BDD" w14:textId="77777777" w:rsidR="00E60FD8" w:rsidRPr="0058681C" w:rsidRDefault="00E60FD8">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E60FD8" w:rsidRPr="00E60FD8" w14:paraId="63F15F84"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114557" w14:textId="14A604A1" w:rsidR="00E60FD8" w:rsidRPr="00E60FD8" w:rsidRDefault="00E60FD8">
            <w:pPr>
              <w:rPr>
                <w:rFonts w:ascii="Arial" w:hAnsi="Arial" w:cs="Arial"/>
              </w:rPr>
            </w:pPr>
            <w:r w:rsidRPr="00E60FD8">
              <w:rPr>
                <w:rFonts w:ascii="Arial" w:hAnsi="Arial" w:cs="Arial"/>
              </w:rPr>
              <w:t>Address</w:t>
            </w:r>
          </w:p>
        </w:tc>
        <w:sdt>
          <w:sdtPr>
            <w:rPr>
              <w:rFonts w:ascii="Arial" w:hAnsi="Arial" w:cs="Arial"/>
              <w:color w:val="808080" w:themeColor="background1" w:themeShade="80"/>
            </w:rPr>
            <w:id w:val="-911923164"/>
            <w:placeholder>
              <w:docPart w:val="F305C7F24205468B86C1AC11EC845BB7"/>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9DE89B" w14:textId="77777777" w:rsidR="00E60FD8" w:rsidRPr="0058681C" w:rsidRDefault="00E60FD8">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E60FD8" w:rsidRPr="00E60FD8" w14:paraId="55820EC2"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CEBA06" w14:textId="77777777" w:rsidR="00E60FD8" w:rsidRPr="00E60FD8" w:rsidRDefault="00E60FD8">
            <w:pPr>
              <w:rPr>
                <w:rFonts w:ascii="Arial" w:hAnsi="Arial" w:cs="Arial"/>
              </w:rPr>
            </w:pPr>
            <w:r w:rsidRPr="00E60FD8">
              <w:rPr>
                <w:rFonts w:ascii="Arial" w:hAnsi="Arial" w:cs="Arial"/>
              </w:rPr>
              <w:t>Contact phone</w:t>
            </w:r>
          </w:p>
        </w:tc>
        <w:sdt>
          <w:sdtPr>
            <w:rPr>
              <w:rFonts w:ascii="Arial" w:hAnsi="Arial" w:cs="Arial"/>
              <w:color w:val="808080" w:themeColor="background1" w:themeShade="80"/>
            </w:rPr>
            <w:id w:val="2104751541"/>
            <w:placeholder>
              <w:docPart w:val="496B4F7713FE4FA889137EBA8460DB60"/>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C346DA" w14:textId="77777777" w:rsidR="00E60FD8" w:rsidRPr="0058681C" w:rsidRDefault="00E60FD8">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E60FD8" w:rsidRPr="00E60FD8" w14:paraId="084CEDE1"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7D0216" w14:textId="77777777" w:rsidR="00E60FD8" w:rsidRPr="00E60FD8" w:rsidRDefault="00E60FD8">
            <w:pPr>
              <w:rPr>
                <w:rFonts w:ascii="Arial" w:hAnsi="Arial" w:cs="Arial"/>
              </w:rPr>
            </w:pPr>
            <w:r w:rsidRPr="00E60FD8">
              <w:rPr>
                <w:rFonts w:ascii="Arial" w:hAnsi="Arial" w:cs="Arial"/>
              </w:rPr>
              <w:t>Email</w:t>
            </w:r>
          </w:p>
        </w:tc>
        <w:sdt>
          <w:sdtPr>
            <w:rPr>
              <w:rFonts w:ascii="Arial" w:hAnsi="Arial" w:cs="Arial"/>
              <w:color w:val="808080" w:themeColor="background1" w:themeShade="80"/>
            </w:rPr>
            <w:id w:val="-969439330"/>
            <w:placeholder>
              <w:docPart w:val="19B6BC3E64104E13A8F3F21E51C18A63"/>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C60F7C" w14:textId="77777777" w:rsidR="00E60FD8" w:rsidRPr="0058681C" w:rsidRDefault="00E60FD8">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bl>
    <w:p w14:paraId="75F6B195" w14:textId="550D845A" w:rsidR="00E60FD8" w:rsidRPr="00E60FD8" w:rsidRDefault="00E60FD8" w:rsidP="00E60FD8">
      <w:pPr>
        <w:pStyle w:val="BodyText"/>
        <w:rPr>
          <w:rFonts w:cs="Arial"/>
        </w:rPr>
      </w:pPr>
      <w:r w:rsidRPr="00E60FD8">
        <w:rPr>
          <w:rFonts w:cs="Arial"/>
        </w:rPr>
        <w:t>Are you applying on behalf of a group, organisation or company?</w:t>
      </w:r>
      <w:r w:rsidRPr="00E60FD8">
        <w:rPr>
          <w:rFonts w:cs="Arial"/>
        </w:rPr>
        <w:tab/>
      </w:r>
      <w:sdt>
        <w:sdtPr>
          <w:rPr>
            <w:rFonts w:cs="Arial"/>
          </w:rPr>
          <w:id w:val="817077356"/>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Yes</w:t>
      </w:r>
      <w:r w:rsidR="00276131">
        <w:rPr>
          <w:rFonts w:cs="Arial"/>
        </w:rPr>
        <w:tab/>
      </w:r>
      <w:r w:rsidRPr="00E60FD8">
        <w:rPr>
          <w:rFonts w:cs="Arial"/>
        </w:rPr>
        <w:tab/>
      </w:r>
      <w:sdt>
        <w:sdtPr>
          <w:rPr>
            <w:rFonts w:cs="Arial"/>
          </w:rPr>
          <w:id w:val="617722819"/>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No</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1838"/>
        <w:gridCol w:w="7178"/>
      </w:tblGrid>
      <w:tr w:rsidR="00E60FD8" w:rsidRPr="00E60FD8" w14:paraId="7CD2E583"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A5134C" w14:textId="381BBD16" w:rsidR="00E60FD8" w:rsidRPr="00E60FD8" w:rsidRDefault="00E60FD8" w:rsidP="00C31716">
            <w:pPr>
              <w:rPr>
                <w:rFonts w:ascii="Arial" w:hAnsi="Arial" w:cs="Arial"/>
              </w:rPr>
            </w:pPr>
            <w:r w:rsidRPr="00E60FD8">
              <w:rPr>
                <w:rFonts w:ascii="Arial" w:hAnsi="Arial" w:cs="Arial"/>
              </w:rPr>
              <w:t>Company name</w:t>
            </w:r>
          </w:p>
        </w:tc>
        <w:sdt>
          <w:sdtPr>
            <w:rPr>
              <w:rFonts w:ascii="Arial" w:hAnsi="Arial" w:cs="Arial"/>
              <w:color w:val="808080" w:themeColor="background1" w:themeShade="80"/>
            </w:rPr>
            <w:id w:val="1455833894"/>
            <w:placeholder>
              <w:docPart w:val="7708ECE63A364BDD92DE2B0B9B2640B4"/>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E24737" w14:textId="77777777" w:rsidR="00E60FD8" w:rsidRPr="0058681C" w:rsidRDefault="00E60FD8"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E60FD8" w:rsidRPr="00E60FD8" w14:paraId="4956C0BE"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BBDF4E" w14:textId="77777777" w:rsidR="00E60FD8" w:rsidRPr="00E60FD8" w:rsidRDefault="00E60FD8" w:rsidP="00C31716">
            <w:pPr>
              <w:rPr>
                <w:rFonts w:ascii="Arial" w:hAnsi="Arial" w:cs="Arial"/>
              </w:rPr>
            </w:pPr>
            <w:r w:rsidRPr="00E60FD8">
              <w:rPr>
                <w:rFonts w:ascii="Arial" w:hAnsi="Arial" w:cs="Arial"/>
              </w:rPr>
              <w:t>Address</w:t>
            </w:r>
          </w:p>
        </w:tc>
        <w:sdt>
          <w:sdtPr>
            <w:rPr>
              <w:rFonts w:ascii="Arial" w:hAnsi="Arial" w:cs="Arial"/>
              <w:color w:val="808080" w:themeColor="background1" w:themeShade="80"/>
            </w:rPr>
            <w:id w:val="1667281408"/>
            <w:placeholder>
              <w:docPart w:val="5F2656E6F4EA49888F0A3932CB7D3A9F"/>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7291F8" w14:textId="77777777" w:rsidR="00E60FD8" w:rsidRPr="0058681C" w:rsidRDefault="00E60FD8"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E60FD8" w:rsidRPr="00E60FD8" w14:paraId="3FFC830D"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2D1736" w14:textId="0B2794DD" w:rsidR="00E60FD8" w:rsidRPr="00E60FD8" w:rsidRDefault="00E60FD8" w:rsidP="00C31716">
            <w:pPr>
              <w:rPr>
                <w:rFonts w:ascii="Arial" w:hAnsi="Arial" w:cs="Arial"/>
              </w:rPr>
            </w:pPr>
            <w:r w:rsidRPr="00E60FD8">
              <w:rPr>
                <w:rFonts w:ascii="Arial" w:hAnsi="Arial" w:cs="Arial"/>
              </w:rPr>
              <w:t>Phone</w:t>
            </w:r>
          </w:p>
        </w:tc>
        <w:sdt>
          <w:sdtPr>
            <w:rPr>
              <w:rFonts w:ascii="Arial" w:hAnsi="Arial" w:cs="Arial"/>
              <w:color w:val="808080" w:themeColor="background1" w:themeShade="80"/>
            </w:rPr>
            <w:id w:val="142319506"/>
            <w:placeholder>
              <w:docPart w:val="41991A9CF3874D2D93B69769CB1B84FA"/>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E03274" w14:textId="77777777" w:rsidR="00E60FD8" w:rsidRPr="0058681C" w:rsidRDefault="00E60FD8"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E60FD8" w:rsidRPr="00E60FD8" w14:paraId="05984A12"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3C6DC0" w14:textId="77777777" w:rsidR="00E60FD8" w:rsidRPr="00E60FD8" w:rsidRDefault="00E60FD8" w:rsidP="00C31716">
            <w:pPr>
              <w:rPr>
                <w:rFonts w:ascii="Arial" w:hAnsi="Arial" w:cs="Arial"/>
              </w:rPr>
            </w:pPr>
            <w:r w:rsidRPr="00E60FD8">
              <w:rPr>
                <w:rFonts w:ascii="Arial" w:hAnsi="Arial" w:cs="Arial"/>
              </w:rPr>
              <w:t>Email</w:t>
            </w:r>
          </w:p>
        </w:tc>
        <w:sdt>
          <w:sdtPr>
            <w:rPr>
              <w:rFonts w:ascii="Arial" w:hAnsi="Arial" w:cs="Arial"/>
              <w:color w:val="808080" w:themeColor="background1" w:themeShade="80"/>
            </w:rPr>
            <w:id w:val="341056508"/>
            <w:placeholder>
              <w:docPart w:val="79EE942E5AEC404C9B85C32CAA908B21"/>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4B4B66" w14:textId="77777777" w:rsidR="00E60FD8" w:rsidRPr="0058681C" w:rsidRDefault="00E60FD8"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bl>
    <w:p w14:paraId="28BCD6BE" w14:textId="77777777" w:rsidR="00E60FD8" w:rsidRDefault="00E60FD8" w:rsidP="00E60FD8">
      <w:pPr>
        <w:pStyle w:val="Heading2"/>
      </w:pPr>
      <w:r>
        <w:t>Application detail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4508"/>
        <w:gridCol w:w="4508"/>
      </w:tblGrid>
      <w:tr w:rsidR="00E60FD8" w14:paraId="15A55088" w14:textId="77777777" w:rsidTr="00133EC5">
        <w:tc>
          <w:tcPr>
            <w:tcW w:w="4508" w:type="dxa"/>
          </w:tcPr>
          <w:p w14:paraId="249C654B" w14:textId="2637D7AB" w:rsidR="00E60FD8" w:rsidRPr="00276131" w:rsidRDefault="00E60FD8" w:rsidP="00276131">
            <w:pPr>
              <w:rPr>
                <w:rFonts w:ascii="Arial" w:hAnsi="Arial" w:cs="Arial"/>
              </w:rPr>
            </w:pPr>
            <w:r w:rsidRPr="00276131">
              <w:rPr>
                <w:rFonts w:ascii="Arial" w:hAnsi="Arial" w:cs="Arial"/>
              </w:rPr>
              <w:t>How many animals are you applying for?</w:t>
            </w:r>
          </w:p>
        </w:tc>
        <w:sdt>
          <w:sdtPr>
            <w:rPr>
              <w:rFonts w:ascii="Arial" w:hAnsi="Arial" w:cs="Arial"/>
              <w:color w:val="808080" w:themeColor="background1" w:themeShade="80"/>
            </w:rPr>
            <w:id w:val="-266920531"/>
            <w:placeholder>
              <w:docPart w:val="E192945969E34C21B7F912B6AB49EADF"/>
            </w:placeholder>
            <w:showingPlcHdr/>
          </w:sdtPr>
          <w:sdtEndPr/>
          <w:sdtContent>
            <w:tc>
              <w:tcPr>
                <w:tcW w:w="4508" w:type="dxa"/>
              </w:tcPr>
              <w:p w14:paraId="1EE6C1CB" w14:textId="610A8BFB" w:rsidR="00E60FD8" w:rsidRPr="0058681C" w:rsidRDefault="00E60FD8" w:rsidP="00276131">
                <w:pPr>
                  <w:rPr>
                    <w:rFonts w:ascii="Arial" w:hAnsi="Arial" w:cs="Arial"/>
                    <w:color w:val="808080" w:themeColor="background1" w:themeShade="80"/>
                  </w:rPr>
                </w:pPr>
                <w:r w:rsidRPr="0058681C">
                  <w:rPr>
                    <w:rFonts w:ascii="Arial" w:hAnsi="Arial" w:cs="Arial"/>
                    <w:color w:val="808080" w:themeColor="background1" w:themeShade="80"/>
                  </w:rPr>
                  <w:t>Click or tap here to enter text.</w:t>
                </w:r>
              </w:p>
            </w:tc>
          </w:sdtContent>
        </w:sdt>
      </w:tr>
    </w:tbl>
    <w:p w14:paraId="43AF7FB7" w14:textId="2E4939CC" w:rsidR="00E60FD8" w:rsidRDefault="00E60FD8" w:rsidP="00E60FD8">
      <w:pPr>
        <w:pStyle w:val="BodyText"/>
      </w:pPr>
      <w:r>
        <w:t>Preferred sex and number</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2254"/>
        <w:gridCol w:w="2254"/>
        <w:gridCol w:w="2254"/>
        <w:gridCol w:w="2254"/>
      </w:tblGrid>
      <w:tr w:rsidR="00276131" w14:paraId="4C0DBB5C" w14:textId="77777777" w:rsidTr="00133EC5">
        <w:tc>
          <w:tcPr>
            <w:tcW w:w="2254" w:type="dxa"/>
          </w:tcPr>
          <w:p w14:paraId="62A0ABE3" w14:textId="1F3367D9" w:rsidR="00276131" w:rsidRPr="00276131" w:rsidRDefault="00276131" w:rsidP="00276131">
            <w:pPr>
              <w:rPr>
                <w:rFonts w:ascii="Arial" w:hAnsi="Arial" w:cs="Arial"/>
              </w:rPr>
            </w:pPr>
            <w:r w:rsidRPr="00276131">
              <w:rPr>
                <w:rFonts w:ascii="Arial" w:hAnsi="Arial" w:cs="Arial"/>
              </w:rPr>
              <w:t>Mares (3 years+)</w:t>
            </w:r>
          </w:p>
        </w:tc>
        <w:sdt>
          <w:sdtPr>
            <w:rPr>
              <w:rFonts w:ascii="Arial" w:hAnsi="Arial" w:cs="Arial"/>
              <w:color w:val="808080" w:themeColor="background1" w:themeShade="80"/>
            </w:rPr>
            <w:id w:val="-1508134007"/>
            <w:placeholder>
              <w:docPart w:val="2C9DCC13705E4583A088E18AC927092B"/>
            </w:placeholder>
            <w:showingPlcHdr/>
          </w:sdtPr>
          <w:sdtEndPr/>
          <w:sdtContent>
            <w:tc>
              <w:tcPr>
                <w:tcW w:w="2254" w:type="dxa"/>
              </w:tcPr>
              <w:p w14:paraId="48EF13EF" w14:textId="0A8E4021" w:rsidR="00276131" w:rsidRPr="0058681C" w:rsidRDefault="00276131" w:rsidP="00276131">
                <w:pPr>
                  <w:rPr>
                    <w:rFonts w:ascii="Arial" w:hAnsi="Arial" w:cs="Arial"/>
                    <w:color w:val="808080" w:themeColor="background1" w:themeShade="80"/>
                  </w:rPr>
                </w:pPr>
                <w:r w:rsidRPr="0058681C">
                  <w:rPr>
                    <w:rFonts w:ascii="Arial" w:hAnsi="Arial" w:cs="Arial"/>
                    <w:color w:val="808080" w:themeColor="background1" w:themeShade="80"/>
                  </w:rPr>
                  <w:t>Enter number</w:t>
                </w:r>
              </w:p>
            </w:tc>
          </w:sdtContent>
        </w:sdt>
        <w:tc>
          <w:tcPr>
            <w:tcW w:w="2254" w:type="dxa"/>
          </w:tcPr>
          <w:p w14:paraId="16DC83F4" w14:textId="06FD6D98" w:rsidR="00276131" w:rsidRPr="00276131" w:rsidRDefault="00276131" w:rsidP="00276131">
            <w:pPr>
              <w:rPr>
                <w:rFonts w:ascii="Arial" w:hAnsi="Arial" w:cs="Arial"/>
              </w:rPr>
            </w:pPr>
            <w:r w:rsidRPr="00276131">
              <w:rPr>
                <w:rFonts w:ascii="Arial" w:hAnsi="Arial" w:cs="Arial"/>
              </w:rPr>
              <w:t>Stallions (3 years+)</w:t>
            </w:r>
          </w:p>
        </w:tc>
        <w:sdt>
          <w:sdtPr>
            <w:rPr>
              <w:rFonts w:ascii="Arial" w:hAnsi="Arial" w:cs="Arial"/>
              <w:color w:val="808080" w:themeColor="background1" w:themeShade="80"/>
            </w:rPr>
            <w:id w:val="1786228483"/>
            <w:placeholder>
              <w:docPart w:val="60A303B0B8D14895AAA95F88490E83F6"/>
            </w:placeholder>
            <w:showingPlcHdr/>
          </w:sdtPr>
          <w:sdtEndPr/>
          <w:sdtContent>
            <w:tc>
              <w:tcPr>
                <w:tcW w:w="2254" w:type="dxa"/>
              </w:tcPr>
              <w:p w14:paraId="24BEF019" w14:textId="398B5CB7" w:rsidR="00276131" w:rsidRPr="0058681C" w:rsidRDefault="00276131" w:rsidP="00276131">
                <w:pPr>
                  <w:rPr>
                    <w:rFonts w:ascii="Arial" w:hAnsi="Arial" w:cs="Arial"/>
                    <w:color w:val="808080" w:themeColor="background1" w:themeShade="80"/>
                  </w:rPr>
                </w:pPr>
                <w:r w:rsidRPr="0058681C">
                  <w:rPr>
                    <w:rFonts w:ascii="Arial" w:hAnsi="Arial" w:cs="Arial"/>
                    <w:color w:val="808080" w:themeColor="background1" w:themeShade="80"/>
                  </w:rPr>
                  <w:t>Enter number</w:t>
                </w:r>
              </w:p>
            </w:tc>
          </w:sdtContent>
        </w:sdt>
      </w:tr>
      <w:tr w:rsidR="00276131" w14:paraId="31C6F993" w14:textId="77777777" w:rsidTr="00133EC5">
        <w:tc>
          <w:tcPr>
            <w:tcW w:w="2254" w:type="dxa"/>
          </w:tcPr>
          <w:p w14:paraId="45D98ED0" w14:textId="6F88FD5C" w:rsidR="00276131" w:rsidRPr="00276131" w:rsidRDefault="00276131" w:rsidP="00276131">
            <w:pPr>
              <w:rPr>
                <w:rFonts w:ascii="Arial" w:hAnsi="Arial" w:cs="Arial"/>
              </w:rPr>
            </w:pPr>
            <w:r w:rsidRPr="00276131">
              <w:rPr>
                <w:rFonts w:ascii="Arial" w:hAnsi="Arial" w:cs="Arial"/>
              </w:rPr>
              <w:t>Fillies (&lt; 3 years)</w:t>
            </w:r>
          </w:p>
        </w:tc>
        <w:sdt>
          <w:sdtPr>
            <w:rPr>
              <w:rFonts w:ascii="Arial" w:hAnsi="Arial" w:cs="Arial"/>
              <w:color w:val="808080" w:themeColor="background1" w:themeShade="80"/>
            </w:rPr>
            <w:id w:val="-1763756563"/>
            <w:placeholder>
              <w:docPart w:val="DDF75D7A71EE49FE94946DF5227A728C"/>
            </w:placeholder>
            <w:showingPlcHdr/>
          </w:sdtPr>
          <w:sdtEndPr/>
          <w:sdtContent>
            <w:tc>
              <w:tcPr>
                <w:tcW w:w="2254" w:type="dxa"/>
              </w:tcPr>
              <w:p w14:paraId="4648ABF6" w14:textId="0A6281A2" w:rsidR="00276131" w:rsidRPr="0058681C" w:rsidRDefault="00276131" w:rsidP="00276131">
                <w:pPr>
                  <w:rPr>
                    <w:rFonts w:ascii="Arial" w:hAnsi="Arial" w:cs="Arial"/>
                    <w:color w:val="808080" w:themeColor="background1" w:themeShade="80"/>
                  </w:rPr>
                </w:pPr>
                <w:r w:rsidRPr="0058681C">
                  <w:rPr>
                    <w:rFonts w:ascii="Arial" w:hAnsi="Arial" w:cs="Arial"/>
                    <w:color w:val="808080" w:themeColor="background1" w:themeShade="80"/>
                  </w:rPr>
                  <w:t>Enter number</w:t>
                </w:r>
              </w:p>
            </w:tc>
          </w:sdtContent>
        </w:sdt>
        <w:tc>
          <w:tcPr>
            <w:tcW w:w="2254" w:type="dxa"/>
          </w:tcPr>
          <w:p w14:paraId="6CF9D382" w14:textId="5B56CB74" w:rsidR="00276131" w:rsidRPr="00276131" w:rsidRDefault="00276131" w:rsidP="00276131">
            <w:pPr>
              <w:rPr>
                <w:rFonts w:ascii="Arial" w:hAnsi="Arial" w:cs="Arial"/>
              </w:rPr>
            </w:pPr>
            <w:r w:rsidRPr="00276131">
              <w:rPr>
                <w:rFonts w:ascii="Arial" w:hAnsi="Arial" w:cs="Arial"/>
              </w:rPr>
              <w:t>Colts (&lt; 3 years)</w:t>
            </w:r>
          </w:p>
        </w:tc>
        <w:sdt>
          <w:sdtPr>
            <w:rPr>
              <w:rFonts w:ascii="Arial" w:hAnsi="Arial" w:cs="Arial"/>
              <w:color w:val="808080" w:themeColor="background1" w:themeShade="80"/>
            </w:rPr>
            <w:id w:val="-1004894565"/>
            <w:placeholder>
              <w:docPart w:val="24F1C32650C54ECB9688578CB737260F"/>
            </w:placeholder>
            <w:showingPlcHdr/>
          </w:sdtPr>
          <w:sdtEndPr/>
          <w:sdtContent>
            <w:tc>
              <w:tcPr>
                <w:tcW w:w="2254" w:type="dxa"/>
              </w:tcPr>
              <w:p w14:paraId="47340595" w14:textId="1D28A87C" w:rsidR="00276131" w:rsidRPr="0058681C" w:rsidRDefault="00276131" w:rsidP="00276131">
                <w:pPr>
                  <w:rPr>
                    <w:rFonts w:ascii="Arial" w:hAnsi="Arial" w:cs="Arial"/>
                    <w:color w:val="808080" w:themeColor="background1" w:themeShade="80"/>
                  </w:rPr>
                </w:pPr>
                <w:r w:rsidRPr="0058681C">
                  <w:rPr>
                    <w:rFonts w:ascii="Arial" w:hAnsi="Arial" w:cs="Arial"/>
                    <w:color w:val="808080" w:themeColor="background1" w:themeShade="80"/>
                  </w:rPr>
                  <w:t>Enter number</w:t>
                </w:r>
              </w:p>
            </w:tc>
          </w:sdtContent>
        </w:sdt>
      </w:tr>
    </w:tbl>
    <w:p w14:paraId="7D4A6BDB" w14:textId="7B285338" w:rsidR="00276131" w:rsidRDefault="00276131" w:rsidP="00276131">
      <w:pPr>
        <w:pStyle w:val="BodyText"/>
      </w:pPr>
      <w:r>
        <w:t>Any other preferences for animals?</w:t>
      </w:r>
      <w:r w:rsidRPr="00276131">
        <w:rPr>
          <w:rFonts w:cs="Arial"/>
        </w:rPr>
        <w:t xml:space="preserve"> </w:t>
      </w:r>
      <w:r w:rsidRPr="00E60FD8">
        <w:rPr>
          <w:rFonts w:cs="Arial"/>
        </w:rPr>
        <w:tab/>
      </w:r>
      <w:sdt>
        <w:sdtPr>
          <w:rPr>
            <w:rFonts w:cs="Arial"/>
          </w:rPr>
          <w:id w:val="-1312176192"/>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Yes</w:t>
      </w:r>
      <w:r>
        <w:rPr>
          <w:rFonts w:cs="Arial"/>
        </w:rPr>
        <w:tab/>
      </w:r>
      <w:r w:rsidRPr="00E60FD8">
        <w:rPr>
          <w:rFonts w:cs="Arial"/>
        </w:rPr>
        <w:tab/>
      </w:r>
      <w:sdt>
        <w:sdtPr>
          <w:rPr>
            <w:rFonts w:cs="Arial"/>
          </w:rPr>
          <w:id w:val="1824310548"/>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No</w:t>
      </w:r>
      <w:r>
        <w:tab/>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2405"/>
        <w:gridCol w:w="6611"/>
      </w:tblGrid>
      <w:tr w:rsidR="00276131" w14:paraId="5665C75D" w14:textId="77777777" w:rsidTr="00133EC5">
        <w:tc>
          <w:tcPr>
            <w:tcW w:w="2405" w:type="dxa"/>
          </w:tcPr>
          <w:p w14:paraId="0E40CF5B" w14:textId="03CDE92E" w:rsidR="00276131" w:rsidRPr="00276131" w:rsidRDefault="00276131" w:rsidP="00C31716">
            <w:pPr>
              <w:rPr>
                <w:rFonts w:ascii="Arial" w:hAnsi="Arial" w:cs="Arial"/>
              </w:rPr>
            </w:pPr>
            <w:r w:rsidRPr="00276131">
              <w:rPr>
                <w:rFonts w:ascii="Arial" w:hAnsi="Arial" w:cs="Arial"/>
              </w:rPr>
              <w:t>If yes, provide details</w:t>
            </w:r>
          </w:p>
        </w:tc>
        <w:sdt>
          <w:sdtPr>
            <w:rPr>
              <w:rFonts w:ascii="Arial" w:hAnsi="Arial" w:cs="Arial"/>
            </w:rPr>
            <w:id w:val="-202721608"/>
            <w:placeholder>
              <w:docPart w:val="A8BF3C9751B44BC186B573DD3BEBD3A0"/>
            </w:placeholder>
            <w:showingPlcHdr/>
          </w:sdtPr>
          <w:sdtEndPr/>
          <w:sdtContent>
            <w:tc>
              <w:tcPr>
                <w:tcW w:w="6611" w:type="dxa"/>
              </w:tcPr>
              <w:p w14:paraId="675F845D" w14:textId="77777777" w:rsidR="00276131" w:rsidRPr="00276131" w:rsidRDefault="00276131" w:rsidP="00C31716">
                <w:pPr>
                  <w:rPr>
                    <w:rFonts w:ascii="Arial" w:hAnsi="Arial" w:cs="Arial"/>
                  </w:rPr>
                </w:pPr>
                <w:r w:rsidRPr="0058681C">
                  <w:rPr>
                    <w:rFonts w:ascii="Arial" w:hAnsi="Arial" w:cs="Arial"/>
                    <w:color w:val="808080" w:themeColor="background1" w:themeShade="80"/>
                  </w:rPr>
                  <w:t>Click or tap here to enter text.</w:t>
                </w:r>
              </w:p>
            </w:tc>
          </w:sdtContent>
        </w:sdt>
      </w:tr>
    </w:tbl>
    <w:p w14:paraId="5A1E2163" w14:textId="5115A31E" w:rsidR="00276131" w:rsidRDefault="00C81ABC" w:rsidP="00276131">
      <w:pPr>
        <w:pStyle w:val="Heading2"/>
      </w:pPr>
      <w:r>
        <w:t>P</w:t>
      </w:r>
      <w:r w:rsidR="00276131">
        <w:t xml:space="preserve">roperty where the animals are to be kept </w:t>
      </w:r>
    </w:p>
    <w:p w14:paraId="0A48EA59" w14:textId="5898B75D" w:rsidR="00276131" w:rsidRDefault="00276131" w:rsidP="00276131">
      <w:pPr>
        <w:pStyle w:val="BodyText"/>
      </w:pPr>
      <w:r>
        <w:t>If you have applied for horses in the last two years, please only note changes to details below.</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114"/>
        <w:gridCol w:w="5902"/>
      </w:tblGrid>
      <w:tr w:rsidR="00276131" w:rsidRPr="00E60FD8" w14:paraId="27DD8CC9" w14:textId="77777777" w:rsidTr="00133EC5">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2AF687" w14:textId="277FB2B1" w:rsidR="00276131" w:rsidRPr="00E60FD8" w:rsidRDefault="00276131" w:rsidP="00C31716">
            <w:pPr>
              <w:rPr>
                <w:rFonts w:ascii="Arial" w:hAnsi="Arial" w:cs="Arial"/>
              </w:rPr>
            </w:pPr>
            <w:r>
              <w:rPr>
                <w:rFonts w:ascii="Arial" w:hAnsi="Arial" w:cs="Arial"/>
              </w:rPr>
              <w:t>Address</w:t>
            </w:r>
          </w:p>
        </w:tc>
        <w:sdt>
          <w:sdtPr>
            <w:rPr>
              <w:rFonts w:ascii="Arial" w:hAnsi="Arial" w:cs="Arial"/>
              <w:color w:val="808080" w:themeColor="background1" w:themeShade="80"/>
            </w:rPr>
            <w:id w:val="1927303952"/>
            <w:placeholder>
              <w:docPart w:val="E275DEAADD2D43F89A1D32BD6E62743D"/>
            </w:placeholder>
            <w:showingPlcHdr/>
          </w:sdtPr>
          <w:sdtEndPr/>
          <w:sdtContent>
            <w:tc>
              <w:tcPr>
                <w:tcW w:w="59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4067DF"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276131" w:rsidRPr="00E60FD8" w14:paraId="700F5C09" w14:textId="77777777" w:rsidTr="00133EC5">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6ECC63" w14:textId="2C238B84" w:rsidR="00276131" w:rsidRPr="00E60FD8" w:rsidRDefault="00276131" w:rsidP="00C31716">
            <w:pPr>
              <w:rPr>
                <w:rFonts w:ascii="Arial" w:hAnsi="Arial" w:cs="Arial"/>
              </w:rPr>
            </w:pPr>
            <w:r w:rsidRPr="00276131">
              <w:rPr>
                <w:rFonts w:ascii="Arial" w:hAnsi="Arial" w:cs="Arial"/>
              </w:rPr>
              <w:t>Property size</w:t>
            </w:r>
          </w:p>
        </w:tc>
        <w:sdt>
          <w:sdtPr>
            <w:rPr>
              <w:rFonts w:ascii="Arial" w:hAnsi="Arial" w:cs="Arial"/>
              <w:color w:val="808080" w:themeColor="background1" w:themeShade="80"/>
            </w:rPr>
            <w:id w:val="-362669264"/>
            <w:placeholder>
              <w:docPart w:val="AA7BB1470DAF41A6BDBF0FCB024A074C"/>
            </w:placeholder>
            <w:showingPlcHdr/>
          </w:sdtPr>
          <w:sdtEndPr/>
          <w:sdtContent>
            <w:tc>
              <w:tcPr>
                <w:tcW w:w="59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A3FC36"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276131" w:rsidRPr="00E60FD8" w14:paraId="44F95C74" w14:textId="77777777" w:rsidTr="00133EC5">
        <w:tc>
          <w:tcPr>
            <w:tcW w:w="31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4ABCDC" w14:textId="5DA63F95" w:rsidR="00276131" w:rsidRPr="00E60FD8" w:rsidRDefault="00276131" w:rsidP="00C31716">
            <w:pPr>
              <w:rPr>
                <w:rFonts w:ascii="Arial" w:hAnsi="Arial" w:cs="Arial"/>
              </w:rPr>
            </w:pPr>
            <w:r w:rsidRPr="00276131">
              <w:rPr>
                <w:rFonts w:ascii="Arial" w:hAnsi="Arial" w:cs="Arial"/>
              </w:rPr>
              <w:t>Property Identification Code</w:t>
            </w:r>
          </w:p>
        </w:tc>
        <w:sdt>
          <w:sdtPr>
            <w:rPr>
              <w:rFonts w:ascii="Arial" w:hAnsi="Arial" w:cs="Arial"/>
              <w:color w:val="808080" w:themeColor="background1" w:themeShade="80"/>
            </w:rPr>
            <w:id w:val="1367254840"/>
            <w:placeholder>
              <w:docPart w:val="90EEE1D4547A4391860AC165145D244D"/>
            </w:placeholder>
            <w:showingPlcHdr/>
          </w:sdtPr>
          <w:sdtEndPr/>
          <w:sdtContent>
            <w:tc>
              <w:tcPr>
                <w:tcW w:w="59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3BF381"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bl>
    <w:p w14:paraId="3974F556" w14:textId="77777777" w:rsidR="00276131" w:rsidRDefault="00276131" w:rsidP="00276131">
      <w:pPr>
        <w:pStyle w:val="Heading2"/>
      </w:pPr>
      <w:r>
        <w:br w:type="page"/>
      </w:r>
    </w:p>
    <w:p w14:paraId="6F009E67" w14:textId="5258F327" w:rsidR="00276131" w:rsidRDefault="00276131" w:rsidP="00276131">
      <w:pPr>
        <w:pStyle w:val="Heading2"/>
      </w:pPr>
      <w:r>
        <w:lastRenderedPageBreak/>
        <w:t xml:space="preserve">Facilities available </w:t>
      </w:r>
    </w:p>
    <w:p w14:paraId="04B357EB" w14:textId="02EE8062" w:rsidR="00276131" w:rsidRDefault="00276131" w:rsidP="00276131">
      <w:pPr>
        <w:pStyle w:val="BodyText"/>
      </w:pPr>
      <w:r>
        <w:t xml:space="preserve">Include yards, paddocks, loading ramps, fencing, water supply, available feed, shelter, ability to separate mobs and sexes. Provide a detailed description and photographs. </w:t>
      </w:r>
    </w:p>
    <w:tbl>
      <w:tblPr>
        <w:tblStyle w:val="TableGrid"/>
        <w:tblW w:w="90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4534"/>
        <w:gridCol w:w="4534"/>
      </w:tblGrid>
      <w:tr w:rsidR="00610F64" w:rsidRPr="00610F64" w14:paraId="4543B8E5" w14:textId="77777777" w:rsidTr="00133EC5">
        <w:trPr>
          <w:trHeight w:val="2117"/>
        </w:trPr>
        <w:sdt>
          <w:sdtPr>
            <w:rPr>
              <w:rFonts w:cs="Arial"/>
              <w:color w:val="808080" w:themeColor="background1" w:themeShade="80"/>
            </w:rPr>
            <w:id w:val="1937938336"/>
            <w:placeholder>
              <w:docPart w:val="3435A77D1E0542E98D5F254B6B4642DF"/>
            </w:placeholder>
            <w:showingPlcHdr/>
          </w:sdtPr>
          <w:sdtEndPr/>
          <w:sdtContent>
            <w:tc>
              <w:tcPr>
                <w:tcW w:w="4534" w:type="dxa"/>
              </w:tcPr>
              <w:p w14:paraId="06A14AF3" w14:textId="213E2859" w:rsidR="00276131" w:rsidRPr="00610F64" w:rsidRDefault="00276131" w:rsidP="00276131">
                <w:pPr>
                  <w:pStyle w:val="BodyText"/>
                  <w:rPr>
                    <w:color w:val="808080" w:themeColor="background1" w:themeShade="80"/>
                  </w:rPr>
                </w:pPr>
                <w:r w:rsidRPr="00610F64">
                  <w:rPr>
                    <w:rStyle w:val="PlaceholderText"/>
                    <w:rFonts w:cs="Arial"/>
                    <w:color w:val="808080" w:themeColor="background1" w:themeShade="80"/>
                  </w:rPr>
                  <w:t>Click or tap here to enter text.</w:t>
                </w:r>
              </w:p>
            </w:tc>
          </w:sdtContent>
        </w:sdt>
        <w:sdt>
          <w:sdtPr>
            <w:rPr>
              <w:color w:val="808080" w:themeColor="background1" w:themeShade="80"/>
            </w:rPr>
            <w:id w:val="109332886"/>
            <w:showingPlcHdr/>
            <w:picture/>
          </w:sdtPr>
          <w:sdtEndPr/>
          <w:sdtContent>
            <w:tc>
              <w:tcPr>
                <w:tcW w:w="4534" w:type="dxa"/>
              </w:tcPr>
              <w:p w14:paraId="74C50452" w14:textId="72C180E6" w:rsidR="00276131" w:rsidRPr="00610F64" w:rsidRDefault="00276131" w:rsidP="00276131">
                <w:pPr>
                  <w:pStyle w:val="BodyText"/>
                  <w:rPr>
                    <w:color w:val="808080" w:themeColor="background1" w:themeShade="80"/>
                  </w:rPr>
                </w:pPr>
                <w:r w:rsidRPr="00610F64">
                  <w:rPr>
                    <w:color w:val="808080" w:themeColor="background1" w:themeShade="80"/>
                  </w:rPr>
                  <w:drawing>
                    <wp:inline distT="0" distB="0" distL="0" distR="0" wp14:anchorId="63B2C6ED" wp14:editId="49162CCD">
                      <wp:extent cx="1903730" cy="1903730"/>
                      <wp:effectExtent l="0" t="0" r="1270" b="127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3730" cy="1903730"/>
                              </a:xfrm>
                              <a:prstGeom prst="rect">
                                <a:avLst/>
                              </a:prstGeom>
                              <a:noFill/>
                              <a:ln>
                                <a:noFill/>
                              </a:ln>
                            </pic:spPr>
                          </pic:pic>
                        </a:graphicData>
                      </a:graphic>
                    </wp:inline>
                  </w:drawing>
                </w:r>
              </w:p>
            </w:tc>
          </w:sdtContent>
        </w:sdt>
      </w:tr>
    </w:tbl>
    <w:p w14:paraId="55490618" w14:textId="2D088824" w:rsidR="00276131" w:rsidRDefault="00276131" w:rsidP="00276131">
      <w:pPr>
        <w:pStyle w:val="BodyText"/>
      </w:pPr>
      <w:r>
        <w:t>Do you own this property?</w:t>
      </w:r>
      <w:r w:rsidRPr="00E60FD8">
        <w:rPr>
          <w:rFonts w:cs="Arial"/>
        </w:rPr>
        <w:tab/>
      </w:r>
      <w:sdt>
        <w:sdtPr>
          <w:rPr>
            <w:rFonts w:cs="Arial"/>
          </w:rPr>
          <w:id w:val="-1231457469"/>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Yes</w:t>
      </w:r>
      <w:r>
        <w:rPr>
          <w:rFonts w:cs="Arial"/>
        </w:rPr>
        <w:tab/>
      </w:r>
      <w:r w:rsidRPr="00E60FD8">
        <w:rPr>
          <w:rFonts w:cs="Arial"/>
        </w:rPr>
        <w:tab/>
      </w:r>
      <w:sdt>
        <w:sdtPr>
          <w:rPr>
            <w:rFonts w:cs="Arial"/>
          </w:rPr>
          <w:id w:val="1019269437"/>
          <w14:checkbox>
            <w14:checked w14:val="0"/>
            <w14:checkedState w14:val="2612" w14:font="MS Gothic"/>
            <w14:uncheckedState w14:val="2610" w14:font="MS Gothic"/>
          </w14:checkbox>
        </w:sdtPr>
        <w:sdtEndPr/>
        <w:sdtContent>
          <w:r w:rsidR="00C81ABC">
            <w:rPr>
              <w:rFonts w:ascii="MS Gothic" w:eastAsia="MS Gothic" w:hAnsi="MS Gothic" w:cs="Arial" w:hint="eastAsia"/>
            </w:rPr>
            <w:t>☐</w:t>
          </w:r>
        </w:sdtContent>
      </w:sdt>
      <w:r w:rsidRPr="00E60FD8">
        <w:rPr>
          <w:rFonts w:cs="Arial"/>
        </w:rPr>
        <w:t xml:space="preserve"> No</w:t>
      </w:r>
      <w:r>
        <w:tab/>
      </w:r>
    </w:p>
    <w:p w14:paraId="766892AD" w14:textId="374211EC" w:rsidR="00276131" w:rsidRDefault="00276131" w:rsidP="00276131">
      <w:pPr>
        <w:pStyle w:val="BodyText"/>
      </w:pPr>
      <w:r>
        <w:t>If no, provide contact details of the property owner.</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1838"/>
        <w:gridCol w:w="7178"/>
      </w:tblGrid>
      <w:tr w:rsidR="00276131" w:rsidRPr="00E60FD8" w14:paraId="2A4B878B"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0665F4" w14:textId="77777777" w:rsidR="00276131" w:rsidRPr="00E60FD8" w:rsidRDefault="00276131" w:rsidP="00C31716">
            <w:pPr>
              <w:rPr>
                <w:rFonts w:ascii="Arial" w:hAnsi="Arial" w:cs="Arial"/>
              </w:rPr>
            </w:pPr>
            <w:r w:rsidRPr="00E60FD8">
              <w:rPr>
                <w:rFonts w:ascii="Arial" w:hAnsi="Arial" w:cs="Arial"/>
              </w:rPr>
              <w:t>Full name</w:t>
            </w:r>
          </w:p>
        </w:tc>
        <w:sdt>
          <w:sdtPr>
            <w:rPr>
              <w:rFonts w:ascii="Arial" w:hAnsi="Arial" w:cs="Arial"/>
              <w:color w:val="808080" w:themeColor="background1" w:themeShade="80"/>
            </w:rPr>
            <w:id w:val="-223453696"/>
            <w:placeholder>
              <w:docPart w:val="AFDE5D0DEA3E4F60B97066E22C606092"/>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820D78"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276131" w:rsidRPr="00E60FD8" w14:paraId="1AFDE91E"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9B95E5" w14:textId="77777777" w:rsidR="00276131" w:rsidRPr="00E60FD8" w:rsidRDefault="00276131" w:rsidP="00C31716">
            <w:pPr>
              <w:rPr>
                <w:rFonts w:ascii="Arial" w:hAnsi="Arial" w:cs="Arial"/>
              </w:rPr>
            </w:pPr>
            <w:r w:rsidRPr="00E60FD8">
              <w:rPr>
                <w:rFonts w:ascii="Arial" w:hAnsi="Arial" w:cs="Arial"/>
              </w:rPr>
              <w:t>Address</w:t>
            </w:r>
          </w:p>
        </w:tc>
        <w:sdt>
          <w:sdtPr>
            <w:rPr>
              <w:rFonts w:ascii="Arial" w:hAnsi="Arial" w:cs="Arial"/>
              <w:color w:val="808080" w:themeColor="background1" w:themeShade="80"/>
            </w:rPr>
            <w:id w:val="1965003514"/>
            <w:placeholder>
              <w:docPart w:val="0B649A0027E1433FA856002AD1EC091D"/>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D24716"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276131" w:rsidRPr="00E60FD8" w14:paraId="692412E0"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E4DA60" w14:textId="77777777" w:rsidR="00276131" w:rsidRPr="00E60FD8" w:rsidRDefault="00276131" w:rsidP="00C31716">
            <w:pPr>
              <w:rPr>
                <w:rFonts w:ascii="Arial" w:hAnsi="Arial" w:cs="Arial"/>
              </w:rPr>
            </w:pPr>
            <w:r w:rsidRPr="00E60FD8">
              <w:rPr>
                <w:rFonts w:ascii="Arial" w:hAnsi="Arial" w:cs="Arial"/>
              </w:rPr>
              <w:t>Contact phone</w:t>
            </w:r>
          </w:p>
        </w:tc>
        <w:sdt>
          <w:sdtPr>
            <w:rPr>
              <w:rFonts w:ascii="Arial" w:hAnsi="Arial" w:cs="Arial"/>
              <w:color w:val="808080" w:themeColor="background1" w:themeShade="80"/>
            </w:rPr>
            <w:id w:val="-731393993"/>
            <w:placeholder>
              <w:docPart w:val="69761F55DACE4AA68C8A1C4FD7FABBDE"/>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9A4A5F"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r w:rsidR="00276131" w:rsidRPr="00E60FD8" w14:paraId="65E2B707" w14:textId="77777777" w:rsidTr="00133EC5">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F4F8AA" w14:textId="77777777" w:rsidR="00276131" w:rsidRPr="00E60FD8" w:rsidRDefault="00276131" w:rsidP="00C31716">
            <w:pPr>
              <w:rPr>
                <w:rFonts w:ascii="Arial" w:hAnsi="Arial" w:cs="Arial"/>
              </w:rPr>
            </w:pPr>
            <w:r w:rsidRPr="00E60FD8">
              <w:rPr>
                <w:rFonts w:ascii="Arial" w:hAnsi="Arial" w:cs="Arial"/>
              </w:rPr>
              <w:t>Email</w:t>
            </w:r>
          </w:p>
        </w:tc>
        <w:sdt>
          <w:sdtPr>
            <w:rPr>
              <w:rFonts w:ascii="Arial" w:hAnsi="Arial" w:cs="Arial"/>
              <w:color w:val="808080" w:themeColor="background1" w:themeShade="80"/>
            </w:rPr>
            <w:id w:val="646480122"/>
            <w:placeholder>
              <w:docPart w:val="F6FF96CEF0AC456AB96122CDC9716ADF"/>
            </w:placeholder>
            <w:showingPlcHdr/>
          </w:sdtPr>
          <w:sdtEndPr/>
          <w:sdtContent>
            <w:tc>
              <w:tcPr>
                <w:tcW w:w="71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F44AB3" w14:textId="77777777" w:rsidR="00276131" w:rsidRPr="0058681C" w:rsidRDefault="00276131"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sdtContent>
        </w:sdt>
      </w:tr>
    </w:tbl>
    <w:p w14:paraId="04D81C59" w14:textId="413BF7D5" w:rsidR="00276131" w:rsidRDefault="00276131" w:rsidP="00276131">
      <w:pPr>
        <w:pStyle w:val="BodyText"/>
      </w:pPr>
      <w:r>
        <w:t>Do you have any wild horse or livestock experience?</w:t>
      </w:r>
      <w:r w:rsidRPr="00276131">
        <w:rPr>
          <w:rFonts w:cs="Arial"/>
        </w:rPr>
        <w:t xml:space="preserve"> </w:t>
      </w:r>
      <w:r w:rsidRPr="00E60FD8">
        <w:rPr>
          <w:rFonts w:cs="Arial"/>
        </w:rPr>
        <w:tab/>
      </w:r>
      <w:sdt>
        <w:sdtPr>
          <w:rPr>
            <w:rFonts w:cs="Arial"/>
          </w:rPr>
          <w:id w:val="-2059699255"/>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Yes</w:t>
      </w:r>
      <w:r>
        <w:rPr>
          <w:rFonts w:cs="Arial"/>
        </w:rPr>
        <w:tab/>
      </w:r>
      <w:r w:rsidRPr="00E60FD8">
        <w:rPr>
          <w:rFonts w:cs="Arial"/>
        </w:rPr>
        <w:tab/>
      </w:r>
      <w:sdt>
        <w:sdtPr>
          <w:rPr>
            <w:rFonts w:cs="Arial"/>
          </w:rPr>
          <w:id w:val="952985416"/>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No</w:t>
      </w:r>
      <w:r>
        <w:tab/>
      </w:r>
      <w:r>
        <w:tab/>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2405"/>
        <w:gridCol w:w="6611"/>
      </w:tblGrid>
      <w:tr w:rsidR="00276131" w14:paraId="7749F386" w14:textId="77777777" w:rsidTr="00133EC5">
        <w:tc>
          <w:tcPr>
            <w:tcW w:w="2405" w:type="dxa"/>
          </w:tcPr>
          <w:p w14:paraId="13BF919D" w14:textId="77777777" w:rsidR="00276131" w:rsidRPr="00276131" w:rsidRDefault="00276131" w:rsidP="00C31716">
            <w:pPr>
              <w:rPr>
                <w:rFonts w:ascii="Arial" w:hAnsi="Arial" w:cs="Arial"/>
              </w:rPr>
            </w:pPr>
            <w:r w:rsidRPr="00276131">
              <w:rPr>
                <w:rFonts w:ascii="Arial" w:hAnsi="Arial" w:cs="Arial"/>
              </w:rPr>
              <w:t>If yes, provide details</w:t>
            </w:r>
          </w:p>
        </w:tc>
        <w:sdt>
          <w:sdtPr>
            <w:rPr>
              <w:rFonts w:ascii="Arial" w:hAnsi="Arial" w:cs="Arial"/>
            </w:rPr>
            <w:id w:val="-477684591"/>
            <w:placeholder>
              <w:docPart w:val="D66C7BAF98264C9784C96F26E5F79B92"/>
            </w:placeholder>
            <w:showingPlcHdr/>
          </w:sdtPr>
          <w:sdtEndPr/>
          <w:sdtContent>
            <w:tc>
              <w:tcPr>
                <w:tcW w:w="6611" w:type="dxa"/>
              </w:tcPr>
              <w:p w14:paraId="3741EDBB" w14:textId="77777777" w:rsidR="00276131" w:rsidRPr="00276131" w:rsidRDefault="00276131" w:rsidP="00C31716">
                <w:pPr>
                  <w:rPr>
                    <w:rFonts w:ascii="Arial" w:hAnsi="Arial" w:cs="Arial"/>
                  </w:rPr>
                </w:pPr>
                <w:r w:rsidRPr="0058681C">
                  <w:rPr>
                    <w:rFonts w:ascii="Arial" w:hAnsi="Arial" w:cs="Arial"/>
                    <w:color w:val="808080" w:themeColor="background1" w:themeShade="80"/>
                  </w:rPr>
                  <w:t>Click or tap here to enter text.</w:t>
                </w:r>
              </w:p>
            </w:tc>
          </w:sdtContent>
        </w:sdt>
      </w:tr>
    </w:tbl>
    <w:p w14:paraId="692BA9D0" w14:textId="1007782B" w:rsidR="00C81ABC" w:rsidRDefault="00C81ABC" w:rsidP="00C81ABC">
      <w:pPr>
        <w:pStyle w:val="Heading2"/>
      </w:pPr>
      <w:r>
        <w:t>Transportation details</w:t>
      </w:r>
    </w:p>
    <w:p w14:paraId="43A37109" w14:textId="2C7B3184" w:rsidR="00FA2B3C" w:rsidRDefault="00C81ABC" w:rsidP="00FA2B3C">
      <w:pPr>
        <w:pStyle w:val="BodyText"/>
      </w:pPr>
      <w:r w:rsidRPr="00C81ABC">
        <w:t>Provide details on the type of trailer or truck that will be used to transport the animals from the National Parks and Wildlife Service (NPWS) pick-up location. Include type, size, capacity (number of animals), dividers for segregation, ramps/gates/doors, flooring, internal walls</w:t>
      </w:r>
      <w:r>
        <w:t>. A</w:t>
      </w:r>
      <w:r w:rsidRPr="00C81ABC">
        <w:t>ttach photographs and additional pages as required</w:t>
      </w:r>
      <w:r>
        <w:t>.</w:t>
      </w:r>
    </w:p>
    <w:tbl>
      <w:tblPr>
        <w:tblStyle w:val="TableGrid"/>
        <w:tblW w:w="90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4534"/>
        <w:gridCol w:w="4534"/>
      </w:tblGrid>
      <w:tr w:rsidR="00610F64" w:rsidRPr="00610F64" w14:paraId="4761D8D6" w14:textId="77777777" w:rsidTr="00133EC5">
        <w:trPr>
          <w:trHeight w:val="2117"/>
        </w:trPr>
        <w:sdt>
          <w:sdtPr>
            <w:rPr>
              <w:rFonts w:cs="Arial"/>
              <w:color w:val="808080" w:themeColor="background1" w:themeShade="80"/>
            </w:rPr>
            <w:id w:val="840592876"/>
            <w:placeholder>
              <w:docPart w:val="25FCE01740C34312B612691FCD71C2CB"/>
            </w:placeholder>
            <w:showingPlcHdr/>
          </w:sdtPr>
          <w:sdtEndPr/>
          <w:sdtContent>
            <w:tc>
              <w:tcPr>
                <w:tcW w:w="4534" w:type="dxa"/>
              </w:tcPr>
              <w:p w14:paraId="1E838977" w14:textId="77777777" w:rsidR="00C81ABC" w:rsidRPr="00610F64" w:rsidRDefault="00C81ABC" w:rsidP="00C31716">
                <w:pPr>
                  <w:pStyle w:val="BodyText"/>
                  <w:rPr>
                    <w:color w:val="808080" w:themeColor="background1" w:themeShade="80"/>
                  </w:rPr>
                </w:pPr>
                <w:r w:rsidRPr="00610F64">
                  <w:rPr>
                    <w:rStyle w:val="PlaceholderText"/>
                    <w:rFonts w:cs="Arial"/>
                    <w:color w:val="808080" w:themeColor="background1" w:themeShade="80"/>
                  </w:rPr>
                  <w:t>Click or tap here to enter text.</w:t>
                </w:r>
              </w:p>
            </w:tc>
          </w:sdtContent>
        </w:sdt>
        <w:sdt>
          <w:sdtPr>
            <w:rPr>
              <w:color w:val="808080" w:themeColor="background1" w:themeShade="80"/>
            </w:rPr>
            <w:id w:val="1273670185"/>
            <w:showingPlcHdr/>
            <w:picture/>
          </w:sdtPr>
          <w:sdtEndPr/>
          <w:sdtContent>
            <w:tc>
              <w:tcPr>
                <w:tcW w:w="4534" w:type="dxa"/>
              </w:tcPr>
              <w:p w14:paraId="373D57E6" w14:textId="77777777" w:rsidR="00C81ABC" w:rsidRPr="00610F64" w:rsidRDefault="00C81ABC" w:rsidP="00C31716">
                <w:pPr>
                  <w:pStyle w:val="BodyText"/>
                  <w:rPr>
                    <w:color w:val="808080" w:themeColor="background1" w:themeShade="80"/>
                  </w:rPr>
                </w:pPr>
                <w:r w:rsidRPr="00610F64">
                  <w:rPr>
                    <w:color w:val="808080" w:themeColor="background1" w:themeShade="80"/>
                  </w:rPr>
                  <w:drawing>
                    <wp:inline distT="0" distB="0" distL="0" distR="0" wp14:anchorId="0FC8721F" wp14:editId="17CEC3B7">
                      <wp:extent cx="1903730" cy="1903730"/>
                      <wp:effectExtent l="0" t="0" r="1270" b="127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3730" cy="1903730"/>
                              </a:xfrm>
                              <a:prstGeom prst="rect">
                                <a:avLst/>
                              </a:prstGeom>
                              <a:noFill/>
                              <a:ln>
                                <a:noFill/>
                              </a:ln>
                            </pic:spPr>
                          </pic:pic>
                        </a:graphicData>
                      </a:graphic>
                    </wp:inline>
                  </w:drawing>
                </w:r>
              </w:p>
            </w:tc>
          </w:sdtContent>
        </w:sdt>
      </w:tr>
    </w:tbl>
    <w:p w14:paraId="77B2446A" w14:textId="77777777" w:rsidR="00C81ABC" w:rsidRDefault="00FA2B3C" w:rsidP="00C81ABC">
      <w:pPr>
        <w:pStyle w:val="BodyText"/>
      </w:pPr>
      <w:r>
        <w:t xml:space="preserve">Will the animals be travelling more than </w:t>
      </w:r>
      <w:r w:rsidR="00C81ABC">
        <w:t>12</w:t>
      </w:r>
      <w:r>
        <w:t xml:space="preserve"> hours to reach the property where they are to be kept?</w:t>
      </w:r>
      <w:r>
        <w:tab/>
      </w:r>
      <w:r w:rsidR="00C81ABC" w:rsidRPr="00E60FD8">
        <w:rPr>
          <w:rFonts w:cs="Arial"/>
        </w:rPr>
        <w:tab/>
      </w:r>
      <w:sdt>
        <w:sdtPr>
          <w:rPr>
            <w:rFonts w:cs="Arial"/>
          </w:rPr>
          <w:id w:val="79796988"/>
          <w14:checkbox>
            <w14:checked w14:val="0"/>
            <w14:checkedState w14:val="2612" w14:font="MS Gothic"/>
            <w14:uncheckedState w14:val="2610" w14:font="MS Gothic"/>
          </w14:checkbox>
        </w:sdtPr>
        <w:sdtEndPr/>
        <w:sdtContent>
          <w:r w:rsidR="00C81ABC" w:rsidRPr="00E60FD8">
            <w:rPr>
              <w:rFonts w:ascii="Segoe UI Symbol" w:eastAsia="MS Gothic" w:hAnsi="Segoe UI Symbol" w:cs="Segoe UI Symbol"/>
            </w:rPr>
            <w:t>☐</w:t>
          </w:r>
        </w:sdtContent>
      </w:sdt>
      <w:r w:rsidR="00C81ABC" w:rsidRPr="00E60FD8">
        <w:rPr>
          <w:rFonts w:cs="Arial"/>
        </w:rPr>
        <w:t xml:space="preserve"> Yes</w:t>
      </w:r>
      <w:r w:rsidR="00C81ABC">
        <w:rPr>
          <w:rFonts w:cs="Arial"/>
        </w:rPr>
        <w:tab/>
      </w:r>
      <w:r w:rsidR="00C81ABC" w:rsidRPr="00E60FD8">
        <w:rPr>
          <w:rFonts w:cs="Arial"/>
        </w:rPr>
        <w:tab/>
      </w:r>
      <w:sdt>
        <w:sdtPr>
          <w:rPr>
            <w:rFonts w:cs="Arial"/>
          </w:rPr>
          <w:id w:val="262960615"/>
          <w14:checkbox>
            <w14:checked w14:val="0"/>
            <w14:checkedState w14:val="2612" w14:font="MS Gothic"/>
            <w14:uncheckedState w14:val="2610" w14:font="MS Gothic"/>
          </w14:checkbox>
        </w:sdtPr>
        <w:sdtEndPr/>
        <w:sdtContent>
          <w:r w:rsidR="00C81ABC">
            <w:rPr>
              <w:rFonts w:ascii="MS Gothic" w:eastAsia="MS Gothic" w:hAnsi="MS Gothic" w:cs="Arial" w:hint="eastAsia"/>
            </w:rPr>
            <w:t>☐</w:t>
          </w:r>
        </w:sdtContent>
      </w:sdt>
      <w:r w:rsidR="00C81ABC" w:rsidRPr="00E60FD8">
        <w:rPr>
          <w:rFonts w:cs="Arial"/>
        </w:rPr>
        <w:t xml:space="preserve"> No</w:t>
      </w:r>
      <w:r w:rsidR="00C81ABC">
        <w:tab/>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5665"/>
        <w:gridCol w:w="3351"/>
      </w:tblGrid>
      <w:tr w:rsidR="00C81ABC" w14:paraId="36876802" w14:textId="77777777" w:rsidTr="00133EC5">
        <w:tc>
          <w:tcPr>
            <w:tcW w:w="5665" w:type="dxa"/>
          </w:tcPr>
          <w:p w14:paraId="1739108A" w14:textId="51A11EBC" w:rsidR="00C81ABC" w:rsidRPr="00C81ABC" w:rsidRDefault="00C81ABC" w:rsidP="00C81ABC">
            <w:pPr>
              <w:rPr>
                <w:rFonts w:ascii="Arial" w:hAnsi="Arial" w:cs="Arial"/>
              </w:rPr>
            </w:pPr>
            <w:r w:rsidRPr="00C81ABC">
              <w:rPr>
                <w:rFonts w:ascii="Arial" w:hAnsi="Arial" w:cs="Arial"/>
              </w:rPr>
              <w:t>If yes, what is the estimated length of the total journey?</w:t>
            </w:r>
          </w:p>
        </w:tc>
        <w:sdt>
          <w:sdtPr>
            <w:rPr>
              <w:rFonts w:ascii="Arial" w:hAnsi="Arial" w:cs="Arial"/>
            </w:rPr>
            <w:id w:val="-1444615588"/>
            <w:placeholder>
              <w:docPart w:val="B7F457DCF2FF4222A18A9066FCF8650C"/>
            </w:placeholder>
            <w:showingPlcHdr/>
          </w:sdtPr>
          <w:sdtEndPr/>
          <w:sdtContent>
            <w:tc>
              <w:tcPr>
                <w:tcW w:w="3351" w:type="dxa"/>
              </w:tcPr>
              <w:p w14:paraId="033C2C98" w14:textId="46BC43CD" w:rsidR="00C81ABC" w:rsidRPr="00C81ABC" w:rsidRDefault="00C81ABC" w:rsidP="00C81ABC">
                <w:pPr>
                  <w:rPr>
                    <w:rFonts w:ascii="Arial" w:hAnsi="Arial" w:cs="Arial"/>
                  </w:rPr>
                </w:pPr>
                <w:r w:rsidRPr="0058681C">
                  <w:rPr>
                    <w:rFonts w:ascii="Arial" w:hAnsi="Arial" w:cs="Arial"/>
                    <w:color w:val="808080" w:themeColor="background1" w:themeShade="80"/>
                  </w:rPr>
                  <w:t>Click or tap here to enter hours.</w:t>
                </w:r>
              </w:p>
            </w:tc>
          </w:sdtContent>
        </w:sdt>
      </w:tr>
    </w:tbl>
    <w:p w14:paraId="3A15C8B9" w14:textId="77777777" w:rsidR="00C81ABC" w:rsidRDefault="00C81ABC" w:rsidP="00FA2B3C">
      <w:pPr>
        <w:pStyle w:val="BodyText"/>
      </w:pPr>
      <w:r>
        <w:br w:type="page"/>
      </w:r>
    </w:p>
    <w:p w14:paraId="488B0502" w14:textId="3AD28A70" w:rsidR="00C81ABC" w:rsidRDefault="00FA2B3C" w:rsidP="00FA2B3C">
      <w:pPr>
        <w:pStyle w:val="BodyText"/>
      </w:pPr>
      <w:r>
        <w:lastRenderedPageBreak/>
        <w:t>If yes, provide details on provision of food, water and rest during transport</w:t>
      </w:r>
      <w:r w:rsidR="00C81ABC">
        <w: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770F6B" w:rsidRPr="00770F6B" w14:paraId="6B3E2904" w14:textId="77777777" w:rsidTr="00133EC5">
        <w:sdt>
          <w:sdtPr>
            <w:rPr>
              <w:rFonts w:cs="Arial"/>
              <w:color w:val="808080" w:themeColor="background1" w:themeShade="80"/>
            </w:rPr>
            <w:id w:val="784089844"/>
            <w:placeholder>
              <w:docPart w:val="F9E9A9FE9868448C854FD937D831EDA1"/>
            </w:placeholder>
            <w:showingPlcHdr/>
          </w:sdtPr>
          <w:sdtEndPr/>
          <w:sdtContent>
            <w:tc>
              <w:tcPr>
                <w:tcW w:w="90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0FABC9" w14:textId="77777777" w:rsidR="00C81ABC" w:rsidRPr="00770F6B" w:rsidRDefault="00C81ABC">
                <w:pPr>
                  <w:pStyle w:val="BodyText"/>
                  <w:rPr>
                    <w:rFonts w:cs="Arial"/>
                    <w:color w:val="808080" w:themeColor="background1" w:themeShade="80"/>
                  </w:rPr>
                </w:pPr>
                <w:r w:rsidRPr="00770F6B">
                  <w:rPr>
                    <w:rStyle w:val="PlaceholderText"/>
                    <w:color w:val="808080" w:themeColor="background1" w:themeShade="80"/>
                  </w:rPr>
                  <w:t>Click or tap here to enter text.</w:t>
                </w:r>
              </w:p>
            </w:tc>
          </w:sdtContent>
        </w:sdt>
      </w:tr>
    </w:tbl>
    <w:p w14:paraId="19E8150F" w14:textId="77777777" w:rsidR="00C81ABC" w:rsidRDefault="00C81ABC" w:rsidP="00C81ABC">
      <w:pPr>
        <w:pStyle w:val="Heading2"/>
      </w:pPr>
      <w:r>
        <w:t xml:space="preserve">Intended use of the animals? </w:t>
      </w:r>
    </w:p>
    <w:p w14:paraId="730FB86D" w14:textId="11237FBC" w:rsidR="00C81ABC" w:rsidRDefault="00C81ABC" w:rsidP="00C81ABC">
      <w:pPr>
        <w:pStyle w:val="BodyText"/>
      </w:pPr>
      <w:r>
        <w:t xml:space="preserve">Provide detail. Include any intention to sell animals.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9016"/>
      </w:tblGrid>
      <w:tr w:rsidR="00770F6B" w:rsidRPr="00770F6B" w14:paraId="6B6BCCA3" w14:textId="77777777" w:rsidTr="00133EC5">
        <w:sdt>
          <w:sdtPr>
            <w:rPr>
              <w:rFonts w:cs="Arial"/>
              <w:color w:val="808080" w:themeColor="background1" w:themeShade="80"/>
            </w:rPr>
            <w:id w:val="-1020398327"/>
            <w:placeholder>
              <w:docPart w:val="0A371C8035774B6E9F1FC976C08F90CC"/>
            </w:placeholder>
            <w:showingPlcHdr/>
          </w:sdtPr>
          <w:sdtEndPr/>
          <w:sdtContent>
            <w:tc>
              <w:tcPr>
                <w:tcW w:w="90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A3FE9E" w14:textId="77777777" w:rsidR="00C81ABC" w:rsidRPr="00770F6B" w:rsidRDefault="00C81ABC" w:rsidP="00C31716">
                <w:pPr>
                  <w:pStyle w:val="BodyText"/>
                  <w:rPr>
                    <w:rFonts w:cs="Arial"/>
                    <w:color w:val="808080" w:themeColor="background1" w:themeShade="80"/>
                  </w:rPr>
                </w:pPr>
                <w:r w:rsidRPr="00770F6B">
                  <w:rPr>
                    <w:rStyle w:val="PlaceholderText"/>
                    <w:color w:val="808080" w:themeColor="background1" w:themeShade="80"/>
                  </w:rPr>
                  <w:t>Click or tap here to enter text.</w:t>
                </w:r>
              </w:p>
            </w:tc>
          </w:sdtContent>
        </w:sdt>
      </w:tr>
    </w:tbl>
    <w:p w14:paraId="33A8471D" w14:textId="556CAAA5" w:rsidR="00C81ABC" w:rsidRDefault="00C81ABC" w:rsidP="00C81ABC">
      <w:pPr>
        <w:pStyle w:val="BodyText"/>
      </w:pPr>
      <w:r>
        <w:t>Have you ever been convicted of abuse or inhumane treatment of animals?</w:t>
      </w:r>
      <w:r w:rsidRPr="00C81ABC">
        <w:t xml:space="preserve"> </w:t>
      </w:r>
      <w:sdt>
        <w:sdtPr>
          <w:rPr>
            <w:rFonts w:cs="Arial"/>
          </w:rPr>
          <w:id w:val="-562406396"/>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Yes</w:t>
      </w:r>
      <w:r>
        <w:rPr>
          <w:rFonts w:cs="Arial"/>
        </w:rPr>
        <w:t xml:space="preserve">    </w:t>
      </w:r>
      <w:sdt>
        <w:sdtPr>
          <w:rPr>
            <w:rFonts w:cs="Arial"/>
          </w:rPr>
          <w:id w:val="149899239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E60FD8">
        <w:rPr>
          <w:rFonts w:cs="Arial"/>
        </w:rPr>
        <w:t xml:space="preserve"> No</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2405"/>
        <w:gridCol w:w="6611"/>
      </w:tblGrid>
      <w:tr w:rsidR="00C81ABC" w14:paraId="5B26FACA" w14:textId="77777777" w:rsidTr="00133EC5">
        <w:tc>
          <w:tcPr>
            <w:tcW w:w="2405" w:type="dxa"/>
          </w:tcPr>
          <w:p w14:paraId="614630DF" w14:textId="77777777" w:rsidR="00C81ABC" w:rsidRPr="00276131" w:rsidRDefault="00C81ABC" w:rsidP="00C31716">
            <w:pPr>
              <w:rPr>
                <w:rFonts w:ascii="Arial" w:hAnsi="Arial" w:cs="Arial"/>
              </w:rPr>
            </w:pPr>
            <w:r w:rsidRPr="00276131">
              <w:rPr>
                <w:rFonts w:ascii="Arial" w:hAnsi="Arial" w:cs="Arial"/>
              </w:rPr>
              <w:t>If yes, provide details</w:t>
            </w:r>
          </w:p>
        </w:tc>
        <w:sdt>
          <w:sdtPr>
            <w:rPr>
              <w:rFonts w:ascii="Arial" w:hAnsi="Arial" w:cs="Arial"/>
            </w:rPr>
            <w:id w:val="-1766756047"/>
            <w:placeholder>
              <w:docPart w:val="47E40D64447344C28C0CE493B1711CBA"/>
            </w:placeholder>
            <w:showingPlcHdr/>
          </w:sdtPr>
          <w:sdtEndPr/>
          <w:sdtContent>
            <w:tc>
              <w:tcPr>
                <w:tcW w:w="6611" w:type="dxa"/>
              </w:tcPr>
              <w:p w14:paraId="5CCDB85F" w14:textId="77777777" w:rsidR="00C81ABC" w:rsidRPr="00276131" w:rsidRDefault="00C81ABC" w:rsidP="00C31716">
                <w:pPr>
                  <w:rPr>
                    <w:rFonts w:ascii="Arial" w:hAnsi="Arial" w:cs="Arial"/>
                  </w:rPr>
                </w:pPr>
                <w:r w:rsidRPr="0058681C">
                  <w:rPr>
                    <w:rFonts w:ascii="Arial" w:hAnsi="Arial" w:cs="Arial"/>
                    <w:color w:val="808080" w:themeColor="background1" w:themeShade="80"/>
                  </w:rPr>
                  <w:t>Click or tap here to enter text.</w:t>
                </w:r>
              </w:p>
            </w:tc>
          </w:sdtContent>
        </w:sdt>
      </w:tr>
    </w:tbl>
    <w:p w14:paraId="42C9DF69" w14:textId="67846BFC" w:rsidR="00CB6E05" w:rsidRDefault="00CB6E05" w:rsidP="00CB6E05">
      <w:pPr>
        <w:pStyle w:val="Heading2"/>
      </w:pPr>
      <w:r>
        <w:t>Declaration</w:t>
      </w:r>
    </w:p>
    <w:p w14:paraId="011DA666" w14:textId="5B931EE0" w:rsidR="00C81ABC" w:rsidRDefault="00CB6E05" w:rsidP="00CB6E05">
      <w:pPr>
        <w:pStyle w:val="BodyText"/>
      </w:pPr>
      <w:r>
        <w:t>I consent to my details being provided to individuals, groups or organisations seeking to re</w:t>
      </w:r>
      <w:r w:rsidR="00A96DF0">
        <w:t>home</w:t>
      </w:r>
      <w:r>
        <w:t xml:space="preserve"> </w:t>
      </w:r>
      <w:r w:rsidR="00A96DF0">
        <w:t>four</w:t>
      </w:r>
      <w:r>
        <w:t xml:space="preserve"> animals or less. </w:t>
      </w:r>
      <w:r w:rsidR="0058681C">
        <w:t>M</w:t>
      </w:r>
      <w:r>
        <w:t xml:space="preserve">y name, email and phone number may also be listed on the </w:t>
      </w:r>
      <w:r w:rsidR="0058681C">
        <w:t>Department</w:t>
      </w:r>
      <w:r>
        <w:t xml:space="preserve"> website for this purpose. </w:t>
      </w:r>
      <w:r w:rsidRPr="00E60FD8">
        <w:rPr>
          <w:rFonts w:cs="Arial"/>
        </w:rPr>
        <w:tab/>
      </w:r>
      <w:sdt>
        <w:sdtPr>
          <w:rPr>
            <w:rFonts w:cs="Arial"/>
          </w:rPr>
          <w:id w:val="-1281329758"/>
          <w14:checkbox>
            <w14:checked w14:val="0"/>
            <w14:checkedState w14:val="2612" w14:font="MS Gothic"/>
            <w14:uncheckedState w14:val="2610" w14:font="MS Gothic"/>
          </w14:checkbox>
        </w:sdtPr>
        <w:sdtEndPr/>
        <w:sdtContent>
          <w:r w:rsidRPr="00E60FD8">
            <w:rPr>
              <w:rFonts w:ascii="Segoe UI Symbol" w:eastAsia="MS Gothic" w:hAnsi="Segoe UI Symbol" w:cs="Segoe UI Symbol"/>
            </w:rPr>
            <w:t>☐</w:t>
          </w:r>
        </w:sdtContent>
      </w:sdt>
      <w:r w:rsidRPr="00E60FD8">
        <w:rPr>
          <w:rFonts w:cs="Arial"/>
        </w:rPr>
        <w:t xml:space="preserve"> Yes</w:t>
      </w:r>
      <w:r>
        <w:rPr>
          <w:rFonts w:cs="Arial"/>
        </w:rPr>
        <w:tab/>
      </w:r>
      <w:r w:rsidRPr="00E60FD8">
        <w:rPr>
          <w:rFonts w:cs="Arial"/>
        </w:rPr>
        <w:tab/>
      </w:r>
      <w:sdt>
        <w:sdtPr>
          <w:rPr>
            <w:rFonts w:cs="Arial"/>
          </w:rPr>
          <w:id w:val="60207080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E60FD8">
        <w:rPr>
          <w:rFonts w:cs="Arial"/>
        </w:rPr>
        <w:t xml:space="preserve"> No</w:t>
      </w:r>
    </w:p>
    <w:p w14:paraId="2B4D9308" w14:textId="4FDDB4F7" w:rsidR="00371BD7" w:rsidRPr="0058681C" w:rsidRDefault="00371BD7" w:rsidP="00371BD7">
      <w:pPr>
        <w:pStyle w:val="BodyText"/>
        <w:rPr>
          <w:b/>
        </w:rPr>
      </w:pPr>
      <w:r w:rsidRPr="0058681C">
        <w:rPr>
          <w:b/>
        </w:rPr>
        <w:t>By applying to re</w:t>
      </w:r>
      <w:r w:rsidR="00A96DF0" w:rsidRPr="0058681C">
        <w:rPr>
          <w:b/>
        </w:rPr>
        <w:t>home</w:t>
      </w:r>
      <w:r w:rsidRPr="0058681C">
        <w:rPr>
          <w:b/>
        </w:rPr>
        <w:t xml:space="preserve"> wild horses from Kosciuszko National Park, I certify that: </w:t>
      </w:r>
    </w:p>
    <w:p w14:paraId="5A0E710C" w14:textId="2780568B" w:rsidR="00371BD7" w:rsidRDefault="00371BD7" w:rsidP="00371BD7">
      <w:pPr>
        <w:pStyle w:val="ListBullet"/>
      </w:pPr>
      <w:r>
        <w:t xml:space="preserve">The information I have supplied is accurate, true and correct. </w:t>
      </w:r>
    </w:p>
    <w:p w14:paraId="7713BCB6" w14:textId="0184D20A" w:rsidR="00371BD7" w:rsidRDefault="00371BD7" w:rsidP="00371BD7">
      <w:pPr>
        <w:pStyle w:val="ListBullet"/>
      </w:pPr>
      <w:r>
        <w:t xml:space="preserve">I am over 18 years of age. </w:t>
      </w:r>
    </w:p>
    <w:p w14:paraId="4B3B8CC6" w14:textId="5F7A7E4E" w:rsidR="00371BD7" w:rsidRDefault="00371BD7" w:rsidP="00371BD7">
      <w:pPr>
        <w:pStyle w:val="ListBullet"/>
      </w:pPr>
      <w:r>
        <w:t xml:space="preserve">I have read and understood the “Rehoming Requirements” information flier. </w:t>
      </w:r>
    </w:p>
    <w:p w14:paraId="46946F1B" w14:textId="77777777" w:rsidR="00371BD7" w:rsidRPr="0058681C" w:rsidRDefault="00371BD7" w:rsidP="00371BD7">
      <w:pPr>
        <w:pStyle w:val="BodyText"/>
        <w:rPr>
          <w:b/>
        </w:rPr>
      </w:pPr>
      <w:r w:rsidRPr="0058681C">
        <w:rPr>
          <w:b/>
        </w:rPr>
        <w:t>I acknowledge:</w:t>
      </w:r>
    </w:p>
    <w:p w14:paraId="47773D38" w14:textId="794C6AC6" w:rsidR="00371BD7" w:rsidRDefault="00371BD7" w:rsidP="00371BD7">
      <w:pPr>
        <w:pStyle w:val="ListBullet"/>
      </w:pPr>
      <w:r>
        <w:t>Animals are likely to be available in multiple lots, requiring pick up on multiple days, in close succession.</w:t>
      </w:r>
    </w:p>
    <w:p w14:paraId="44746216" w14:textId="03A91D94" w:rsidR="00371BD7" w:rsidRDefault="00371BD7" w:rsidP="00371BD7">
      <w:pPr>
        <w:pStyle w:val="ListBullet"/>
      </w:pPr>
      <w:r>
        <w:t xml:space="preserve">The animals (and if pregnant, its offspring) become my possession and responsibility once loaded onto my nominated transport at the NPWS holding yards or other specified location.  </w:t>
      </w:r>
    </w:p>
    <w:p w14:paraId="3FE3D08A" w14:textId="09E05CC2" w:rsidR="00371BD7" w:rsidRDefault="00371BD7" w:rsidP="00371BD7">
      <w:pPr>
        <w:pStyle w:val="ListBullet"/>
      </w:pPr>
      <w:r>
        <w:t xml:space="preserve">The animals are wild and unaccustomed to human contact.  </w:t>
      </w:r>
    </w:p>
    <w:p w14:paraId="21C42337" w14:textId="7F533578" w:rsidR="00371BD7" w:rsidRDefault="00371BD7" w:rsidP="00371BD7">
      <w:pPr>
        <w:pStyle w:val="ListBullet"/>
      </w:pPr>
      <w:r>
        <w:t xml:space="preserve">Unless specifically advised by NPWS, the animals have received no health treatments. As such, their parasitic burden and disease status cannot be ascertained. </w:t>
      </w:r>
    </w:p>
    <w:p w14:paraId="7C87A9BA" w14:textId="3637493C" w:rsidR="00371BD7" w:rsidRDefault="00371BD7" w:rsidP="00371BD7">
      <w:pPr>
        <w:pStyle w:val="ListBullet"/>
      </w:pPr>
      <w:r>
        <w:t xml:space="preserve">NPWS may reject my application if it does not meet the specified criteria. </w:t>
      </w:r>
    </w:p>
    <w:p w14:paraId="7B873FF9" w14:textId="3E109145" w:rsidR="00371BD7" w:rsidRDefault="00371BD7" w:rsidP="00371BD7">
      <w:pPr>
        <w:pStyle w:val="ListBullet"/>
      </w:pPr>
      <w:r>
        <w:t>Failure to comply with these conditions may result in cancellation of my application and rejection of any further applications to re</w:t>
      </w:r>
      <w:r w:rsidR="00A96DF0">
        <w:t>home</w:t>
      </w:r>
      <w:r>
        <w:t xml:space="preserve"> animals from Kosciuszko National Park. </w:t>
      </w:r>
    </w:p>
    <w:p w14:paraId="0EAE39F5" w14:textId="6CF23E75" w:rsidR="00371BD7" w:rsidRDefault="00371BD7" w:rsidP="00371BD7">
      <w:pPr>
        <w:pStyle w:val="ListBullet"/>
      </w:pPr>
      <w:r>
        <w:t xml:space="preserve">This application is for </w:t>
      </w:r>
      <w:r w:rsidR="00A96DF0">
        <w:t>five</w:t>
      </w:r>
      <w:r>
        <w:t xml:space="preserve"> animals or more. </w:t>
      </w:r>
    </w:p>
    <w:p w14:paraId="4CF22147" w14:textId="3A2F63FD" w:rsidR="00371BD7" w:rsidRDefault="00371BD7" w:rsidP="00371BD7">
      <w:pPr>
        <w:pStyle w:val="ListBullet"/>
      </w:pPr>
      <w:r>
        <w:t xml:space="preserve">My application may be subject to additional verification and increased compliance checks when applying for more than 25 animals. </w:t>
      </w:r>
    </w:p>
    <w:p w14:paraId="7FF3803F" w14:textId="471BAFF6" w:rsidR="00371BD7" w:rsidRDefault="00371BD7" w:rsidP="00371BD7">
      <w:pPr>
        <w:pStyle w:val="ListBullet"/>
      </w:pPr>
      <w:r>
        <w:t xml:space="preserve">My nominated trailer, crate or truck used to transport the animals from the NPWS holding yards or other specified location many be inspected by NPWS staff. Loading may be refused if NPWS staff deem the transport vehicle unsafe or inhumane to the animals or does not meet basic requirements as specified in the NPWS Rehoming Guidelines. </w:t>
      </w:r>
    </w:p>
    <w:p w14:paraId="66B5D8D9" w14:textId="77777777" w:rsidR="00341435" w:rsidRDefault="00341435" w:rsidP="00417C5F">
      <w:pPr>
        <w:rPr>
          <w:rFonts w:ascii="Arial" w:hAnsi="Arial" w:cs="Arial"/>
        </w:rPr>
      </w:pPr>
    </w:p>
    <w:p w14:paraId="515931F5" w14:textId="77777777" w:rsidR="00417C5F" w:rsidRDefault="00417C5F" w:rsidP="0063664B">
      <w:pPr>
        <w:rPr>
          <w:rFonts w:ascii="Arial" w:hAnsi="Arial" w:cs="Arial"/>
        </w:rPr>
        <w:sectPr w:rsidR="00417C5F" w:rsidSect="00A47C44">
          <w:footerReference w:type="default" r:id="rId10"/>
          <w:pgSz w:w="11906" w:h="16838"/>
          <w:pgMar w:top="1440" w:right="1440" w:bottom="1440" w:left="1440" w:header="0" w:footer="57" w:gutter="0"/>
          <w:cols w:space="708"/>
          <w:docGrid w:linePitch="360"/>
        </w:sectPr>
      </w:pPr>
    </w:p>
    <w:p w14:paraId="42302EC7" w14:textId="77777777" w:rsidR="00371BD7" w:rsidRPr="0058681C" w:rsidRDefault="00371BD7" w:rsidP="00371BD7">
      <w:pPr>
        <w:pStyle w:val="BodyText"/>
        <w:rPr>
          <w:b/>
        </w:rPr>
      </w:pPr>
      <w:r w:rsidRPr="0058681C">
        <w:rPr>
          <w:b/>
        </w:rPr>
        <w:lastRenderedPageBreak/>
        <w:t xml:space="preserve">I agree to: </w:t>
      </w:r>
    </w:p>
    <w:p w14:paraId="4D7F6A39" w14:textId="77777777" w:rsidR="00371BD7" w:rsidRDefault="00371BD7" w:rsidP="00371BD7">
      <w:pPr>
        <w:pStyle w:val="ListBullet"/>
        <w:tabs>
          <w:tab w:val="clear" w:pos="425"/>
          <w:tab w:val="num" w:pos="1483"/>
        </w:tabs>
      </w:pPr>
      <w:r>
        <w:t xml:space="preserve">Accept all animals selected by NPWS, regardless of whether they meet my specific preference. </w:t>
      </w:r>
    </w:p>
    <w:p w14:paraId="2C1AF60F" w14:textId="77777777" w:rsidR="00371BD7" w:rsidRDefault="00371BD7" w:rsidP="00371BD7">
      <w:pPr>
        <w:pStyle w:val="ListBullet"/>
        <w:tabs>
          <w:tab w:val="clear" w:pos="425"/>
          <w:tab w:val="num" w:pos="1483"/>
        </w:tabs>
      </w:pPr>
      <w:r>
        <w:t xml:space="preserve">Be available to pick up animals within 48 hours of being notified by NPWS, and at the time and day agreed with NPWS. </w:t>
      </w:r>
    </w:p>
    <w:p w14:paraId="215E5FC3" w14:textId="77777777" w:rsidR="00371BD7" w:rsidRDefault="00371BD7" w:rsidP="00371BD7">
      <w:pPr>
        <w:pStyle w:val="ListBullet"/>
        <w:tabs>
          <w:tab w:val="clear" w:pos="425"/>
          <w:tab w:val="num" w:pos="1483"/>
        </w:tabs>
      </w:pPr>
      <w:r>
        <w:t>Provide appropriate facilities that meet basic requirements and provide the humane care of animals.</w:t>
      </w:r>
    </w:p>
    <w:p w14:paraId="3C8C8C2A" w14:textId="77777777" w:rsidR="00371BD7" w:rsidRDefault="00371BD7" w:rsidP="00371BD7">
      <w:pPr>
        <w:pStyle w:val="ListBullet"/>
        <w:tabs>
          <w:tab w:val="clear" w:pos="425"/>
          <w:tab w:val="num" w:pos="1483"/>
        </w:tabs>
      </w:pPr>
      <w:r>
        <w:t xml:space="preserve">Accept all liability associated with the animals. </w:t>
      </w:r>
    </w:p>
    <w:p w14:paraId="76E9F64E" w14:textId="77777777" w:rsidR="00371BD7" w:rsidRDefault="00371BD7" w:rsidP="00371BD7">
      <w:pPr>
        <w:pStyle w:val="ListBullet"/>
        <w:tabs>
          <w:tab w:val="clear" w:pos="425"/>
          <w:tab w:val="num" w:pos="1483"/>
        </w:tabs>
      </w:pPr>
      <w:r>
        <w:t xml:space="preserve">Not release the animals onto publicly-managed lands. </w:t>
      </w:r>
    </w:p>
    <w:p w14:paraId="089B0061" w14:textId="77777777" w:rsidR="00371BD7" w:rsidRDefault="00371BD7" w:rsidP="00371BD7">
      <w:pPr>
        <w:pStyle w:val="ListBullet"/>
        <w:tabs>
          <w:tab w:val="clear" w:pos="425"/>
          <w:tab w:val="num" w:pos="1483"/>
        </w:tabs>
      </w:pPr>
      <w:r>
        <w:t xml:space="preserve">Not sell or use the animals in a rodeo or cause disposal to public auctions or saleyards within 3 months of the animals being received from NPWS. </w:t>
      </w:r>
    </w:p>
    <w:p w14:paraId="3D6A4E66" w14:textId="77777777" w:rsidR="00371BD7" w:rsidRDefault="00371BD7" w:rsidP="00371BD7">
      <w:pPr>
        <w:pStyle w:val="ListBullet"/>
        <w:tabs>
          <w:tab w:val="clear" w:pos="425"/>
          <w:tab w:val="num" w:pos="1483"/>
        </w:tabs>
      </w:pPr>
      <w:r>
        <w:t>Permit access to NPWS staff or its representatives (e.g. vet, RSPCA) to conduct a compliance inspection(s) of the property where the animals will be/are held.</w:t>
      </w:r>
    </w:p>
    <w:p w14:paraId="324E6BA2" w14:textId="77777777" w:rsidR="00371BD7" w:rsidRDefault="00371BD7" w:rsidP="00371BD7">
      <w:pPr>
        <w:pStyle w:val="ListBullet"/>
        <w:tabs>
          <w:tab w:val="clear" w:pos="425"/>
          <w:tab w:val="num" w:pos="1483"/>
        </w:tabs>
      </w:pPr>
      <w:r>
        <w:t xml:space="preserve">Provide true and correct information about the fate of animals received to NPWS within 3 months of receiving animals.  </w:t>
      </w:r>
    </w:p>
    <w:p w14:paraId="0583F1C2" w14:textId="77777777" w:rsidR="00371BD7" w:rsidRDefault="00371BD7" w:rsidP="00371BD7">
      <w:pPr>
        <w:pStyle w:val="BodyText"/>
      </w:pPr>
      <w:r>
        <w:t>I have supplied the following required documents with my application:</w:t>
      </w:r>
    </w:p>
    <w:p w14:paraId="31DE5307" w14:textId="77777777" w:rsidR="00371BD7" w:rsidRDefault="00371BD7" w:rsidP="00371BD7">
      <w:pPr>
        <w:pStyle w:val="ListBullet"/>
        <w:tabs>
          <w:tab w:val="clear" w:pos="425"/>
          <w:tab w:val="num" w:pos="1483"/>
        </w:tabs>
      </w:pPr>
      <w:r>
        <w:t xml:space="preserve">Proof of ownership of the property where the horses are to be housed, or, signed authority to house the animals on the property nominated. </w:t>
      </w:r>
      <w:r w:rsidRPr="00371BD7">
        <w:tab/>
      </w:r>
      <w:sdt>
        <w:sdtPr>
          <w:id w:val="-87628123"/>
          <w14:checkbox>
            <w14:checked w14:val="0"/>
            <w14:checkedState w14:val="2612" w14:font="MS Gothic"/>
            <w14:uncheckedState w14:val="2610" w14:font="MS Gothic"/>
          </w14:checkbox>
        </w:sdtPr>
        <w:sdtEndPr/>
        <w:sdtContent>
          <w:r w:rsidRPr="00371BD7">
            <w:rPr>
              <w:rFonts w:ascii="Segoe UI Symbol" w:hAnsi="Segoe UI Symbol" w:cs="Segoe UI Symbol"/>
            </w:rPr>
            <w:t>☐</w:t>
          </w:r>
        </w:sdtContent>
      </w:sdt>
      <w:r w:rsidRPr="00371BD7">
        <w:t xml:space="preserve"> Yes</w:t>
      </w:r>
      <w:r w:rsidRPr="00371BD7">
        <w:tab/>
      </w:r>
      <w:r w:rsidRPr="00371BD7">
        <w:tab/>
      </w:r>
      <w:sdt>
        <w:sdtPr>
          <w:id w:val="-993030452"/>
          <w14:checkbox>
            <w14:checked w14:val="0"/>
            <w14:checkedState w14:val="2612" w14:font="MS Gothic"/>
            <w14:uncheckedState w14:val="2610" w14:font="MS Gothic"/>
          </w14:checkbox>
        </w:sdtPr>
        <w:sdtEndPr/>
        <w:sdtContent>
          <w:r w:rsidRPr="00371BD7">
            <w:rPr>
              <w:rFonts w:ascii="Segoe UI Symbol" w:hAnsi="Segoe UI Symbol" w:cs="Segoe UI Symbol"/>
            </w:rPr>
            <w:t>☐</w:t>
          </w:r>
        </w:sdtContent>
      </w:sdt>
      <w:r w:rsidRPr="00371BD7">
        <w:t xml:space="preserve"> No</w:t>
      </w:r>
    </w:p>
    <w:p w14:paraId="39240C2F" w14:textId="77777777" w:rsidR="00371BD7" w:rsidRDefault="00371BD7" w:rsidP="00371BD7">
      <w:pPr>
        <w:pStyle w:val="ListBullet"/>
        <w:tabs>
          <w:tab w:val="clear" w:pos="425"/>
          <w:tab w:val="num" w:pos="1483"/>
        </w:tabs>
      </w:pPr>
      <w:r>
        <w:t>Photographs of the property where the animals are to be held and truck/trailer to be used to transport the animals.</w:t>
      </w:r>
      <w:r w:rsidRPr="00371BD7">
        <w:t xml:space="preserve"> </w:t>
      </w:r>
      <w:r w:rsidRPr="00371BD7">
        <w:tab/>
      </w:r>
      <w:sdt>
        <w:sdtPr>
          <w:id w:val="-113824584"/>
          <w14:checkbox>
            <w14:checked w14:val="0"/>
            <w14:checkedState w14:val="2612" w14:font="MS Gothic"/>
            <w14:uncheckedState w14:val="2610" w14:font="MS Gothic"/>
          </w14:checkbox>
        </w:sdtPr>
        <w:sdtEndPr/>
        <w:sdtContent>
          <w:r w:rsidRPr="00371BD7">
            <w:rPr>
              <w:rFonts w:ascii="Segoe UI Symbol" w:hAnsi="Segoe UI Symbol" w:cs="Segoe UI Symbol"/>
            </w:rPr>
            <w:t>☐</w:t>
          </w:r>
        </w:sdtContent>
      </w:sdt>
      <w:r w:rsidRPr="00371BD7">
        <w:t xml:space="preserve"> Yes</w:t>
      </w:r>
      <w:r w:rsidRPr="00371BD7">
        <w:tab/>
      </w:r>
      <w:r w:rsidRPr="00371BD7">
        <w:tab/>
      </w:r>
      <w:sdt>
        <w:sdtPr>
          <w:id w:val="-246656577"/>
          <w14:checkbox>
            <w14:checked w14:val="0"/>
            <w14:checkedState w14:val="2612" w14:font="MS Gothic"/>
            <w14:uncheckedState w14:val="2610" w14:font="MS Gothic"/>
          </w14:checkbox>
        </w:sdtPr>
        <w:sdtEndPr/>
        <w:sdtContent>
          <w:r w:rsidRPr="00371BD7">
            <w:rPr>
              <w:rFonts w:ascii="Segoe UI Symbol" w:hAnsi="Segoe UI Symbol" w:cs="Segoe UI Symbol"/>
            </w:rPr>
            <w:t>☐</w:t>
          </w:r>
        </w:sdtContent>
      </w:sdt>
      <w:r w:rsidRPr="00371BD7">
        <w:t xml:space="preserve"> No</w:t>
      </w:r>
    </w:p>
    <w:p w14:paraId="36F43C58" w14:textId="47A9F80E" w:rsidR="00371BD7" w:rsidRPr="0058681C" w:rsidRDefault="00371BD7" w:rsidP="0058681C">
      <w:pPr>
        <w:pStyle w:val="BodyText"/>
        <w:rPr>
          <w:b/>
        </w:rPr>
      </w:pPr>
      <w:r w:rsidRPr="0058681C">
        <w:rPr>
          <w:b/>
        </w:rPr>
        <w:t>I have read the above conditions and understand and agree to the terms</w:t>
      </w:r>
      <w:r w:rsidR="0058681C" w:rsidRPr="0058681C">
        <w:rPr>
          <w:b/>
        </w:rPr>
        <w: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1980"/>
        <w:gridCol w:w="7036"/>
      </w:tblGrid>
      <w:tr w:rsidR="00371BD7" w:rsidRPr="0076127B" w14:paraId="6B5833CD" w14:textId="77777777" w:rsidTr="00133EC5">
        <w:tc>
          <w:tcPr>
            <w:tcW w:w="1980" w:type="dxa"/>
          </w:tcPr>
          <w:p w14:paraId="52BBCA91" w14:textId="77777777" w:rsidR="00371BD7" w:rsidRPr="0076127B" w:rsidRDefault="00371BD7" w:rsidP="00C31716">
            <w:pPr>
              <w:rPr>
                <w:rFonts w:ascii="Arial" w:hAnsi="Arial" w:cs="Arial"/>
              </w:rPr>
            </w:pPr>
            <w:r>
              <w:rPr>
                <w:rFonts w:ascii="Arial" w:hAnsi="Arial" w:cs="Arial"/>
              </w:rPr>
              <w:t>Applicant name</w:t>
            </w:r>
          </w:p>
        </w:tc>
        <w:sdt>
          <w:sdtPr>
            <w:rPr>
              <w:rFonts w:ascii="Arial" w:hAnsi="Arial" w:cs="Arial"/>
              <w:color w:val="808080" w:themeColor="background1" w:themeShade="80"/>
            </w:rPr>
            <w:id w:val="938958970"/>
            <w:placeholder>
              <w:docPart w:val="21419AFDA8AA49B48D67389BAEE43909"/>
            </w:placeholder>
            <w:showingPlcHdr/>
          </w:sdtPr>
          <w:sdtEndPr/>
          <w:sdtContent>
            <w:bookmarkStart w:id="0" w:name="_GoBack" w:displacedByCustomXml="prev"/>
            <w:tc>
              <w:tcPr>
                <w:tcW w:w="7036" w:type="dxa"/>
              </w:tcPr>
              <w:p w14:paraId="09570B46" w14:textId="77777777" w:rsidR="00371BD7" w:rsidRPr="0058681C" w:rsidRDefault="00371BD7"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here to enter text.</w:t>
                </w:r>
              </w:p>
            </w:tc>
            <w:bookmarkEnd w:id="0" w:displacedByCustomXml="next"/>
          </w:sdtContent>
        </w:sdt>
      </w:tr>
      <w:tr w:rsidR="00371BD7" w:rsidRPr="0076127B" w14:paraId="5C11756A" w14:textId="77777777" w:rsidTr="00133EC5">
        <w:tc>
          <w:tcPr>
            <w:tcW w:w="1980" w:type="dxa"/>
          </w:tcPr>
          <w:p w14:paraId="31C8223B" w14:textId="77777777" w:rsidR="00371BD7" w:rsidRPr="0076127B" w:rsidRDefault="00371BD7" w:rsidP="00C31716">
            <w:pPr>
              <w:rPr>
                <w:rFonts w:ascii="Arial" w:hAnsi="Arial" w:cs="Arial"/>
              </w:rPr>
            </w:pPr>
            <w:r>
              <w:rPr>
                <w:rFonts w:ascii="Arial" w:hAnsi="Arial" w:cs="Arial"/>
              </w:rPr>
              <w:t>Signature</w:t>
            </w:r>
          </w:p>
        </w:tc>
        <w:sdt>
          <w:sdtPr>
            <w:rPr>
              <w:rFonts w:ascii="Arial" w:hAnsi="Arial" w:cs="Arial"/>
              <w:color w:val="808080" w:themeColor="background1" w:themeShade="80"/>
            </w:rPr>
            <w:id w:val="1939328267"/>
            <w:placeholder>
              <w:docPart w:val="A360C41E055B41568FB3923838493A0B"/>
            </w:placeholder>
            <w:showingPlcHdr/>
          </w:sdtPr>
          <w:sdtEndPr/>
          <w:sdtContent>
            <w:tc>
              <w:tcPr>
                <w:tcW w:w="7036" w:type="dxa"/>
              </w:tcPr>
              <w:p w14:paraId="65D5F47E" w14:textId="77777777" w:rsidR="00371BD7" w:rsidRPr="0058681C" w:rsidRDefault="00371BD7"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Type your name here to sign.</w:t>
                </w:r>
              </w:p>
            </w:tc>
          </w:sdtContent>
        </w:sdt>
      </w:tr>
      <w:tr w:rsidR="00371BD7" w:rsidRPr="0076127B" w14:paraId="1F5CECAD" w14:textId="77777777" w:rsidTr="00133EC5">
        <w:tc>
          <w:tcPr>
            <w:tcW w:w="1980" w:type="dxa"/>
          </w:tcPr>
          <w:p w14:paraId="24D25613" w14:textId="77777777" w:rsidR="00371BD7" w:rsidRPr="0076127B" w:rsidRDefault="00371BD7" w:rsidP="00C31716">
            <w:pPr>
              <w:rPr>
                <w:rFonts w:ascii="Arial" w:hAnsi="Arial" w:cs="Arial"/>
              </w:rPr>
            </w:pPr>
            <w:r>
              <w:rPr>
                <w:rFonts w:ascii="Arial" w:hAnsi="Arial" w:cs="Arial"/>
              </w:rPr>
              <w:t>Date</w:t>
            </w:r>
          </w:p>
        </w:tc>
        <w:sdt>
          <w:sdtPr>
            <w:rPr>
              <w:rFonts w:ascii="Arial" w:hAnsi="Arial" w:cs="Arial"/>
              <w:color w:val="808080" w:themeColor="background1" w:themeShade="80"/>
            </w:rPr>
            <w:id w:val="-1780561818"/>
            <w:placeholder>
              <w:docPart w:val="6EE34CCE63794947A478C0C70E436644"/>
            </w:placeholder>
            <w:showingPlcHdr/>
            <w:date>
              <w:dateFormat w:val="d/MM/yyyy"/>
              <w:lid w:val="en-AU"/>
              <w:storeMappedDataAs w:val="dateTime"/>
              <w:calendar w:val="gregorian"/>
            </w:date>
          </w:sdtPr>
          <w:sdtEndPr/>
          <w:sdtContent>
            <w:tc>
              <w:tcPr>
                <w:tcW w:w="7036" w:type="dxa"/>
              </w:tcPr>
              <w:p w14:paraId="343CE654" w14:textId="77777777" w:rsidR="00371BD7" w:rsidRPr="0058681C" w:rsidRDefault="00371BD7" w:rsidP="00C31716">
                <w:pPr>
                  <w:rPr>
                    <w:rFonts w:ascii="Arial" w:hAnsi="Arial" w:cs="Arial"/>
                    <w:color w:val="808080" w:themeColor="background1" w:themeShade="80"/>
                  </w:rPr>
                </w:pPr>
                <w:r w:rsidRPr="0058681C">
                  <w:rPr>
                    <w:rStyle w:val="PlaceholderText"/>
                    <w:rFonts w:ascii="Arial" w:hAnsi="Arial" w:cs="Arial"/>
                    <w:color w:val="808080" w:themeColor="background1" w:themeShade="80"/>
                  </w:rPr>
                  <w:t>Click or tap to enter a date.</w:t>
                </w:r>
              </w:p>
            </w:tc>
          </w:sdtContent>
        </w:sdt>
      </w:tr>
    </w:tbl>
    <w:p w14:paraId="4AF05940" w14:textId="12A44DF6" w:rsidR="00371BD7" w:rsidRDefault="00371BD7" w:rsidP="00371BD7">
      <w:pPr>
        <w:pStyle w:val="BodyText"/>
      </w:pPr>
      <w:r>
        <w:t xml:space="preserve">Completed forms should be emailed to the NPWS Wild Horse team at </w:t>
      </w:r>
      <w:hyperlink r:id="rId11" w:history="1">
        <w:r w:rsidRPr="00371BD7">
          <w:rPr>
            <w:rStyle w:val="Hyperlink"/>
            <w:noProof/>
          </w:rPr>
          <w:t>npws.wildhorses@environment.nsw.gov.au</w:t>
        </w:r>
      </w:hyperlink>
    </w:p>
    <w:p w14:paraId="0A0B37C6" w14:textId="77777777" w:rsidR="0063664B" w:rsidRPr="0063664B" w:rsidRDefault="0063664B" w:rsidP="004C3635">
      <w:pPr>
        <w:pStyle w:val="BodyText"/>
      </w:pPr>
    </w:p>
    <w:sectPr w:rsidR="0063664B" w:rsidRPr="0063664B" w:rsidSect="00A47C44">
      <w:footerReference w:type="default" r:id="rId12"/>
      <w:pgSz w:w="11906" w:h="16838"/>
      <w:pgMar w:top="1440" w:right="1440" w:bottom="1440" w:left="1440" w:header="0"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12515" w14:textId="77777777" w:rsidR="003F5D4F" w:rsidRDefault="003F5D4F" w:rsidP="00287616">
      <w:pPr>
        <w:spacing w:after="0" w:line="240" w:lineRule="auto"/>
      </w:pPr>
      <w:r>
        <w:separator/>
      </w:r>
    </w:p>
  </w:endnote>
  <w:endnote w:type="continuationSeparator" w:id="0">
    <w:p w14:paraId="3CF14346" w14:textId="77777777" w:rsidR="003F5D4F" w:rsidRDefault="003F5D4F" w:rsidP="0028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rial Bold">
    <w:altName w:val="Arial"/>
    <w:panose1 w:val="020B07040202020202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486499"/>
      <w:docPartObj>
        <w:docPartGallery w:val="Page Numbers (Bottom of Page)"/>
        <w:docPartUnique/>
      </w:docPartObj>
    </w:sdtPr>
    <w:sdtEndPr>
      <w:rPr>
        <w:noProof/>
      </w:rPr>
    </w:sdtEndPr>
    <w:sdtContent>
      <w:p w14:paraId="09B2422E" w14:textId="77777777" w:rsidR="00192EF8" w:rsidRDefault="00192E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7BC4C" w14:textId="01C40B7E" w:rsidR="00417C5F" w:rsidRDefault="00417C5F" w:rsidP="00192EF8">
    <w:pPr>
      <w:spacing w:before="400"/>
    </w:pPr>
    <w:r w:rsidRPr="00ED2C5A">
      <w:rPr>
        <w:rFonts w:ascii="Arial" w:hAnsi="Arial" w:cs="Arial"/>
        <w:sz w:val="18"/>
        <w:szCs w:val="18"/>
      </w:rPr>
      <w:t>Department of Planning, Industry and Environment</w:t>
    </w:r>
    <w:r w:rsidRPr="00864CA6">
      <w:rPr>
        <w:rFonts w:ascii="Arial" w:hAnsi="Arial" w:cs="Arial"/>
        <w:sz w:val="18"/>
        <w:szCs w:val="18"/>
      </w:rPr>
      <w:t>,</w:t>
    </w:r>
    <w:r w:rsidR="00C56CE8" w:rsidRPr="00C56CE8">
      <w:t xml:space="preserve"> </w:t>
    </w:r>
    <w:r w:rsidR="00C56CE8" w:rsidRPr="00C56CE8">
      <w:rPr>
        <w:rFonts w:ascii="Arial" w:hAnsi="Arial" w:cs="Arial"/>
        <w:sz w:val="18"/>
        <w:szCs w:val="18"/>
      </w:rPr>
      <w:t>4 Parramatta Square, 12 Darcy Street, Parramatta NSW 2150</w:t>
    </w:r>
    <w:r w:rsidRPr="00864CA6">
      <w:rPr>
        <w:rFonts w:ascii="Arial" w:hAnsi="Arial" w:cs="Arial"/>
        <w:sz w:val="18"/>
        <w:szCs w:val="18"/>
      </w:rPr>
      <w:t xml:space="preserve">. Phone: 1300 361 967 (environment information and publications requests); email: info@environment.nsw.gov.au; Website: www.environment.nsw.gov.au. </w:t>
    </w:r>
    <w:r>
      <w:rPr>
        <w:rFonts w:ascii="Arial" w:hAnsi="Arial" w:cs="Arial"/>
        <w:sz w:val="18"/>
        <w:szCs w:val="18"/>
      </w:rPr>
      <w:t>EES</w:t>
    </w:r>
    <w:r w:rsidRPr="00864CA6">
      <w:rPr>
        <w:rFonts w:ascii="Arial" w:hAnsi="Arial" w:cs="Arial"/>
        <w:sz w:val="18"/>
        <w:szCs w:val="18"/>
      </w:rPr>
      <w:t xml:space="preserve"> 20</w:t>
    </w:r>
    <w:r w:rsidR="00C56CE8">
      <w:rPr>
        <w:rFonts w:ascii="Arial" w:hAnsi="Arial" w:cs="Arial"/>
        <w:sz w:val="18"/>
        <w:szCs w:val="18"/>
      </w:rPr>
      <w:t>20</w:t>
    </w:r>
    <w:r w:rsidRPr="00864CA6">
      <w:rPr>
        <w:rFonts w:ascii="Arial" w:hAnsi="Arial" w:cs="Arial"/>
        <w:sz w:val="18"/>
        <w:szCs w:val="18"/>
      </w:rPr>
      <w:t>/</w:t>
    </w:r>
    <w:r>
      <w:rPr>
        <w:rFonts w:ascii="Arial" w:hAnsi="Arial" w:cs="Arial"/>
        <w:sz w:val="18"/>
        <w:szCs w:val="18"/>
      </w:rPr>
      <w:t>0</w:t>
    </w:r>
    <w:r w:rsidR="00C56CE8">
      <w:rPr>
        <w:rFonts w:ascii="Arial" w:hAnsi="Arial" w:cs="Arial"/>
        <w:sz w:val="18"/>
        <w:szCs w:val="18"/>
      </w:rPr>
      <w:t>1</w:t>
    </w:r>
    <w:r w:rsidR="00E60FD8">
      <w:rPr>
        <w:rFonts w:ascii="Arial" w:hAnsi="Arial" w:cs="Arial"/>
        <w:sz w:val="18"/>
        <w:szCs w:val="18"/>
      </w:rPr>
      <w:t>74</w:t>
    </w:r>
    <w:r w:rsidRPr="00864CA6">
      <w:rPr>
        <w:rFonts w:ascii="Arial" w:hAnsi="Arial" w:cs="Arial"/>
        <w:sz w:val="18"/>
        <w:szCs w:val="18"/>
      </w:rPr>
      <w:t xml:space="preserve">; </w:t>
    </w:r>
    <w:r w:rsidR="00E60FD8">
      <w:rPr>
        <w:rFonts w:ascii="Arial" w:hAnsi="Arial" w:cs="Arial"/>
        <w:sz w:val="18"/>
        <w:szCs w:val="18"/>
      </w:rPr>
      <w:t>April</w:t>
    </w:r>
    <w:r w:rsidR="00C56CE8">
      <w:rPr>
        <w:rFonts w:ascii="Arial" w:hAnsi="Arial" w:cs="Arial"/>
        <w:sz w:val="18"/>
        <w:szCs w:val="18"/>
      </w:rPr>
      <w:t xml:space="preserve"> 2020</w:t>
    </w:r>
    <w:r w:rsidRPr="00864CA6">
      <w:rPr>
        <w:rFonts w:ascii="Arial" w:hAnsi="Arial" w:cs="Arial"/>
        <w:sz w:val="18"/>
        <w:szCs w:val="18"/>
      </w:rPr>
      <w:t>.</w:t>
    </w:r>
  </w:p>
  <w:sdt>
    <w:sdtPr>
      <w:id w:val="1227571858"/>
      <w:docPartObj>
        <w:docPartGallery w:val="Page Numbers (Bottom of Page)"/>
        <w:docPartUnique/>
      </w:docPartObj>
    </w:sdtPr>
    <w:sdtEndPr>
      <w:rPr>
        <w:noProof/>
      </w:rPr>
    </w:sdtEndPr>
    <w:sdtContent>
      <w:p w14:paraId="652F8A58" w14:textId="77777777" w:rsidR="00417C5F" w:rsidRDefault="00417C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FA919" w14:textId="77777777" w:rsidR="003F5D4F" w:rsidRDefault="003F5D4F" w:rsidP="00287616">
      <w:pPr>
        <w:spacing w:after="0" w:line="240" w:lineRule="auto"/>
      </w:pPr>
      <w:r>
        <w:separator/>
      </w:r>
    </w:p>
  </w:footnote>
  <w:footnote w:type="continuationSeparator" w:id="0">
    <w:p w14:paraId="05E7857A" w14:textId="77777777" w:rsidR="003F5D4F" w:rsidRDefault="003F5D4F" w:rsidP="002876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9AAC301E"/>
    <w:lvl w:ilvl="0">
      <w:start w:val="1"/>
      <w:numFmt w:val="decimal"/>
      <w:pStyle w:val="Heading1Numbered"/>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AF53AB4"/>
    <w:multiLevelType w:val="hybridMultilevel"/>
    <w:tmpl w:val="87C07378"/>
    <w:lvl w:ilvl="0" w:tplc="E166937A">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340F566E"/>
    <w:multiLevelType w:val="hybridMultilevel"/>
    <w:tmpl w:val="28D4D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292A75"/>
    <w:multiLevelType w:val="multilevel"/>
    <w:tmpl w:val="22A0AE8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05D34EE"/>
    <w:multiLevelType w:val="hybridMultilevel"/>
    <w:tmpl w:val="9F0AD63E"/>
    <w:lvl w:ilvl="0" w:tplc="68BA0650">
      <w:start w:val="1"/>
      <w:numFmt w:val="decimal"/>
      <w:pStyle w:val="Heading2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E016825"/>
    <w:multiLevelType w:val="hybridMultilevel"/>
    <w:tmpl w:val="F5684318"/>
    <w:lvl w:ilvl="0" w:tplc="DA4C298A">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5"/>
  </w:num>
  <w:num w:numId="5">
    <w:abstractNumId w:val="15"/>
  </w:num>
  <w:num w:numId="6">
    <w:abstractNumId w:val="11"/>
  </w:num>
  <w:num w:numId="7">
    <w:abstractNumId w:val="13"/>
  </w:num>
  <w:num w:numId="8">
    <w:abstractNumId w:val="15"/>
  </w:num>
  <w:num w:numId="9">
    <w:abstractNumId w:val="9"/>
  </w:num>
  <w:num w:numId="10">
    <w:abstractNumId w:val="16"/>
  </w:num>
  <w:num w:numId="11">
    <w:abstractNumId w:val="7"/>
  </w:num>
  <w:num w:numId="12">
    <w:abstractNumId w:val="16"/>
  </w:num>
  <w:num w:numId="13">
    <w:abstractNumId w:val="6"/>
  </w:num>
  <w:num w:numId="14">
    <w:abstractNumId w:val="16"/>
  </w:num>
  <w:num w:numId="15">
    <w:abstractNumId w:val="5"/>
  </w:num>
  <w:num w:numId="16">
    <w:abstractNumId w:val="16"/>
  </w:num>
  <w:num w:numId="17">
    <w:abstractNumId w:val="4"/>
  </w:num>
  <w:num w:numId="18">
    <w:abstractNumId w:val="16"/>
  </w:num>
  <w:num w:numId="19">
    <w:abstractNumId w:val="8"/>
  </w:num>
  <w:num w:numId="20">
    <w:abstractNumId w:val="15"/>
  </w:num>
  <w:num w:numId="21">
    <w:abstractNumId w:val="3"/>
  </w:num>
  <w:num w:numId="22">
    <w:abstractNumId w:val="15"/>
  </w:num>
  <w:num w:numId="23">
    <w:abstractNumId w:val="2"/>
  </w:num>
  <w:num w:numId="24">
    <w:abstractNumId w:val="15"/>
  </w:num>
  <w:num w:numId="25">
    <w:abstractNumId w:val="1"/>
  </w:num>
  <w:num w:numId="26">
    <w:abstractNumId w:val="15"/>
  </w:num>
  <w:num w:numId="27">
    <w:abstractNumId w:val="0"/>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4"/>
  </w:num>
  <w:num w:numId="35">
    <w:abstractNumId w:val="18"/>
  </w:num>
  <w:num w:numId="36">
    <w:abstractNumId w:val="12"/>
  </w:num>
  <w:num w:numId="37">
    <w:abstractNumId w:val="17"/>
  </w:num>
  <w:num w:numId="38">
    <w:abstractNumId w:val="16"/>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zc1MDQ3tDQzNDdQ0lEKTi0uzszPAykwMq0FAJCPC/YtAAAA"/>
  </w:docVars>
  <w:rsids>
    <w:rsidRoot w:val="00864CA6"/>
    <w:rsid w:val="000226D7"/>
    <w:rsid w:val="00066923"/>
    <w:rsid w:val="0007386E"/>
    <w:rsid w:val="000944BA"/>
    <w:rsid w:val="000B4E69"/>
    <w:rsid w:val="000B745C"/>
    <w:rsid w:val="000F0E77"/>
    <w:rsid w:val="000F6CFF"/>
    <w:rsid w:val="000F7824"/>
    <w:rsid w:val="0010036A"/>
    <w:rsid w:val="00106D2E"/>
    <w:rsid w:val="00115142"/>
    <w:rsid w:val="00132DFF"/>
    <w:rsid w:val="00133D4E"/>
    <w:rsid w:val="00133EC5"/>
    <w:rsid w:val="00134520"/>
    <w:rsid w:val="00143356"/>
    <w:rsid w:val="001465CD"/>
    <w:rsid w:val="00147387"/>
    <w:rsid w:val="00183394"/>
    <w:rsid w:val="001849BA"/>
    <w:rsid w:val="00192EF8"/>
    <w:rsid w:val="00194237"/>
    <w:rsid w:val="001A2337"/>
    <w:rsid w:val="001C7438"/>
    <w:rsid w:val="001D491A"/>
    <w:rsid w:val="001E692A"/>
    <w:rsid w:val="001F602A"/>
    <w:rsid w:val="0020327D"/>
    <w:rsid w:val="00212E69"/>
    <w:rsid w:val="00226F26"/>
    <w:rsid w:val="00276131"/>
    <w:rsid w:val="00285E07"/>
    <w:rsid w:val="00287616"/>
    <w:rsid w:val="002A05A8"/>
    <w:rsid w:val="002A381F"/>
    <w:rsid w:val="002C4C29"/>
    <w:rsid w:val="002E4AC7"/>
    <w:rsid w:val="002E745F"/>
    <w:rsid w:val="00311EBC"/>
    <w:rsid w:val="00332B0E"/>
    <w:rsid w:val="00341435"/>
    <w:rsid w:val="00346DBF"/>
    <w:rsid w:val="00350BE9"/>
    <w:rsid w:val="00356C75"/>
    <w:rsid w:val="00361F52"/>
    <w:rsid w:val="00371BD7"/>
    <w:rsid w:val="0037533D"/>
    <w:rsid w:val="00390415"/>
    <w:rsid w:val="00396C52"/>
    <w:rsid w:val="003A5F60"/>
    <w:rsid w:val="003C2760"/>
    <w:rsid w:val="003C6875"/>
    <w:rsid w:val="003F5D4F"/>
    <w:rsid w:val="004116D7"/>
    <w:rsid w:val="00417C5F"/>
    <w:rsid w:val="00420048"/>
    <w:rsid w:val="00437F93"/>
    <w:rsid w:val="004634B2"/>
    <w:rsid w:val="00467671"/>
    <w:rsid w:val="00476828"/>
    <w:rsid w:val="004A0773"/>
    <w:rsid w:val="004B2396"/>
    <w:rsid w:val="004C3635"/>
    <w:rsid w:val="004D36C0"/>
    <w:rsid w:val="0050237E"/>
    <w:rsid w:val="00502AC1"/>
    <w:rsid w:val="0058681C"/>
    <w:rsid w:val="0059324E"/>
    <w:rsid w:val="005D445E"/>
    <w:rsid w:val="005D4E7D"/>
    <w:rsid w:val="005D7E45"/>
    <w:rsid w:val="005E5E3D"/>
    <w:rsid w:val="005F6CE0"/>
    <w:rsid w:val="005F6E22"/>
    <w:rsid w:val="00610F64"/>
    <w:rsid w:val="00613B49"/>
    <w:rsid w:val="00613C60"/>
    <w:rsid w:val="0063664B"/>
    <w:rsid w:val="0064562E"/>
    <w:rsid w:val="006559C0"/>
    <w:rsid w:val="006613D7"/>
    <w:rsid w:val="006828BB"/>
    <w:rsid w:val="006B2B62"/>
    <w:rsid w:val="006B3551"/>
    <w:rsid w:val="006B5B9D"/>
    <w:rsid w:val="006E51C6"/>
    <w:rsid w:val="00703CE4"/>
    <w:rsid w:val="007145A1"/>
    <w:rsid w:val="00721884"/>
    <w:rsid w:val="00721D74"/>
    <w:rsid w:val="00725A7B"/>
    <w:rsid w:val="0076127B"/>
    <w:rsid w:val="00770F6B"/>
    <w:rsid w:val="007942C5"/>
    <w:rsid w:val="007B0079"/>
    <w:rsid w:val="007C0CC9"/>
    <w:rsid w:val="007C37AF"/>
    <w:rsid w:val="007E3227"/>
    <w:rsid w:val="007E75CF"/>
    <w:rsid w:val="008326E4"/>
    <w:rsid w:val="0085387E"/>
    <w:rsid w:val="008558D8"/>
    <w:rsid w:val="00864CA6"/>
    <w:rsid w:val="00866099"/>
    <w:rsid w:val="00877439"/>
    <w:rsid w:val="008A7856"/>
    <w:rsid w:val="008B50C7"/>
    <w:rsid w:val="008C11D4"/>
    <w:rsid w:val="008C2889"/>
    <w:rsid w:val="008E0403"/>
    <w:rsid w:val="00957FBA"/>
    <w:rsid w:val="00966DCC"/>
    <w:rsid w:val="00974AB1"/>
    <w:rsid w:val="00977A48"/>
    <w:rsid w:val="009B7707"/>
    <w:rsid w:val="009E6CD3"/>
    <w:rsid w:val="009F6103"/>
    <w:rsid w:val="00A018AC"/>
    <w:rsid w:val="00A05E58"/>
    <w:rsid w:val="00A1725E"/>
    <w:rsid w:val="00A25CCC"/>
    <w:rsid w:val="00A35E7C"/>
    <w:rsid w:val="00A47C44"/>
    <w:rsid w:val="00A60709"/>
    <w:rsid w:val="00A96DF0"/>
    <w:rsid w:val="00B12CD1"/>
    <w:rsid w:val="00B3576C"/>
    <w:rsid w:val="00B47B68"/>
    <w:rsid w:val="00B51674"/>
    <w:rsid w:val="00B84616"/>
    <w:rsid w:val="00BB4CF2"/>
    <w:rsid w:val="00BD7CB9"/>
    <w:rsid w:val="00C136BE"/>
    <w:rsid w:val="00C17DE7"/>
    <w:rsid w:val="00C21C5C"/>
    <w:rsid w:val="00C34837"/>
    <w:rsid w:val="00C4158C"/>
    <w:rsid w:val="00C44875"/>
    <w:rsid w:val="00C56CE8"/>
    <w:rsid w:val="00C609B2"/>
    <w:rsid w:val="00C81ABC"/>
    <w:rsid w:val="00C94648"/>
    <w:rsid w:val="00CA070A"/>
    <w:rsid w:val="00CB6E05"/>
    <w:rsid w:val="00CB7FDD"/>
    <w:rsid w:val="00CF6A91"/>
    <w:rsid w:val="00D068E4"/>
    <w:rsid w:val="00D40A90"/>
    <w:rsid w:val="00D5778E"/>
    <w:rsid w:val="00D70918"/>
    <w:rsid w:val="00D92449"/>
    <w:rsid w:val="00D95544"/>
    <w:rsid w:val="00DA2C79"/>
    <w:rsid w:val="00DE3BD4"/>
    <w:rsid w:val="00E07653"/>
    <w:rsid w:val="00E07BFF"/>
    <w:rsid w:val="00E27118"/>
    <w:rsid w:val="00E34EDA"/>
    <w:rsid w:val="00E60FD8"/>
    <w:rsid w:val="00E627A7"/>
    <w:rsid w:val="00E90596"/>
    <w:rsid w:val="00EA2FEF"/>
    <w:rsid w:val="00EA411B"/>
    <w:rsid w:val="00EA4A8B"/>
    <w:rsid w:val="00EB1959"/>
    <w:rsid w:val="00ED2C5A"/>
    <w:rsid w:val="00EF6B9D"/>
    <w:rsid w:val="00F10E9B"/>
    <w:rsid w:val="00F24606"/>
    <w:rsid w:val="00F42A13"/>
    <w:rsid w:val="00F71045"/>
    <w:rsid w:val="00F83DD5"/>
    <w:rsid w:val="00F94C64"/>
    <w:rsid w:val="00FA2B3C"/>
    <w:rsid w:val="00FB1C53"/>
    <w:rsid w:val="00FB5E50"/>
    <w:rsid w:val="00FD213D"/>
    <w:rsid w:val="00FF03BD"/>
    <w:rsid w:val="00FF59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DC2E2"/>
  <w15:chartTrackingRefBased/>
  <w15:docId w15:val="{14FE1F43-1A3C-4E15-8213-A7D4591C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20327D"/>
    <w:pPr>
      <w:keepNext/>
      <w:keepLines/>
      <w:spacing w:before="240" w:after="120" w:line="480" w:lineRule="atLeast"/>
      <w:outlineLvl w:val="0"/>
    </w:pPr>
    <w:rPr>
      <w:rFonts w:ascii="Poppins" w:eastAsiaTheme="majorEastAsia" w:hAnsi="Poppins" w:cs="Arial"/>
      <w:b/>
      <w:bCs/>
      <w:color w:val="231F20"/>
      <w:sz w:val="32"/>
      <w:szCs w:val="28"/>
    </w:rPr>
  </w:style>
  <w:style w:type="paragraph" w:styleId="Heading2">
    <w:name w:val="heading 2"/>
    <w:basedOn w:val="Normal"/>
    <w:next w:val="Normal"/>
    <w:link w:val="Heading2Char"/>
    <w:uiPriority w:val="7"/>
    <w:qFormat/>
    <w:rsid w:val="0020327D"/>
    <w:pPr>
      <w:keepNext/>
      <w:keepLines/>
      <w:spacing w:before="160" w:after="120" w:line="400" w:lineRule="exact"/>
      <w:outlineLvl w:val="1"/>
    </w:pPr>
    <w:rPr>
      <w:rFonts w:ascii="Poppins" w:eastAsiaTheme="majorEastAsia" w:hAnsi="Poppins" w:cs="Arial"/>
      <w:b/>
      <w:bCs/>
      <w:color w:val="268382"/>
      <w:sz w:val="28"/>
      <w:szCs w:val="26"/>
    </w:rPr>
  </w:style>
  <w:style w:type="paragraph" w:styleId="Heading3">
    <w:name w:val="heading 3"/>
    <w:basedOn w:val="Normal"/>
    <w:next w:val="Normal"/>
    <w:link w:val="Heading3Char"/>
    <w:uiPriority w:val="7"/>
    <w:qFormat/>
    <w:rsid w:val="0007386E"/>
    <w:pPr>
      <w:keepNext/>
      <w:keepLines/>
      <w:spacing w:before="360" w:after="120" w:line="320" w:lineRule="exact"/>
      <w:outlineLvl w:val="2"/>
    </w:pPr>
    <w:rPr>
      <w:rFonts w:ascii="Poppins" w:eastAsiaTheme="majorEastAsia" w:hAnsi="Poppins" w:cs="Arial"/>
      <w:b/>
      <w:bCs/>
      <w:color w:val="000000" w:themeColor="text1"/>
      <w:sz w:val="24"/>
    </w:rPr>
  </w:style>
  <w:style w:type="paragraph" w:styleId="Heading4">
    <w:name w:val="heading 4"/>
    <w:basedOn w:val="Normal"/>
    <w:next w:val="Normal"/>
    <w:link w:val="Heading4Char"/>
    <w:uiPriority w:val="7"/>
    <w:qFormat/>
    <w:rsid w:val="0020327D"/>
    <w:pPr>
      <w:keepNext/>
      <w:keepLines/>
      <w:spacing w:before="360" w:after="120" w:line="260" w:lineRule="exact"/>
      <w:outlineLvl w:val="3"/>
    </w:pPr>
    <w:rPr>
      <w:rFonts w:ascii="Poppins" w:eastAsiaTheme="majorEastAsia" w:hAnsi="Poppins"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20327D"/>
    <w:rPr>
      <w:rFonts w:ascii="Poppins" w:eastAsiaTheme="majorEastAsia" w:hAnsi="Poppins" w:cs="Arial"/>
      <w:b/>
      <w:bCs/>
      <w:color w:val="231F20"/>
      <w:sz w:val="32"/>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20327D"/>
    <w:rPr>
      <w:rFonts w:ascii="Poppins" w:eastAsiaTheme="majorEastAsia" w:hAnsi="Poppins" w:cs="Arial"/>
      <w:b/>
      <w:bCs/>
      <w:color w:val="268382"/>
      <w:sz w:val="28"/>
      <w:szCs w:val="26"/>
    </w:rPr>
  </w:style>
  <w:style w:type="paragraph" w:customStyle="1" w:styleId="Heading2Numbered">
    <w:name w:val="Heading 2 Numbered"/>
    <w:basedOn w:val="Heading2"/>
    <w:next w:val="Normal"/>
    <w:uiPriority w:val="7"/>
    <w:qFormat/>
    <w:rsid w:val="001F602A"/>
    <w:pPr>
      <w:numPr>
        <w:numId w:val="37"/>
      </w:numPr>
      <w:ind w:left="357" w:hanging="357"/>
    </w:pPr>
    <w:rPr>
      <w:bCs w:val="0"/>
    </w:rPr>
  </w:style>
  <w:style w:type="character" w:customStyle="1" w:styleId="Heading3Char">
    <w:name w:val="Heading 3 Char"/>
    <w:basedOn w:val="DefaultParagraphFont"/>
    <w:link w:val="Heading3"/>
    <w:uiPriority w:val="7"/>
    <w:rsid w:val="0007386E"/>
    <w:rPr>
      <w:rFonts w:ascii="Poppins" w:eastAsiaTheme="majorEastAsia" w:hAnsi="Poppins" w:cs="Arial"/>
      <w:b/>
      <w:bCs/>
      <w:color w:val="000000" w:themeColor="text1"/>
      <w:sz w:val="24"/>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20327D"/>
    <w:rPr>
      <w:rFonts w:ascii="Poppins" w:eastAsiaTheme="majorEastAsia" w:hAnsi="Poppins"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226F26"/>
    <w:pPr>
      <w:numPr>
        <w:numId w:val="36"/>
      </w:numPr>
      <w:spacing w:before="60" w:after="60" w:line="240" w:lineRule="auto"/>
      <w:ind w:left="357" w:hanging="357"/>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864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FB1C53"/>
    <w:pPr>
      <w:spacing w:before="60" w:after="60" w:line="240" w:lineRule="auto"/>
    </w:pPr>
    <w:rPr>
      <w:rFonts w:ascii="Arial" w:hAnsi="Arial"/>
      <w:color w:val="000000" w:themeColor="text1"/>
      <w:sz w:val="20"/>
    </w:rPr>
  </w:style>
  <w:style w:type="character" w:styleId="PlaceholderText">
    <w:name w:val="Placeholder Text"/>
    <w:basedOn w:val="DefaultParagraphFont"/>
    <w:uiPriority w:val="99"/>
    <w:semiHidden/>
    <w:rsid w:val="007E75CF"/>
    <w:rPr>
      <w:color w:val="808080"/>
    </w:rPr>
  </w:style>
  <w:style w:type="character" w:styleId="UnresolvedMention">
    <w:name w:val="Unresolved Mention"/>
    <w:basedOn w:val="DefaultParagraphFont"/>
    <w:uiPriority w:val="99"/>
    <w:semiHidden/>
    <w:unhideWhenUsed/>
    <w:rsid w:val="00287616"/>
    <w:rPr>
      <w:color w:val="808080"/>
      <w:shd w:val="clear" w:color="auto" w:fill="E6E6E6"/>
    </w:rPr>
  </w:style>
  <w:style w:type="paragraph" w:styleId="Header">
    <w:name w:val="header"/>
    <w:basedOn w:val="Normal"/>
    <w:link w:val="HeaderChar"/>
    <w:uiPriority w:val="99"/>
    <w:unhideWhenUsed/>
    <w:rsid w:val="002876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616"/>
  </w:style>
  <w:style w:type="paragraph" w:styleId="Footer">
    <w:name w:val="footer"/>
    <w:basedOn w:val="Normal"/>
    <w:link w:val="FooterChar"/>
    <w:uiPriority w:val="99"/>
    <w:unhideWhenUsed/>
    <w:rsid w:val="002876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616"/>
  </w:style>
  <w:style w:type="table" w:customStyle="1" w:styleId="BandedTable">
    <w:name w:val="Banded Table"/>
    <w:basedOn w:val="TableGrid"/>
    <w:uiPriority w:val="99"/>
    <w:rsid w:val="0020327D"/>
    <w:pPr>
      <w:spacing w:before="60" w:after="60"/>
    </w:pPr>
    <w:rPr>
      <w:rFonts w:ascii="Arial" w:hAnsi="Arial"/>
      <w:color w:val="000000" w:themeColor="text1"/>
      <w:sz w:val="20"/>
    </w:rPr>
    <w:tblPr>
      <w:tblStyleRowBandSize w:val="1"/>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472C4"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customStyle="1" w:styleId="CalloutBody">
    <w:name w:val="Callout Body"/>
    <w:basedOn w:val="Normal"/>
    <w:uiPriority w:val="22"/>
    <w:qFormat/>
    <w:rsid w:val="00A1725E"/>
    <w:pPr>
      <w:pBdr>
        <w:top w:val="single" w:sz="36" w:space="9" w:color="C9E0E0"/>
        <w:left w:val="single" w:sz="36" w:space="9" w:color="C9E0E0"/>
        <w:bottom w:val="single" w:sz="36" w:space="11" w:color="C9E0E0"/>
        <w:right w:val="single" w:sz="36" w:space="9" w:color="C9E0E0"/>
      </w:pBdr>
      <w:shd w:val="clear" w:color="auto" w:fill="C9E0E0"/>
      <w:spacing w:after="120" w:line="240" w:lineRule="auto"/>
      <w:ind w:left="232" w:right="232"/>
    </w:pPr>
    <w:rPr>
      <w:rFonts w:ascii="Arial"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6436">
      <w:bodyDiv w:val="1"/>
      <w:marLeft w:val="0"/>
      <w:marRight w:val="0"/>
      <w:marTop w:val="0"/>
      <w:marBottom w:val="0"/>
      <w:divBdr>
        <w:top w:val="none" w:sz="0" w:space="0" w:color="auto"/>
        <w:left w:val="none" w:sz="0" w:space="0" w:color="auto"/>
        <w:bottom w:val="none" w:sz="0" w:space="0" w:color="auto"/>
        <w:right w:val="none" w:sz="0" w:space="0" w:color="auto"/>
      </w:divBdr>
    </w:div>
    <w:div w:id="1016225579">
      <w:bodyDiv w:val="1"/>
      <w:marLeft w:val="0"/>
      <w:marRight w:val="0"/>
      <w:marTop w:val="0"/>
      <w:marBottom w:val="0"/>
      <w:divBdr>
        <w:top w:val="none" w:sz="0" w:space="0" w:color="auto"/>
        <w:left w:val="none" w:sz="0" w:space="0" w:color="auto"/>
        <w:bottom w:val="none" w:sz="0" w:space="0" w:color="auto"/>
        <w:right w:val="none" w:sz="0" w:space="0" w:color="auto"/>
      </w:divBdr>
    </w:div>
    <w:div w:id="1342320572">
      <w:bodyDiv w:val="1"/>
      <w:marLeft w:val="0"/>
      <w:marRight w:val="0"/>
      <w:marTop w:val="0"/>
      <w:marBottom w:val="0"/>
      <w:divBdr>
        <w:top w:val="none" w:sz="0" w:space="0" w:color="auto"/>
        <w:left w:val="none" w:sz="0" w:space="0" w:color="auto"/>
        <w:bottom w:val="none" w:sz="0" w:space="0" w:color="auto"/>
        <w:right w:val="none" w:sz="0" w:space="0" w:color="auto"/>
      </w:divBdr>
    </w:div>
    <w:div w:id="1354770132">
      <w:bodyDiv w:val="1"/>
      <w:marLeft w:val="0"/>
      <w:marRight w:val="0"/>
      <w:marTop w:val="0"/>
      <w:marBottom w:val="0"/>
      <w:divBdr>
        <w:top w:val="none" w:sz="0" w:space="0" w:color="auto"/>
        <w:left w:val="none" w:sz="0" w:space="0" w:color="auto"/>
        <w:bottom w:val="none" w:sz="0" w:space="0" w:color="auto"/>
        <w:right w:val="none" w:sz="0" w:space="0" w:color="auto"/>
      </w:divBdr>
    </w:div>
    <w:div w:id="1708792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pws.wildhorses@environment.nsw.gov.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A3198A410D43EE87550D4AB04E9EAE"/>
        <w:category>
          <w:name w:val="General"/>
          <w:gallery w:val="placeholder"/>
        </w:category>
        <w:types>
          <w:type w:val="bbPlcHdr"/>
        </w:types>
        <w:behaviors>
          <w:behavior w:val="content"/>
        </w:behaviors>
        <w:guid w:val="{E7BC3187-4439-4E84-90A3-C48B649E7721}"/>
      </w:docPartPr>
      <w:docPartBody>
        <w:p w:rsidR="00221EAC" w:rsidRDefault="004E28D3" w:rsidP="004E28D3">
          <w:pPr>
            <w:pStyle w:val="C1A3198A410D43EE87550D4AB04E9EAE4"/>
          </w:pPr>
          <w:r w:rsidRPr="0058681C">
            <w:rPr>
              <w:rStyle w:val="PlaceholderText"/>
              <w:rFonts w:ascii="Arial" w:hAnsi="Arial" w:cs="Arial"/>
              <w:color w:val="808080" w:themeColor="background1" w:themeShade="80"/>
            </w:rPr>
            <w:t>Click or tap here to enter text.</w:t>
          </w:r>
        </w:p>
      </w:docPartBody>
    </w:docPart>
    <w:docPart>
      <w:docPartPr>
        <w:name w:val="F305C7F24205468B86C1AC11EC845BB7"/>
        <w:category>
          <w:name w:val="General"/>
          <w:gallery w:val="placeholder"/>
        </w:category>
        <w:types>
          <w:type w:val="bbPlcHdr"/>
        </w:types>
        <w:behaviors>
          <w:behavior w:val="content"/>
        </w:behaviors>
        <w:guid w:val="{3C614AE4-251B-4F22-BF76-C6976422AF9F}"/>
      </w:docPartPr>
      <w:docPartBody>
        <w:p w:rsidR="00221EAC" w:rsidRDefault="004E28D3" w:rsidP="004E28D3">
          <w:pPr>
            <w:pStyle w:val="F305C7F24205468B86C1AC11EC845BB74"/>
          </w:pPr>
          <w:r w:rsidRPr="0058681C">
            <w:rPr>
              <w:rStyle w:val="PlaceholderText"/>
              <w:rFonts w:ascii="Arial" w:hAnsi="Arial" w:cs="Arial"/>
              <w:color w:val="808080" w:themeColor="background1" w:themeShade="80"/>
            </w:rPr>
            <w:t>Click or tap here to enter text.</w:t>
          </w:r>
        </w:p>
      </w:docPartBody>
    </w:docPart>
    <w:docPart>
      <w:docPartPr>
        <w:name w:val="496B4F7713FE4FA889137EBA8460DB60"/>
        <w:category>
          <w:name w:val="General"/>
          <w:gallery w:val="placeholder"/>
        </w:category>
        <w:types>
          <w:type w:val="bbPlcHdr"/>
        </w:types>
        <w:behaviors>
          <w:behavior w:val="content"/>
        </w:behaviors>
        <w:guid w:val="{A0E68166-5892-4328-8BFD-034533659CD7}"/>
      </w:docPartPr>
      <w:docPartBody>
        <w:p w:rsidR="00221EAC" w:rsidRDefault="004E28D3" w:rsidP="004E28D3">
          <w:pPr>
            <w:pStyle w:val="496B4F7713FE4FA889137EBA8460DB604"/>
          </w:pPr>
          <w:r w:rsidRPr="0058681C">
            <w:rPr>
              <w:rStyle w:val="PlaceholderText"/>
              <w:rFonts w:ascii="Arial" w:hAnsi="Arial" w:cs="Arial"/>
              <w:color w:val="808080" w:themeColor="background1" w:themeShade="80"/>
            </w:rPr>
            <w:t>Click or tap here to enter text.</w:t>
          </w:r>
        </w:p>
      </w:docPartBody>
    </w:docPart>
    <w:docPart>
      <w:docPartPr>
        <w:name w:val="19B6BC3E64104E13A8F3F21E51C18A63"/>
        <w:category>
          <w:name w:val="General"/>
          <w:gallery w:val="placeholder"/>
        </w:category>
        <w:types>
          <w:type w:val="bbPlcHdr"/>
        </w:types>
        <w:behaviors>
          <w:behavior w:val="content"/>
        </w:behaviors>
        <w:guid w:val="{0352C7C1-F042-4042-A9BC-DF278F9A9EC6}"/>
      </w:docPartPr>
      <w:docPartBody>
        <w:p w:rsidR="00221EAC" w:rsidRDefault="004E28D3" w:rsidP="004E28D3">
          <w:pPr>
            <w:pStyle w:val="19B6BC3E64104E13A8F3F21E51C18A634"/>
          </w:pPr>
          <w:r w:rsidRPr="0058681C">
            <w:rPr>
              <w:rStyle w:val="PlaceholderText"/>
              <w:rFonts w:ascii="Arial" w:hAnsi="Arial" w:cs="Arial"/>
              <w:color w:val="808080" w:themeColor="background1" w:themeShade="80"/>
            </w:rPr>
            <w:t>Click or tap here to enter text.</w:t>
          </w:r>
        </w:p>
      </w:docPartBody>
    </w:docPart>
    <w:docPart>
      <w:docPartPr>
        <w:name w:val="7708ECE63A364BDD92DE2B0B9B2640B4"/>
        <w:category>
          <w:name w:val="General"/>
          <w:gallery w:val="placeholder"/>
        </w:category>
        <w:types>
          <w:type w:val="bbPlcHdr"/>
        </w:types>
        <w:behaviors>
          <w:behavior w:val="content"/>
        </w:behaviors>
        <w:guid w:val="{17C0B935-6FCE-4CE8-821A-45C520547CB8}"/>
      </w:docPartPr>
      <w:docPartBody>
        <w:p w:rsidR="00221EAC" w:rsidRDefault="004E28D3" w:rsidP="004E28D3">
          <w:pPr>
            <w:pStyle w:val="7708ECE63A364BDD92DE2B0B9B2640B44"/>
          </w:pPr>
          <w:r w:rsidRPr="0058681C">
            <w:rPr>
              <w:rStyle w:val="PlaceholderText"/>
              <w:rFonts w:ascii="Arial" w:hAnsi="Arial" w:cs="Arial"/>
              <w:color w:val="808080" w:themeColor="background1" w:themeShade="80"/>
            </w:rPr>
            <w:t>Click or tap here to enter text.</w:t>
          </w:r>
        </w:p>
      </w:docPartBody>
    </w:docPart>
    <w:docPart>
      <w:docPartPr>
        <w:name w:val="5F2656E6F4EA49888F0A3932CB7D3A9F"/>
        <w:category>
          <w:name w:val="General"/>
          <w:gallery w:val="placeholder"/>
        </w:category>
        <w:types>
          <w:type w:val="bbPlcHdr"/>
        </w:types>
        <w:behaviors>
          <w:behavior w:val="content"/>
        </w:behaviors>
        <w:guid w:val="{27CF872F-5A04-4FDD-B72D-68C50EA87A7C}"/>
      </w:docPartPr>
      <w:docPartBody>
        <w:p w:rsidR="00221EAC" w:rsidRDefault="004E28D3" w:rsidP="004E28D3">
          <w:pPr>
            <w:pStyle w:val="5F2656E6F4EA49888F0A3932CB7D3A9F4"/>
          </w:pPr>
          <w:r w:rsidRPr="0058681C">
            <w:rPr>
              <w:rStyle w:val="PlaceholderText"/>
              <w:rFonts w:ascii="Arial" w:hAnsi="Arial" w:cs="Arial"/>
              <w:color w:val="808080" w:themeColor="background1" w:themeShade="80"/>
            </w:rPr>
            <w:t>Click or tap here to enter text.</w:t>
          </w:r>
        </w:p>
      </w:docPartBody>
    </w:docPart>
    <w:docPart>
      <w:docPartPr>
        <w:name w:val="41991A9CF3874D2D93B69769CB1B84FA"/>
        <w:category>
          <w:name w:val="General"/>
          <w:gallery w:val="placeholder"/>
        </w:category>
        <w:types>
          <w:type w:val="bbPlcHdr"/>
        </w:types>
        <w:behaviors>
          <w:behavior w:val="content"/>
        </w:behaviors>
        <w:guid w:val="{E443A164-D5F9-475E-83D3-BA0AC5F9C213}"/>
      </w:docPartPr>
      <w:docPartBody>
        <w:p w:rsidR="00221EAC" w:rsidRDefault="004E28D3" w:rsidP="004E28D3">
          <w:pPr>
            <w:pStyle w:val="41991A9CF3874D2D93B69769CB1B84FA4"/>
          </w:pPr>
          <w:r w:rsidRPr="0058681C">
            <w:rPr>
              <w:rStyle w:val="PlaceholderText"/>
              <w:rFonts w:ascii="Arial" w:hAnsi="Arial" w:cs="Arial"/>
              <w:color w:val="808080" w:themeColor="background1" w:themeShade="80"/>
            </w:rPr>
            <w:t>Click or tap here to enter text.</w:t>
          </w:r>
        </w:p>
      </w:docPartBody>
    </w:docPart>
    <w:docPart>
      <w:docPartPr>
        <w:name w:val="79EE942E5AEC404C9B85C32CAA908B21"/>
        <w:category>
          <w:name w:val="General"/>
          <w:gallery w:val="placeholder"/>
        </w:category>
        <w:types>
          <w:type w:val="bbPlcHdr"/>
        </w:types>
        <w:behaviors>
          <w:behavior w:val="content"/>
        </w:behaviors>
        <w:guid w:val="{ADDC3ABB-F49E-41B6-9785-1B5833220C4F}"/>
      </w:docPartPr>
      <w:docPartBody>
        <w:p w:rsidR="00221EAC" w:rsidRDefault="004E28D3" w:rsidP="004E28D3">
          <w:pPr>
            <w:pStyle w:val="79EE942E5AEC404C9B85C32CAA908B214"/>
          </w:pPr>
          <w:r w:rsidRPr="0058681C">
            <w:rPr>
              <w:rStyle w:val="PlaceholderText"/>
              <w:rFonts w:ascii="Arial" w:hAnsi="Arial" w:cs="Arial"/>
              <w:color w:val="808080" w:themeColor="background1" w:themeShade="80"/>
            </w:rPr>
            <w:t>Click or tap here to enter text.</w:t>
          </w:r>
        </w:p>
      </w:docPartBody>
    </w:docPart>
    <w:docPart>
      <w:docPartPr>
        <w:name w:val="E192945969E34C21B7F912B6AB49EADF"/>
        <w:category>
          <w:name w:val="General"/>
          <w:gallery w:val="placeholder"/>
        </w:category>
        <w:types>
          <w:type w:val="bbPlcHdr"/>
        </w:types>
        <w:behaviors>
          <w:behavior w:val="content"/>
        </w:behaviors>
        <w:guid w:val="{B22610B1-C22C-4F48-ACB6-9FD6FBA52476}"/>
      </w:docPartPr>
      <w:docPartBody>
        <w:p w:rsidR="00221EAC" w:rsidRDefault="004E28D3" w:rsidP="004E28D3">
          <w:pPr>
            <w:pStyle w:val="E192945969E34C21B7F912B6AB49EADF4"/>
          </w:pPr>
          <w:r w:rsidRPr="0058681C">
            <w:rPr>
              <w:rFonts w:ascii="Arial" w:hAnsi="Arial" w:cs="Arial"/>
              <w:color w:val="808080" w:themeColor="background1" w:themeShade="80"/>
            </w:rPr>
            <w:t>Click or tap here to enter text.</w:t>
          </w:r>
        </w:p>
      </w:docPartBody>
    </w:docPart>
    <w:docPart>
      <w:docPartPr>
        <w:name w:val="2C9DCC13705E4583A088E18AC927092B"/>
        <w:category>
          <w:name w:val="General"/>
          <w:gallery w:val="placeholder"/>
        </w:category>
        <w:types>
          <w:type w:val="bbPlcHdr"/>
        </w:types>
        <w:behaviors>
          <w:behavior w:val="content"/>
        </w:behaviors>
        <w:guid w:val="{391E8DFA-ADF4-493D-AD65-839E305ECFDB}"/>
      </w:docPartPr>
      <w:docPartBody>
        <w:p w:rsidR="00221EAC" w:rsidRDefault="004E28D3" w:rsidP="004E28D3">
          <w:pPr>
            <w:pStyle w:val="2C9DCC13705E4583A088E18AC927092B4"/>
          </w:pPr>
          <w:r w:rsidRPr="0058681C">
            <w:rPr>
              <w:rFonts w:ascii="Arial" w:hAnsi="Arial" w:cs="Arial"/>
              <w:color w:val="808080" w:themeColor="background1" w:themeShade="80"/>
            </w:rPr>
            <w:t>Enter number</w:t>
          </w:r>
        </w:p>
      </w:docPartBody>
    </w:docPart>
    <w:docPart>
      <w:docPartPr>
        <w:name w:val="DDF75D7A71EE49FE94946DF5227A728C"/>
        <w:category>
          <w:name w:val="General"/>
          <w:gallery w:val="placeholder"/>
        </w:category>
        <w:types>
          <w:type w:val="bbPlcHdr"/>
        </w:types>
        <w:behaviors>
          <w:behavior w:val="content"/>
        </w:behaviors>
        <w:guid w:val="{1401BD4E-DC86-4F3C-9143-D5678A78EBF5}"/>
      </w:docPartPr>
      <w:docPartBody>
        <w:p w:rsidR="00221EAC" w:rsidRDefault="004E28D3" w:rsidP="004E28D3">
          <w:pPr>
            <w:pStyle w:val="DDF75D7A71EE49FE94946DF5227A728C3"/>
          </w:pPr>
          <w:r w:rsidRPr="0058681C">
            <w:rPr>
              <w:rFonts w:ascii="Arial" w:hAnsi="Arial" w:cs="Arial"/>
              <w:color w:val="808080" w:themeColor="background1" w:themeShade="80"/>
            </w:rPr>
            <w:t>Enter number</w:t>
          </w:r>
        </w:p>
      </w:docPartBody>
    </w:docPart>
    <w:docPart>
      <w:docPartPr>
        <w:name w:val="60A303B0B8D14895AAA95F88490E83F6"/>
        <w:category>
          <w:name w:val="General"/>
          <w:gallery w:val="placeholder"/>
        </w:category>
        <w:types>
          <w:type w:val="bbPlcHdr"/>
        </w:types>
        <w:behaviors>
          <w:behavior w:val="content"/>
        </w:behaviors>
        <w:guid w:val="{362E47E1-2938-45FF-BDC2-BAD00C8D9B6B}"/>
      </w:docPartPr>
      <w:docPartBody>
        <w:p w:rsidR="00221EAC" w:rsidRDefault="004E28D3" w:rsidP="004E28D3">
          <w:pPr>
            <w:pStyle w:val="60A303B0B8D14895AAA95F88490E83F63"/>
          </w:pPr>
          <w:r w:rsidRPr="0058681C">
            <w:rPr>
              <w:rFonts w:ascii="Arial" w:hAnsi="Arial" w:cs="Arial"/>
              <w:color w:val="808080" w:themeColor="background1" w:themeShade="80"/>
            </w:rPr>
            <w:t>Enter number</w:t>
          </w:r>
        </w:p>
      </w:docPartBody>
    </w:docPart>
    <w:docPart>
      <w:docPartPr>
        <w:name w:val="24F1C32650C54ECB9688578CB737260F"/>
        <w:category>
          <w:name w:val="General"/>
          <w:gallery w:val="placeholder"/>
        </w:category>
        <w:types>
          <w:type w:val="bbPlcHdr"/>
        </w:types>
        <w:behaviors>
          <w:behavior w:val="content"/>
        </w:behaviors>
        <w:guid w:val="{3A9813B0-1C14-42FB-906F-8763FD41C75E}"/>
      </w:docPartPr>
      <w:docPartBody>
        <w:p w:rsidR="00221EAC" w:rsidRDefault="004E28D3" w:rsidP="004E28D3">
          <w:pPr>
            <w:pStyle w:val="24F1C32650C54ECB9688578CB737260F3"/>
          </w:pPr>
          <w:r w:rsidRPr="0058681C">
            <w:rPr>
              <w:rFonts w:ascii="Arial" w:hAnsi="Arial" w:cs="Arial"/>
              <w:color w:val="808080" w:themeColor="background1" w:themeShade="80"/>
            </w:rPr>
            <w:t>Enter number</w:t>
          </w:r>
        </w:p>
      </w:docPartBody>
    </w:docPart>
    <w:docPart>
      <w:docPartPr>
        <w:name w:val="A8BF3C9751B44BC186B573DD3BEBD3A0"/>
        <w:category>
          <w:name w:val="General"/>
          <w:gallery w:val="placeholder"/>
        </w:category>
        <w:types>
          <w:type w:val="bbPlcHdr"/>
        </w:types>
        <w:behaviors>
          <w:behavior w:val="content"/>
        </w:behaviors>
        <w:guid w:val="{B0505769-DF57-4544-B4A5-DFA8D5D34D9A}"/>
      </w:docPartPr>
      <w:docPartBody>
        <w:p w:rsidR="00221EAC" w:rsidRDefault="004E28D3" w:rsidP="004E28D3">
          <w:pPr>
            <w:pStyle w:val="A8BF3C9751B44BC186B573DD3BEBD3A03"/>
          </w:pPr>
          <w:r w:rsidRPr="0058681C">
            <w:rPr>
              <w:rFonts w:ascii="Arial" w:hAnsi="Arial" w:cs="Arial"/>
              <w:color w:val="808080" w:themeColor="background1" w:themeShade="80"/>
            </w:rPr>
            <w:t>Click or tap here to enter text.</w:t>
          </w:r>
        </w:p>
      </w:docPartBody>
    </w:docPart>
    <w:docPart>
      <w:docPartPr>
        <w:name w:val="E275DEAADD2D43F89A1D32BD6E62743D"/>
        <w:category>
          <w:name w:val="General"/>
          <w:gallery w:val="placeholder"/>
        </w:category>
        <w:types>
          <w:type w:val="bbPlcHdr"/>
        </w:types>
        <w:behaviors>
          <w:behavior w:val="content"/>
        </w:behaviors>
        <w:guid w:val="{A6C5F361-1530-44CD-979A-9E8C2328F51B}"/>
      </w:docPartPr>
      <w:docPartBody>
        <w:p w:rsidR="00221EAC" w:rsidRDefault="004E28D3" w:rsidP="004E28D3">
          <w:pPr>
            <w:pStyle w:val="E275DEAADD2D43F89A1D32BD6E62743D3"/>
          </w:pPr>
          <w:r w:rsidRPr="0058681C">
            <w:rPr>
              <w:rStyle w:val="PlaceholderText"/>
              <w:rFonts w:ascii="Arial" w:hAnsi="Arial" w:cs="Arial"/>
              <w:color w:val="808080" w:themeColor="background1" w:themeShade="80"/>
            </w:rPr>
            <w:t>Click or tap here to enter text.</w:t>
          </w:r>
        </w:p>
      </w:docPartBody>
    </w:docPart>
    <w:docPart>
      <w:docPartPr>
        <w:name w:val="AA7BB1470DAF41A6BDBF0FCB024A074C"/>
        <w:category>
          <w:name w:val="General"/>
          <w:gallery w:val="placeholder"/>
        </w:category>
        <w:types>
          <w:type w:val="bbPlcHdr"/>
        </w:types>
        <w:behaviors>
          <w:behavior w:val="content"/>
        </w:behaviors>
        <w:guid w:val="{A7173D67-9195-4F4F-8AA6-1AF2F259A481}"/>
      </w:docPartPr>
      <w:docPartBody>
        <w:p w:rsidR="00221EAC" w:rsidRDefault="004E28D3" w:rsidP="004E28D3">
          <w:pPr>
            <w:pStyle w:val="AA7BB1470DAF41A6BDBF0FCB024A074C3"/>
          </w:pPr>
          <w:r w:rsidRPr="0058681C">
            <w:rPr>
              <w:rStyle w:val="PlaceholderText"/>
              <w:rFonts w:ascii="Arial" w:hAnsi="Arial" w:cs="Arial"/>
              <w:color w:val="808080" w:themeColor="background1" w:themeShade="80"/>
            </w:rPr>
            <w:t>Click or tap here to enter text.</w:t>
          </w:r>
        </w:p>
      </w:docPartBody>
    </w:docPart>
    <w:docPart>
      <w:docPartPr>
        <w:name w:val="90EEE1D4547A4391860AC165145D244D"/>
        <w:category>
          <w:name w:val="General"/>
          <w:gallery w:val="placeholder"/>
        </w:category>
        <w:types>
          <w:type w:val="bbPlcHdr"/>
        </w:types>
        <w:behaviors>
          <w:behavior w:val="content"/>
        </w:behaviors>
        <w:guid w:val="{F1FA3DC6-0846-4DFE-A3F0-F34FAF2283A0}"/>
      </w:docPartPr>
      <w:docPartBody>
        <w:p w:rsidR="00221EAC" w:rsidRDefault="004E28D3" w:rsidP="004E28D3">
          <w:pPr>
            <w:pStyle w:val="90EEE1D4547A4391860AC165145D244D3"/>
          </w:pPr>
          <w:r w:rsidRPr="0058681C">
            <w:rPr>
              <w:rStyle w:val="PlaceholderText"/>
              <w:rFonts w:ascii="Arial" w:hAnsi="Arial" w:cs="Arial"/>
              <w:color w:val="808080" w:themeColor="background1" w:themeShade="80"/>
            </w:rPr>
            <w:t>Click or tap here to enter text.</w:t>
          </w:r>
        </w:p>
      </w:docPartBody>
    </w:docPart>
    <w:docPart>
      <w:docPartPr>
        <w:name w:val="3435A77D1E0542E98D5F254B6B4642DF"/>
        <w:category>
          <w:name w:val="General"/>
          <w:gallery w:val="placeholder"/>
        </w:category>
        <w:types>
          <w:type w:val="bbPlcHdr"/>
        </w:types>
        <w:behaviors>
          <w:behavior w:val="content"/>
        </w:behaviors>
        <w:guid w:val="{10AD94C4-E02F-40ED-AD8A-B302D3CD630D}"/>
      </w:docPartPr>
      <w:docPartBody>
        <w:p w:rsidR="00221EAC" w:rsidRDefault="004E28D3" w:rsidP="004E28D3">
          <w:pPr>
            <w:pStyle w:val="3435A77D1E0542E98D5F254B6B4642DF3"/>
          </w:pPr>
          <w:r w:rsidRPr="004634B2">
            <w:rPr>
              <w:rStyle w:val="PlaceholderText"/>
              <w:rFonts w:cs="Arial"/>
              <w:color w:val="808080" w:themeColor="background1" w:themeShade="80"/>
            </w:rPr>
            <w:t>Click or tap here to enter text.</w:t>
          </w:r>
        </w:p>
      </w:docPartBody>
    </w:docPart>
    <w:docPart>
      <w:docPartPr>
        <w:name w:val="AFDE5D0DEA3E4F60B97066E22C606092"/>
        <w:category>
          <w:name w:val="General"/>
          <w:gallery w:val="placeholder"/>
        </w:category>
        <w:types>
          <w:type w:val="bbPlcHdr"/>
        </w:types>
        <w:behaviors>
          <w:behavior w:val="content"/>
        </w:behaviors>
        <w:guid w:val="{8A79D8DA-3765-4F98-8926-2F997D7A9C5C}"/>
      </w:docPartPr>
      <w:docPartBody>
        <w:p w:rsidR="00221EAC" w:rsidRDefault="004E28D3" w:rsidP="004E28D3">
          <w:pPr>
            <w:pStyle w:val="AFDE5D0DEA3E4F60B97066E22C6060923"/>
          </w:pPr>
          <w:r w:rsidRPr="0058681C">
            <w:rPr>
              <w:rStyle w:val="PlaceholderText"/>
              <w:rFonts w:ascii="Arial" w:hAnsi="Arial" w:cs="Arial"/>
              <w:color w:val="808080" w:themeColor="background1" w:themeShade="80"/>
            </w:rPr>
            <w:t>Click or tap here to enter text.</w:t>
          </w:r>
        </w:p>
      </w:docPartBody>
    </w:docPart>
    <w:docPart>
      <w:docPartPr>
        <w:name w:val="0B649A0027E1433FA856002AD1EC091D"/>
        <w:category>
          <w:name w:val="General"/>
          <w:gallery w:val="placeholder"/>
        </w:category>
        <w:types>
          <w:type w:val="bbPlcHdr"/>
        </w:types>
        <w:behaviors>
          <w:behavior w:val="content"/>
        </w:behaviors>
        <w:guid w:val="{F0ABA952-6F93-4A20-8393-25E12AA11C9D}"/>
      </w:docPartPr>
      <w:docPartBody>
        <w:p w:rsidR="00221EAC" w:rsidRDefault="004E28D3" w:rsidP="004E28D3">
          <w:pPr>
            <w:pStyle w:val="0B649A0027E1433FA856002AD1EC091D3"/>
          </w:pPr>
          <w:r w:rsidRPr="0058681C">
            <w:rPr>
              <w:rStyle w:val="PlaceholderText"/>
              <w:rFonts w:ascii="Arial" w:hAnsi="Arial" w:cs="Arial"/>
              <w:color w:val="808080" w:themeColor="background1" w:themeShade="80"/>
            </w:rPr>
            <w:t>Click or tap here to enter text.</w:t>
          </w:r>
        </w:p>
      </w:docPartBody>
    </w:docPart>
    <w:docPart>
      <w:docPartPr>
        <w:name w:val="69761F55DACE4AA68C8A1C4FD7FABBDE"/>
        <w:category>
          <w:name w:val="General"/>
          <w:gallery w:val="placeholder"/>
        </w:category>
        <w:types>
          <w:type w:val="bbPlcHdr"/>
        </w:types>
        <w:behaviors>
          <w:behavior w:val="content"/>
        </w:behaviors>
        <w:guid w:val="{D04BD0A2-0156-48DD-8E89-111AE8DDA5B2}"/>
      </w:docPartPr>
      <w:docPartBody>
        <w:p w:rsidR="00221EAC" w:rsidRDefault="004E28D3" w:rsidP="004E28D3">
          <w:pPr>
            <w:pStyle w:val="69761F55DACE4AA68C8A1C4FD7FABBDE3"/>
          </w:pPr>
          <w:r w:rsidRPr="0058681C">
            <w:rPr>
              <w:rStyle w:val="PlaceholderText"/>
              <w:rFonts w:ascii="Arial" w:hAnsi="Arial" w:cs="Arial"/>
              <w:color w:val="808080" w:themeColor="background1" w:themeShade="80"/>
            </w:rPr>
            <w:t>Click or tap here to enter text.</w:t>
          </w:r>
        </w:p>
      </w:docPartBody>
    </w:docPart>
    <w:docPart>
      <w:docPartPr>
        <w:name w:val="F6FF96CEF0AC456AB96122CDC9716ADF"/>
        <w:category>
          <w:name w:val="General"/>
          <w:gallery w:val="placeholder"/>
        </w:category>
        <w:types>
          <w:type w:val="bbPlcHdr"/>
        </w:types>
        <w:behaviors>
          <w:behavior w:val="content"/>
        </w:behaviors>
        <w:guid w:val="{6E7FDCEF-8AEE-4036-A623-189D1EA76371}"/>
      </w:docPartPr>
      <w:docPartBody>
        <w:p w:rsidR="00221EAC" w:rsidRDefault="004E28D3" w:rsidP="004E28D3">
          <w:pPr>
            <w:pStyle w:val="F6FF96CEF0AC456AB96122CDC9716ADF3"/>
          </w:pPr>
          <w:r w:rsidRPr="0058681C">
            <w:rPr>
              <w:rStyle w:val="PlaceholderText"/>
              <w:rFonts w:ascii="Arial" w:hAnsi="Arial" w:cs="Arial"/>
              <w:color w:val="808080" w:themeColor="background1" w:themeShade="80"/>
            </w:rPr>
            <w:t>Click or tap here to enter text.</w:t>
          </w:r>
        </w:p>
      </w:docPartBody>
    </w:docPart>
    <w:docPart>
      <w:docPartPr>
        <w:name w:val="D66C7BAF98264C9784C96F26E5F79B92"/>
        <w:category>
          <w:name w:val="General"/>
          <w:gallery w:val="placeholder"/>
        </w:category>
        <w:types>
          <w:type w:val="bbPlcHdr"/>
        </w:types>
        <w:behaviors>
          <w:behavior w:val="content"/>
        </w:behaviors>
        <w:guid w:val="{813A645C-D501-4DB3-B6AF-D69ADFAD34C3}"/>
      </w:docPartPr>
      <w:docPartBody>
        <w:p w:rsidR="00221EAC" w:rsidRDefault="004E28D3" w:rsidP="004E28D3">
          <w:pPr>
            <w:pStyle w:val="D66C7BAF98264C9784C96F26E5F79B923"/>
          </w:pPr>
          <w:r w:rsidRPr="0058681C">
            <w:rPr>
              <w:rFonts w:ascii="Arial" w:hAnsi="Arial" w:cs="Arial"/>
              <w:color w:val="808080" w:themeColor="background1" w:themeShade="80"/>
            </w:rPr>
            <w:t>Click or tap here to enter text.</w:t>
          </w:r>
        </w:p>
      </w:docPartBody>
    </w:docPart>
    <w:docPart>
      <w:docPartPr>
        <w:name w:val="25FCE01740C34312B612691FCD71C2CB"/>
        <w:category>
          <w:name w:val="General"/>
          <w:gallery w:val="placeholder"/>
        </w:category>
        <w:types>
          <w:type w:val="bbPlcHdr"/>
        </w:types>
        <w:behaviors>
          <w:behavior w:val="content"/>
        </w:behaviors>
        <w:guid w:val="{B02FEED4-6D2B-4AFF-957E-6A20811B4E1B}"/>
      </w:docPartPr>
      <w:docPartBody>
        <w:p w:rsidR="00221EAC" w:rsidRDefault="004E28D3" w:rsidP="004E28D3">
          <w:pPr>
            <w:pStyle w:val="25FCE01740C34312B612691FCD71C2CB3"/>
          </w:pPr>
          <w:r w:rsidRPr="004634B2">
            <w:rPr>
              <w:rStyle w:val="PlaceholderText"/>
              <w:rFonts w:cs="Arial"/>
              <w:color w:val="808080" w:themeColor="background1" w:themeShade="80"/>
            </w:rPr>
            <w:t>Click or tap here to enter text.</w:t>
          </w:r>
        </w:p>
      </w:docPartBody>
    </w:docPart>
    <w:docPart>
      <w:docPartPr>
        <w:name w:val="B7F457DCF2FF4222A18A9066FCF8650C"/>
        <w:category>
          <w:name w:val="General"/>
          <w:gallery w:val="placeholder"/>
        </w:category>
        <w:types>
          <w:type w:val="bbPlcHdr"/>
        </w:types>
        <w:behaviors>
          <w:behavior w:val="content"/>
        </w:behaviors>
        <w:guid w:val="{465D3F25-FED5-4297-9A07-ACBC1538465E}"/>
      </w:docPartPr>
      <w:docPartBody>
        <w:p w:rsidR="00221EAC" w:rsidRDefault="004E28D3" w:rsidP="004E28D3">
          <w:pPr>
            <w:pStyle w:val="B7F457DCF2FF4222A18A9066FCF8650C3"/>
          </w:pPr>
          <w:r w:rsidRPr="0058681C">
            <w:rPr>
              <w:rFonts w:ascii="Arial" w:hAnsi="Arial" w:cs="Arial"/>
              <w:color w:val="808080" w:themeColor="background1" w:themeShade="80"/>
            </w:rPr>
            <w:t>Click or tap here to enter hours.</w:t>
          </w:r>
        </w:p>
      </w:docPartBody>
    </w:docPart>
    <w:docPart>
      <w:docPartPr>
        <w:name w:val="F9E9A9FE9868448C854FD937D831EDA1"/>
        <w:category>
          <w:name w:val="General"/>
          <w:gallery w:val="placeholder"/>
        </w:category>
        <w:types>
          <w:type w:val="bbPlcHdr"/>
        </w:types>
        <w:behaviors>
          <w:behavior w:val="content"/>
        </w:behaviors>
        <w:guid w:val="{3E144F5D-44A7-426B-8FD0-C85A1C75CA87}"/>
      </w:docPartPr>
      <w:docPartBody>
        <w:p w:rsidR="00221EAC" w:rsidRDefault="004E28D3" w:rsidP="004E28D3">
          <w:pPr>
            <w:pStyle w:val="F9E9A9FE9868448C854FD937D831EDA12"/>
          </w:pPr>
          <w:r w:rsidRPr="0058681C">
            <w:rPr>
              <w:rStyle w:val="PlaceholderText"/>
              <w:color w:val="808080" w:themeColor="background1" w:themeShade="80"/>
            </w:rPr>
            <w:t>Click or tap here to enter text.</w:t>
          </w:r>
        </w:p>
      </w:docPartBody>
    </w:docPart>
    <w:docPart>
      <w:docPartPr>
        <w:name w:val="0A371C8035774B6E9F1FC976C08F90CC"/>
        <w:category>
          <w:name w:val="General"/>
          <w:gallery w:val="placeholder"/>
        </w:category>
        <w:types>
          <w:type w:val="bbPlcHdr"/>
        </w:types>
        <w:behaviors>
          <w:behavior w:val="content"/>
        </w:behaviors>
        <w:guid w:val="{616412AD-B076-4B4A-B968-5E90376AC0B2}"/>
      </w:docPartPr>
      <w:docPartBody>
        <w:p w:rsidR="00221EAC" w:rsidRDefault="004E28D3" w:rsidP="004E28D3">
          <w:pPr>
            <w:pStyle w:val="0A371C8035774B6E9F1FC976C08F90CC2"/>
          </w:pPr>
          <w:r w:rsidRPr="0058681C">
            <w:rPr>
              <w:rStyle w:val="PlaceholderText"/>
              <w:color w:val="808080" w:themeColor="background1" w:themeShade="80"/>
            </w:rPr>
            <w:t>Click or tap here to enter text.</w:t>
          </w:r>
        </w:p>
      </w:docPartBody>
    </w:docPart>
    <w:docPart>
      <w:docPartPr>
        <w:name w:val="47E40D64447344C28C0CE493B1711CBA"/>
        <w:category>
          <w:name w:val="General"/>
          <w:gallery w:val="placeholder"/>
        </w:category>
        <w:types>
          <w:type w:val="bbPlcHdr"/>
        </w:types>
        <w:behaviors>
          <w:behavior w:val="content"/>
        </w:behaviors>
        <w:guid w:val="{1989D8CF-4C10-4190-8AD0-409FD982BD90}"/>
      </w:docPartPr>
      <w:docPartBody>
        <w:p w:rsidR="00221EAC" w:rsidRDefault="004E28D3" w:rsidP="004E28D3">
          <w:pPr>
            <w:pStyle w:val="47E40D64447344C28C0CE493B1711CBA2"/>
          </w:pPr>
          <w:r w:rsidRPr="0058681C">
            <w:rPr>
              <w:rFonts w:ascii="Arial" w:hAnsi="Arial" w:cs="Arial"/>
              <w:color w:val="808080" w:themeColor="background1" w:themeShade="80"/>
            </w:rPr>
            <w:t>Click or tap here to enter text.</w:t>
          </w:r>
        </w:p>
      </w:docPartBody>
    </w:docPart>
    <w:docPart>
      <w:docPartPr>
        <w:name w:val="21419AFDA8AA49B48D67389BAEE43909"/>
        <w:category>
          <w:name w:val="General"/>
          <w:gallery w:val="placeholder"/>
        </w:category>
        <w:types>
          <w:type w:val="bbPlcHdr"/>
        </w:types>
        <w:behaviors>
          <w:behavior w:val="content"/>
        </w:behaviors>
        <w:guid w:val="{C6864FF7-271E-4511-A2CB-EE2F4FE5DDBF}"/>
      </w:docPartPr>
      <w:docPartBody>
        <w:p w:rsidR="00221EAC" w:rsidRDefault="004E28D3" w:rsidP="004E28D3">
          <w:pPr>
            <w:pStyle w:val="21419AFDA8AA49B48D67389BAEE439092"/>
          </w:pPr>
          <w:r w:rsidRPr="0058681C">
            <w:rPr>
              <w:rStyle w:val="PlaceholderText"/>
              <w:rFonts w:ascii="Arial" w:hAnsi="Arial" w:cs="Arial"/>
              <w:color w:val="808080" w:themeColor="background1" w:themeShade="80"/>
            </w:rPr>
            <w:t>Click or tap here to enter text.</w:t>
          </w:r>
        </w:p>
      </w:docPartBody>
    </w:docPart>
    <w:docPart>
      <w:docPartPr>
        <w:name w:val="A360C41E055B41568FB3923838493A0B"/>
        <w:category>
          <w:name w:val="General"/>
          <w:gallery w:val="placeholder"/>
        </w:category>
        <w:types>
          <w:type w:val="bbPlcHdr"/>
        </w:types>
        <w:behaviors>
          <w:behavior w:val="content"/>
        </w:behaviors>
        <w:guid w:val="{83D98A20-B73B-4106-8765-18BEA062CEA4}"/>
      </w:docPartPr>
      <w:docPartBody>
        <w:p w:rsidR="00221EAC" w:rsidRDefault="004E28D3" w:rsidP="004E28D3">
          <w:pPr>
            <w:pStyle w:val="A360C41E055B41568FB3923838493A0B2"/>
          </w:pPr>
          <w:r w:rsidRPr="0058681C">
            <w:rPr>
              <w:rStyle w:val="PlaceholderText"/>
              <w:rFonts w:ascii="Arial" w:hAnsi="Arial" w:cs="Arial"/>
              <w:color w:val="808080" w:themeColor="background1" w:themeShade="80"/>
            </w:rPr>
            <w:t>Type your name here to sign.</w:t>
          </w:r>
        </w:p>
      </w:docPartBody>
    </w:docPart>
    <w:docPart>
      <w:docPartPr>
        <w:name w:val="6EE34CCE63794947A478C0C70E436644"/>
        <w:category>
          <w:name w:val="General"/>
          <w:gallery w:val="placeholder"/>
        </w:category>
        <w:types>
          <w:type w:val="bbPlcHdr"/>
        </w:types>
        <w:behaviors>
          <w:behavior w:val="content"/>
        </w:behaviors>
        <w:guid w:val="{4471AA12-81AE-4078-BE17-A65264607581}"/>
      </w:docPartPr>
      <w:docPartBody>
        <w:p w:rsidR="00221EAC" w:rsidRDefault="004E28D3" w:rsidP="004E28D3">
          <w:pPr>
            <w:pStyle w:val="6EE34CCE63794947A478C0C70E4366442"/>
          </w:pPr>
          <w:r w:rsidRPr="0058681C">
            <w:rPr>
              <w:rStyle w:val="PlaceholderText"/>
              <w:rFonts w:ascii="Arial" w:hAnsi="Arial" w:cs="Arial"/>
              <w:color w:val="808080" w:themeColor="background1" w:themeShade="8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Arial Bold">
    <w:altName w:val="Arial"/>
    <w:panose1 w:val="020B0704020202020204"/>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A08"/>
    <w:rsid w:val="00025A08"/>
    <w:rsid w:val="00125B0C"/>
    <w:rsid w:val="001852C3"/>
    <w:rsid w:val="001E275D"/>
    <w:rsid w:val="00221EAC"/>
    <w:rsid w:val="00253CF7"/>
    <w:rsid w:val="003362D3"/>
    <w:rsid w:val="004E28D3"/>
    <w:rsid w:val="00692BF0"/>
    <w:rsid w:val="007F72F9"/>
    <w:rsid w:val="00871019"/>
    <w:rsid w:val="00983312"/>
    <w:rsid w:val="00A66CDD"/>
    <w:rsid w:val="00A84439"/>
    <w:rsid w:val="00A85769"/>
    <w:rsid w:val="00AE5AE7"/>
    <w:rsid w:val="00C556B0"/>
    <w:rsid w:val="00CC224D"/>
    <w:rsid w:val="00D83BF2"/>
    <w:rsid w:val="00D95A3F"/>
    <w:rsid w:val="00DD1D1B"/>
    <w:rsid w:val="00EE666B"/>
    <w:rsid w:val="00F963D0"/>
    <w:rsid w:val="00FC48C8"/>
    <w:rsid w:val="00FC7F35"/>
    <w:rsid w:val="00FD7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8D3"/>
    <w:rPr>
      <w:color w:val="808080"/>
    </w:rPr>
  </w:style>
  <w:style w:type="paragraph" w:customStyle="1" w:styleId="A587F5F876D34792906E0CFE12220238">
    <w:name w:val="A587F5F876D34792906E0CFE12220238"/>
    <w:rsid w:val="00025A08"/>
    <w:pPr>
      <w:spacing w:before="60" w:after="60" w:line="240" w:lineRule="auto"/>
    </w:pPr>
    <w:rPr>
      <w:rFonts w:ascii="Arial" w:eastAsiaTheme="minorHAnsi" w:hAnsi="Arial"/>
      <w:color w:val="000000" w:themeColor="text1"/>
      <w:sz w:val="20"/>
      <w:lang w:eastAsia="en-US"/>
    </w:rPr>
  </w:style>
  <w:style w:type="paragraph" w:customStyle="1" w:styleId="BB6BE178AFF94F76BBE147D351C094FC">
    <w:name w:val="BB6BE178AFF94F76BBE147D351C094FC"/>
    <w:rsid w:val="00025A08"/>
    <w:pPr>
      <w:spacing w:before="60" w:after="60" w:line="240" w:lineRule="auto"/>
    </w:pPr>
    <w:rPr>
      <w:rFonts w:ascii="Arial" w:eastAsiaTheme="minorHAnsi" w:hAnsi="Arial"/>
      <w:color w:val="000000" w:themeColor="text1"/>
      <w:sz w:val="20"/>
      <w:lang w:eastAsia="en-US"/>
    </w:rPr>
  </w:style>
  <w:style w:type="paragraph" w:customStyle="1" w:styleId="2F4AB16B82484EA7910904D35A15082F">
    <w:name w:val="2F4AB16B82484EA7910904D35A15082F"/>
    <w:rsid w:val="00025A08"/>
    <w:pPr>
      <w:spacing w:before="60" w:after="60" w:line="240" w:lineRule="auto"/>
    </w:pPr>
    <w:rPr>
      <w:rFonts w:ascii="Arial" w:eastAsiaTheme="minorHAnsi" w:hAnsi="Arial"/>
      <w:color w:val="000000" w:themeColor="text1"/>
      <w:sz w:val="20"/>
      <w:lang w:eastAsia="en-US"/>
    </w:rPr>
  </w:style>
  <w:style w:type="paragraph" w:customStyle="1" w:styleId="1B99F41D6A934AAD8B7675E7B94BBD44">
    <w:name w:val="1B99F41D6A934AAD8B7675E7B94BBD44"/>
    <w:rsid w:val="00025A08"/>
    <w:pPr>
      <w:spacing w:before="120" w:after="120" w:line="240" w:lineRule="auto"/>
    </w:pPr>
    <w:rPr>
      <w:rFonts w:ascii="Arial" w:eastAsiaTheme="minorHAnsi" w:hAnsi="Arial"/>
      <w:noProof/>
      <w:color w:val="000000" w:themeColor="text1"/>
      <w:lang w:eastAsia="en-US"/>
    </w:rPr>
  </w:style>
  <w:style w:type="paragraph" w:customStyle="1" w:styleId="B8405DF0E5F24905A22750C55E229FF4">
    <w:name w:val="B8405DF0E5F24905A22750C55E229FF4"/>
    <w:rsid w:val="00025A08"/>
    <w:pPr>
      <w:spacing w:before="120" w:after="120" w:line="240" w:lineRule="auto"/>
    </w:pPr>
    <w:rPr>
      <w:rFonts w:ascii="Arial" w:eastAsiaTheme="minorHAnsi" w:hAnsi="Arial"/>
      <w:noProof/>
      <w:color w:val="000000" w:themeColor="text1"/>
      <w:lang w:eastAsia="en-US"/>
    </w:rPr>
  </w:style>
  <w:style w:type="paragraph" w:customStyle="1" w:styleId="067186E3BF3D47F5B148588F5C662E11">
    <w:name w:val="067186E3BF3D47F5B148588F5C662E11"/>
    <w:rsid w:val="00025A08"/>
    <w:rPr>
      <w:rFonts w:eastAsiaTheme="minorHAnsi"/>
      <w:lang w:eastAsia="en-US"/>
    </w:rPr>
  </w:style>
  <w:style w:type="paragraph" w:customStyle="1" w:styleId="41B0FB7EAC074598A923F88BA9AE978C">
    <w:name w:val="41B0FB7EAC074598A923F88BA9AE978C"/>
    <w:rsid w:val="00025A08"/>
    <w:rPr>
      <w:rFonts w:eastAsiaTheme="minorHAnsi"/>
      <w:lang w:eastAsia="en-US"/>
    </w:rPr>
  </w:style>
  <w:style w:type="paragraph" w:customStyle="1" w:styleId="60DA867C491F4E5FBCB485E1C49A82BB">
    <w:name w:val="60DA867C491F4E5FBCB485E1C49A82BB"/>
    <w:rsid w:val="00025A08"/>
    <w:rPr>
      <w:rFonts w:eastAsiaTheme="minorHAnsi"/>
      <w:lang w:eastAsia="en-US"/>
    </w:rPr>
  </w:style>
  <w:style w:type="paragraph" w:customStyle="1" w:styleId="76EA0C39253146309E065188F14D4C5C">
    <w:name w:val="76EA0C39253146309E065188F14D4C5C"/>
    <w:rsid w:val="00025A08"/>
    <w:rPr>
      <w:rFonts w:eastAsiaTheme="minorHAnsi"/>
      <w:lang w:eastAsia="en-US"/>
    </w:rPr>
  </w:style>
  <w:style w:type="paragraph" w:customStyle="1" w:styleId="A587F5F876D34792906E0CFE122202381">
    <w:name w:val="A587F5F876D34792906E0CFE122202381"/>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1">
    <w:name w:val="BB6BE178AFF94F76BBE147D351C094FC1"/>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1">
    <w:name w:val="2F4AB16B82484EA7910904D35A15082F1"/>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1">
    <w:name w:val="1B99F41D6A934AAD8B7675E7B94BBD441"/>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1">
    <w:name w:val="B8405DF0E5F24905A22750C55E229FF41"/>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1">
    <w:name w:val="067186E3BF3D47F5B148588F5C662E111"/>
    <w:rsid w:val="00FC48C8"/>
    <w:rPr>
      <w:rFonts w:eastAsiaTheme="minorHAnsi"/>
      <w:lang w:eastAsia="en-US"/>
    </w:rPr>
  </w:style>
  <w:style w:type="paragraph" w:customStyle="1" w:styleId="41B0FB7EAC074598A923F88BA9AE978C1">
    <w:name w:val="41B0FB7EAC074598A923F88BA9AE978C1"/>
    <w:rsid w:val="00FC48C8"/>
    <w:rPr>
      <w:rFonts w:eastAsiaTheme="minorHAnsi"/>
      <w:lang w:eastAsia="en-US"/>
    </w:rPr>
  </w:style>
  <w:style w:type="paragraph" w:customStyle="1" w:styleId="60DA867C491F4E5FBCB485E1C49A82BB1">
    <w:name w:val="60DA867C491F4E5FBCB485E1C49A82BB1"/>
    <w:rsid w:val="00FC48C8"/>
    <w:rPr>
      <w:rFonts w:eastAsiaTheme="minorHAnsi"/>
      <w:lang w:eastAsia="en-US"/>
    </w:rPr>
  </w:style>
  <w:style w:type="paragraph" w:customStyle="1" w:styleId="76EA0C39253146309E065188F14D4C5C1">
    <w:name w:val="76EA0C39253146309E065188F14D4C5C1"/>
    <w:rsid w:val="00FC48C8"/>
    <w:rPr>
      <w:rFonts w:eastAsiaTheme="minorHAnsi"/>
      <w:lang w:eastAsia="en-US"/>
    </w:rPr>
  </w:style>
  <w:style w:type="paragraph" w:customStyle="1" w:styleId="A587F5F876D34792906E0CFE122202382">
    <w:name w:val="A587F5F876D34792906E0CFE122202382"/>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2">
    <w:name w:val="BB6BE178AFF94F76BBE147D351C094FC2"/>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2">
    <w:name w:val="2F4AB16B82484EA7910904D35A15082F2"/>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2">
    <w:name w:val="1B99F41D6A934AAD8B7675E7B94BBD442"/>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2">
    <w:name w:val="B8405DF0E5F24905A22750C55E229FF42"/>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2">
    <w:name w:val="067186E3BF3D47F5B148588F5C662E112"/>
    <w:rsid w:val="00FC48C8"/>
    <w:rPr>
      <w:rFonts w:eastAsiaTheme="minorHAnsi"/>
      <w:lang w:eastAsia="en-US"/>
    </w:rPr>
  </w:style>
  <w:style w:type="paragraph" w:customStyle="1" w:styleId="41B0FB7EAC074598A923F88BA9AE978C2">
    <w:name w:val="41B0FB7EAC074598A923F88BA9AE978C2"/>
    <w:rsid w:val="00FC48C8"/>
    <w:rPr>
      <w:rFonts w:eastAsiaTheme="minorHAnsi"/>
      <w:lang w:eastAsia="en-US"/>
    </w:rPr>
  </w:style>
  <w:style w:type="paragraph" w:customStyle="1" w:styleId="60DA867C491F4E5FBCB485E1C49A82BB2">
    <w:name w:val="60DA867C491F4E5FBCB485E1C49A82BB2"/>
    <w:rsid w:val="00FC48C8"/>
    <w:rPr>
      <w:rFonts w:eastAsiaTheme="minorHAnsi"/>
      <w:lang w:eastAsia="en-US"/>
    </w:rPr>
  </w:style>
  <w:style w:type="paragraph" w:customStyle="1" w:styleId="76EA0C39253146309E065188F14D4C5C2">
    <w:name w:val="76EA0C39253146309E065188F14D4C5C2"/>
    <w:rsid w:val="00FC48C8"/>
    <w:rPr>
      <w:rFonts w:eastAsiaTheme="minorHAnsi"/>
      <w:lang w:eastAsia="en-US"/>
    </w:rPr>
  </w:style>
  <w:style w:type="paragraph" w:customStyle="1" w:styleId="A587F5F876D34792906E0CFE122202383">
    <w:name w:val="A587F5F876D34792906E0CFE122202383"/>
    <w:rsid w:val="00FC48C8"/>
    <w:pPr>
      <w:spacing w:before="60" w:after="60" w:line="240" w:lineRule="auto"/>
    </w:pPr>
    <w:rPr>
      <w:rFonts w:ascii="Arial" w:eastAsiaTheme="minorHAnsi" w:hAnsi="Arial"/>
      <w:color w:val="000000" w:themeColor="text1"/>
      <w:sz w:val="20"/>
      <w:lang w:eastAsia="en-US"/>
    </w:rPr>
  </w:style>
  <w:style w:type="paragraph" w:customStyle="1" w:styleId="BB6BE178AFF94F76BBE147D351C094FC3">
    <w:name w:val="BB6BE178AFF94F76BBE147D351C094FC3"/>
    <w:rsid w:val="00FC48C8"/>
    <w:pPr>
      <w:spacing w:before="60" w:after="60" w:line="240" w:lineRule="auto"/>
    </w:pPr>
    <w:rPr>
      <w:rFonts w:ascii="Arial" w:eastAsiaTheme="minorHAnsi" w:hAnsi="Arial"/>
      <w:color w:val="000000" w:themeColor="text1"/>
      <w:sz w:val="20"/>
      <w:lang w:eastAsia="en-US"/>
    </w:rPr>
  </w:style>
  <w:style w:type="paragraph" w:customStyle="1" w:styleId="2F4AB16B82484EA7910904D35A15082F3">
    <w:name w:val="2F4AB16B82484EA7910904D35A15082F3"/>
    <w:rsid w:val="00FC48C8"/>
    <w:pPr>
      <w:spacing w:before="60" w:after="60" w:line="240" w:lineRule="auto"/>
    </w:pPr>
    <w:rPr>
      <w:rFonts w:ascii="Arial" w:eastAsiaTheme="minorHAnsi" w:hAnsi="Arial"/>
      <w:color w:val="000000" w:themeColor="text1"/>
      <w:sz w:val="20"/>
      <w:lang w:eastAsia="en-US"/>
    </w:rPr>
  </w:style>
  <w:style w:type="paragraph" w:customStyle="1" w:styleId="1B99F41D6A934AAD8B7675E7B94BBD443">
    <w:name w:val="1B99F41D6A934AAD8B7675E7B94BBD443"/>
    <w:rsid w:val="00FC48C8"/>
    <w:pPr>
      <w:spacing w:before="120" w:after="120" w:line="240" w:lineRule="auto"/>
    </w:pPr>
    <w:rPr>
      <w:rFonts w:ascii="Arial" w:eastAsiaTheme="minorHAnsi" w:hAnsi="Arial"/>
      <w:noProof/>
      <w:color w:val="000000" w:themeColor="text1"/>
      <w:lang w:eastAsia="en-US"/>
    </w:rPr>
  </w:style>
  <w:style w:type="paragraph" w:customStyle="1" w:styleId="B8405DF0E5F24905A22750C55E229FF43">
    <w:name w:val="B8405DF0E5F24905A22750C55E229FF43"/>
    <w:rsid w:val="00FC48C8"/>
    <w:pPr>
      <w:spacing w:before="120" w:after="120" w:line="240" w:lineRule="auto"/>
    </w:pPr>
    <w:rPr>
      <w:rFonts w:ascii="Arial" w:eastAsiaTheme="minorHAnsi" w:hAnsi="Arial"/>
      <w:noProof/>
      <w:color w:val="000000" w:themeColor="text1"/>
      <w:lang w:eastAsia="en-US"/>
    </w:rPr>
  </w:style>
  <w:style w:type="paragraph" w:customStyle="1" w:styleId="067186E3BF3D47F5B148588F5C662E113">
    <w:name w:val="067186E3BF3D47F5B148588F5C662E113"/>
    <w:rsid w:val="00FC48C8"/>
    <w:rPr>
      <w:rFonts w:eastAsiaTheme="minorHAnsi"/>
      <w:lang w:eastAsia="en-US"/>
    </w:rPr>
  </w:style>
  <w:style w:type="paragraph" w:customStyle="1" w:styleId="41B0FB7EAC074598A923F88BA9AE978C3">
    <w:name w:val="41B0FB7EAC074598A923F88BA9AE978C3"/>
    <w:rsid w:val="00FC48C8"/>
    <w:rPr>
      <w:rFonts w:eastAsiaTheme="minorHAnsi"/>
      <w:lang w:eastAsia="en-US"/>
    </w:rPr>
  </w:style>
  <w:style w:type="paragraph" w:customStyle="1" w:styleId="60DA867C491F4E5FBCB485E1C49A82BB3">
    <w:name w:val="60DA867C491F4E5FBCB485E1C49A82BB3"/>
    <w:rsid w:val="00FC48C8"/>
    <w:rPr>
      <w:rFonts w:eastAsiaTheme="minorHAnsi"/>
      <w:lang w:eastAsia="en-US"/>
    </w:rPr>
  </w:style>
  <w:style w:type="paragraph" w:customStyle="1" w:styleId="76EA0C39253146309E065188F14D4C5C3">
    <w:name w:val="76EA0C39253146309E065188F14D4C5C3"/>
    <w:rsid w:val="00FC48C8"/>
    <w:rPr>
      <w:rFonts w:eastAsiaTheme="minorHAnsi"/>
      <w:lang w:eastAsia="en-US"/>
    </w:rPr>
  </w:style>
  <w:style w:type="paragraph" w:customStyle="1" w:styleId="A587F5F876D34792906E0CFE122202384">
    <w:name w:val="A587F5F876D34792906E0CFE122202384"/>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4">
    <w:name w:val="BB6BE178AFF94F76BBE147D351C094FC4"/>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4">
    <w:name w:val="2F4AB16B82484EA7910904D35A15082F4"/>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
    <w:name w:val="8B4433FF65AA4E798A87A09EBCB7455B"/>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4">
    <w:name w:val="B8405DF0E5F24905A22750C55E229FF44"/>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4">
    <w:name w:val="067186E3BF3D47F5B148588F5C662E114"/>
    <w:rsid w:val="00FC7F35"/>
    <w:rPr>
      <w:rFonts w:eastAsiaTheme="minorHAnsi"/>
      <w:lang w:eastAsia="en-US"/>
    </w:rPr>
  </w:style>
  <w:style w:type="paragraph" w:customStyle="1" w:styleId="41B0FB7EAC074598A923F88BA9AE978C4">
    <w:name w:val="41B0FB7EAC074598A923F88BA9AE978C4"/>
    <w:rsid w:val="00FC7F35"/>
    <w:rPr>
      <w:rFonts w:eastAsiaTheme="minorHAnsi"/>
      <w:lang w:eastAsia="en-US"/>
    </w:rPr>
  </w:style>
  <w:style w:type="paragraph" w:customStyle="1" w:styleId="60DA867C491F4E5FBCB485E1C49A82BB4">
    <w:name w:val="60DA867C491F4E5FBCB485E1C49A82BB4"/>
    <w:rsid w:val="00FC7F35"/>
    <w:rPr>
      <w:rFonts w:eastAsiaTheme="minorHAnsi"/>
      <w:lang w:eastAsia="en-US"/>
    </w:rPr>
  </w:style>
  <w:style w:type="paragraph" w:customStyle="1" w:styleId="76EA0C39253146309E065188F14D4C5C4">
    <w:name w:val="76EA0C39253146309E065188F14D4C5C4"/>
    <w:rsid w:val="00FC7F35"/>
    <w:rPr>
      <w:rFonts w:eastAsiaTheme="minorHAnsi"/>
      <w:lang w:eastAsia="en-US"/>
    </w:rPr>
  </w:style>
  <w:style w:type="paragraph" w:customStyle="1" w:styleId="790F74B88E7940A3A9C59B5233E6238A">
    <w:name w:val="790F74B88E7940A3A9C59B5233E6238A"/>
    <w:rsid w:val="00FC7F35"/>
    <w:pPr>
      <w:spacing w:before="120" w:after="120" w:line="240" w:lineRule="auto"/>
    </w:pPr>
    <w:rPr>
      <w:rFonts w:ascii="Arial" w:eastAsiaTheme="minorHAnsi" w:hAnsi="Arial"/>
      <w:noProof/>
      <w:color w:val="000000" w:themeColor="text1"/>
      <w:lang w:eastAsia="en-US"/>
    </w:rPr>
  </w:style>
  <w:style w:type="paragraph" w:customStyle="1" w:styleId="A587F5F876D34792906E0CFE122202385">
    <w:name w:val="A587F5F876D34792906E0CFE122202385"/>
    <w:rsid w:val="00FC7F35"/>
    <w:pPr>
      <w:spacing w:before="60" w:after="60" w:line="240" w:lineRule="auto"/>
    </w:pPr>
    <w:rPr>
      <w:rFonts w:ascii="Arial" w:eastAsiaTheme="minorHAnsi" w:hAnsi="Arial"/>
      <w:color w:val="000000" w:themeColor="text1"/>
      <w:sz w:val="20"/>
      <w:lang w:eastAsia="en-US"/>
    </w:rPr>
  </w:style>
  <w:style w:type="paragraph" w:customStyle="1" w:styleId="BB6BE178AFF94F76BBE147D351C094FC5">
    <w:name w:val="BB6BE178AFF94F76BBE147D351C094FC5"/>
    <w:rsid w:val="00FC7F35"/>
    <w:pPr>
      <w:spacing w:before="60" w:after="60" w:line="240" w:lineRule="auto"/>
    </w:pPr>
    <w:rPr>
      <w:rFonts w:ascii="Arial" w:eastAsiaTheme="minorHAnsi" w:hAnsi="Arial"/>
      <w:color w:val="000000" w:themeColor="text1"/>
      <w:sz w:val="20"/>
      <w:lang w:eastAsia="en-US"/>
    </w:rPr>
  </w:style>
  <w:style w:type="paragraph" w:customStyle="1" w:styleId="2F4AB16B82484EA7910904D35A15082F5">
    <w:name w:val="2F4AB16B82484EA7910904D35A15082F5"/>
    <w:rsid w:val="00FC7F35"/>
    <w:pPr>
      <w:spacing w:before="60" w:after="60" w:line="240" w:lineRule="auto"/>
    </w:pPr>
    <w:rPr>
      <w:rFonts w:ascii="Arial" w:eastAsiaTheme="minorHAnsi" w:hAnsi="Arial"/>
      <w:color w:val="000000" w:themeColor="text1"/>
      <w:sz w:val="20"/>
      <w:lang w:eastAsia="en-US"/>
    </w:rPr>
  </w:style>
  <w:style w:type="paragraph" w:customStyle="1" w:styleId="8B4433FF65AA4E798A87A09EBCB7455B1">
    <w:name w:val="8B4433FF65AA4E798A87A09EBCB7455B1"/>
    <w:rsid w:val="00FC7F35"/>
    <w:pPr>
      <w:spacing w:before="60" w:after="60" w:line="240" w:lineRule="auto"/>
    </w:pPr>
    <w:rPr>
      <w:rFonts w:ascii="Arial" w:eastAsiaTheme="minorHAnsi" w:hAnsi="Arial"/>
      <w:color w:val="000000" w:themeColor="text1"/>
      <w:sz w:val="20"/>
      <w:lang w:eastAsia="en-US"/>
    </w:rPr>
  </w:style>
  <w:style w:type="paragraph" w:customStyle="1" w:styleId="B8405DF0E5F24905A22750C55E229FF45">
    <w:name w:val="B8405DF0E5F24905A22750C55E229FF45"/>
    <w:rsid w:val="00FC7F35"/>
    <w:pPr>
      <w:spacing w:before="120" w:after="120" w:line="240" w:lineRule="auto"/>
    </w:pPr>
    <w:rPr>
      <w:rFonts w:ascii="Arial" w:eastAsiaTheme="minorHAnsi" w:hAnsi="Arial"/>
      <w:noProof/>
      <w:color w:val="000000" w:themeColor="text1"/>
      <w:lang w:eastAsia="en-US"/>
    </w:rPr>
  </w:style>
  <w:style w:type="paragraph" w:customStyle="1" w:styleId="067186E3BF3D47F5B148588F5C662E115">
    <w:name w:val="067186E3BF3D47F5B148588F5C662E115"/>
    <w:rsid w:val="00FC7F35"/>
    <w:rPr>
      <w:rFonts w:eastAsiaTheme="minorHAnsi"/>
      <w:lang w:eastAsia="en-US"/>
    </w:rPr>
  </w:style>
  <w:style w:type="paragraph" w:customStyle="1" w:styleId="41B0FB7EAC074598A923F88BA9AE978C5">
    <w:name w:val="41B0FB7EAC074598A923F88BA9AE978C5"/>
    <w:rsid w:val="00FC7F35"/>
    <w:rPr>
      <w:rFonts w:eastAsiaTheme="minorHAnsi"/>
      <w:lang w:eastAsia="en-US"/>
    </w:rPr>
  </w:style>
  <w:style w:type="paragraph" w:customStyle="1" w:styleId="60DA867C491F4E5FBCB485E1C49A82BB5">
    <w:name w:val="60DA867C491F4E5FBCB485E1C49A82BB5"/>
    <w:rsid w:val="00FC7F35"/>
    <w:rPr>
      <w:rFonts w:eastAsiaTheme="minorHAnsi"/>
      <w:lang w:eastAsia="en-US"/>
    </w:rPr>
  </w:style>
  <w:style w:type="paragraph" w:customStyle="1" w:styleId="76EA0C39253146309E065188F14D4C5C5">
    <w:name w:val="76EA0C39253146309E065188F14D4C5C5"/>
    <w:rsid w:val="00FC7F35"/>
    <w:rPr>
      <w:rFonts w:eastAsiaTheme="minorHAnsi"/>
      <w:lang w:eastAsia="en-US"/>
    </w:rPr>
  </w:style>
  <w:style w:type="paragraph" w:customStyle="1" w:styleId="6941F13C69BF4C24B2593019116B48E0">
    <w:name w:val="6941F13C69BF4C24B2593019116B48E0"/>
    <w:rsid w:val="00125B0C"/>
  </w:style>
  <w:style w:type="paragraph" w:customStyle="1" w:styleId="8A0F7EDBAE8D4474817988A5E30A657E">
    <w:name w:val="8A0F7EDBAE8D4474817988A5E30A657E"/>
    <w:rsid w:val="00125B0C"/>
  </w:style>
  <w:style w:type="paragraph" w:customStyle="1" w:styleId="E95EEC40F01446F2B3C4AFDBEAF81BE3">
    <w:name w:val="E95EEC40F01446F2B3C4AFDBEAF81BE3"/>
    <w:rsid w:val="00125B0C"/>
  </w:style>
  <w:style w:type="paragraph" w:customStyle="1" w:styleId="BBD87D7BEB664789A5040C10C953CD77">
    <w:name w:val="BBD87D7BEB664789A5040C10C953CD77"/>
    <w:rsid w:val="00125B0C"/>
  </w:style>
  <w:style w:type="paragraph" w:customStyle="1" w:styleId="0AEFF01195B04A7B82DE134F88CFBBFF">
    <w:name w:val="0AEFF01195B04A7B82DE134F88CFBBFF"/>
    <w:rsid w:val="00125B0C"/>
  </w:style>
  <w:style w:type="paragraph" w:customStyle="1" w:styleId="54C9053D4CF24276BF810DBE2EC7E337">
    <w:name w:val="54C9053D4CF24276BF810DBE2EC7E337"/>
    <w:rsid w:val="00125B0C"/>
  </w:style>
  <w:style w:type="paragraph" w:customStyle="1" w:styleId="6C748712C2154420825DA88A1F2E971D">
    <w:name w:val="6C748712C2154420825DA88A1F2E971D"/>
    <w:rsid w:val="00125B0C"/>
  </w:style>
  <w:style w:type="paragraph" w:customStyle="1" w:styleId="87389287060B4406B41B037F2DD1555B">
    <w:name w:val="87389287060B4406B41B037F2DD1555B"/>
    <w:rsid w:val="00125B0C"/>
  </w:style>
  <w:style w:type="paragraph" w:customStyle="1" w:styleId="1534DF52B0E2409A84CF2626D945540A">
    <w:name w:val="1534DF52B0E2409A84CF2626D945540A"/>
    <w:rsid w:val="00125B0C"/>
  </w:style>
  <w:style w:type="paragraph" w:customStyle="1" w:styleId="CBFC0CE9E6334BF69BCF56DE27E5EFC5">
    <w:name w:val="CBFC0CE9E6334BF69BCF56DE27E5EFC5"/>
    <w:rsid w:val="00125B0C"/>
  </w:style>
  <w:style w:type="paragraph" w:customStyle="1" w:styleId="F753371A43504978AC159D78A98B71AC">
    <w:name w:val="F753371A43504978AC159D78A98B71AC"/>
    <w:rsid w:val="00125B0C"/>
  </w:style>
  <w:style w:type="paragraph" w:customStyle="1" w:styleId="7ADD66B3E16E44988E03C4811286317E">
    <w:name w:val="7ADD66B3E16E44988E03C4811286317E"/>
    <w:rsid w:val="00125B0C"/>
  </w:style>
  <w:style w:type="paragraph" w:customStyle="1" w:styleId="9189A5B5D5FC44C690274D1C0B868361">
    <w:name w:val="9189A5B5D5FC44C690274D1C0B868361"/>
    <w:rsid w:val="00125B0C"/>
  </w:style>
  <w:style w:type="paragraph" w:customStyle="1" w:styleId="B787BA3FE6004A1685C881E7E337BBAC">
    <w:name w:val="B787BA3FE6004A1685C881E7E337BBAC"/>
    <w:rsid w:val="00125B0C"/>
  </w:style>
  <w:style w:type="paragraph" w:customStyle="1" w:styleId="9390253EC4C7426D917C69DDD7EE559B">
    <w:name w:val="9390253EC4C7426D917C69DDD7EE559B"/>
    <w:rsid w:val="00125B0C"/>
  </w:style>
  <w:style w:type="paragraph" w:customStyle="1" w:styleId="5D7BA5E3952D476AA1B53A8A053A52DB">
    <w:name w:val="5D7BA5E3952D476AA1B53A8A053A52DB"/>
    <w:rsid w:val="00125B0C"/>
  </w:style>
  <w:style w:type="paragraph" w:customStyle="1" w:styleId="82C21CB10BA34480A367B9E232537CA9">
    <w:name w:val="82C21CB10BA34480A367B9E232537CA9"/>
    <w:rsid w:val="00125B0C"/>
  </w:style>
  <w:style w:type="paragraph" w:customStyle="1" w:styleId="D4270625ED8B474DB1B286AC736F3977">
    <w:name w:val="D4270625ED8B474DB1B286AC736F3977"/>
    <w:rsid w:val="00125B0C"/>
  </w:style>
  <w:style w:type="paragraph" w:customStyle="1" w:styleId="5BE54070DB984E6FB3D6A11F44463CD3">
    <w:name w:val="5BE54070DB984E6FB3D6A11F44463CD3"/>
    <w:rsid w:val="00125B0C"/>
    <w:pPr>
      <w:spacing w:before="120" w:after="120" w:line="240" w:lineRule="auto"/>
    </w:pPr>
    <w:rPr>
      <w:rFonts w:ascii="Arial" w:eastAsiaTheme="minorHAnsi" w:hAnsi="Arial"/>
      <w:noProof/>
      <w:color w:val="000000" w:themeColor="text1"/>
      <w:lang w:eastAsia="en-US"/>
    </w:rPr>
  </w:style>
  <w:style w:type="paragraph" w:customStyle="1" w:styleId="5ABF7A8A237C4A87802DB9A3BC618A23">
    <w:name w:val="5ABF7A8A237C4A87802DB9A3BC618A23"/>
    <w:rsid w:val="00125B0C"/>
    <w:pPr>
      <w:spacing w:before="120" w:after="120" w:line="240" w:lineRule="auto"/>
    </w:pPr>
    <w:rPr>
      <w:rFonts w:ascii="Arial" w:eastAsiaTheme="minorHAnsi" w:hAnsi="Arial"/>
      <w:noProof/>
      <w:color w:val="000000" w:themeColor="text1"/>
      <w:lang w:eastAsia="en-US"/>
    </w:rPr>
  </w:style>
  <w:style w:type="paragraph" w:customStyle="1" w:styleId="50194E1578CC48A2825A6D746A4158B1">
    <w:name w:val="50194E1578CC48A2825A6D746A4158B1"/>
    <w:rsid w:val="00125B0C"/>
    <w:pPr>
      <w:spacing w:before="120" w:after="120" w:line="240" w:lineRule="auto"/>
    </w:pPr>
    <w:rPr>
      <w:rFonts w:ascii="Arial" w:eastAsiaTheme="minorHAnsi" w:hAnsi="Arial"/>
      <w:noProof/>
      <w:color w:val="000000" w:themeColor="text1"/>
      <w:lang w:eastAsia="en-US"/>
    </w:rPr>
  </w:style>
  <w:style w:type="paragraph" w:customStyle="1" w:styleId="6DA84D085A47428C8496EFB2C33700CF">
    <w:name w:val="6DA84D085A47428C8496EFB2C33700CF"/>
    <w:rsid w:val="00125B0C"/>
    <w:pPr>
      <w:spacing w:before="120" w:after="120" w:line="240" w:lineRule="auto"/>
    </w:pPr>
    <w:rPr>
      <w:rFonts w:ascii="Arial" w:eastAsiaTheme="minorHAnsi" w:hAnsi="Arial"/>
      <w:noProof/>
      <w:color w:val="000000" w:themeColor="text1"/>
      <w:lang w:eastAsia="en-US"/>
    </w:rPr>
  </w:style>
  <w:style w:type="paragraph" w:customStyle="1" w:styleId="7BD017634593495FB845BB41DE56D001">
    <w:name w:val="7BD017634593495FB845BB41DE56D001"/>
    <w:rsid w:val="00125B0C"/>
    <w:pPr>
      <w:spacing w:before="120" w:after="120" w:line="240" w:lineRule="auto"/>
    </w:pPr>
    <w:rPr>
      <w:rFonts w:ascii="Arial" w:eastAsiaTheme="minorHAnsi" w:hAnsi="Arial"/>
      <w:noProof/>
      <w:color w:val="000000" w:themeColor="text1"/>
      <w:lang w:eastAsia="en-US"/>
    </w:rPr>
  </w:style>
  <w:style w:type="paragraph" w:customStyle="1" w:styleId="A625794585ED4A31BE21A8ACA3E1BCE0">
    <w:name w:val="A625794585ED4A31BE21A8ACA3E1BCE0"/>
    <w:rsid w:val="00125B0C"/>
    <w:pPr>
      <w:spacing w:before="120" w:after="120" w:line="240" w:lineRule="auto"/>
    </w:pPr>
    <w:rPr>
      <w:rFonts w:ascii="Arial" w:eastAsiaTheme="minorHAnsi" w:hAnsi="Arial"/>
      <w:noProof/>
      <w:color w:val="000000" w:themeColor="text1"/>
      <w:lang w:eastAsia="en-US"/>
    </w:rPr>
  </w:style>
  <w:style w:type="paragraph" w:customStyle="1" w:styleId="F00B941671D341FC98C05FE1A6FC8643">
    <w:name w:val="F00B941671D341FC98C05FE1A6FC8643"/>
    <w:rsid w:val="00125B0C"/>
    <w:pPr>
      <w:spacing w:before="120" w:after="120" w:line="240" w:lineRule="auto"/>
    </w:pPr>
    <w:rPr>
      <w:rFonts w:ascii="Arial" w:eastAsiaTheme="minorHAnsi" w:hAnsi="Arial"/>
      <w:noProof/>
      <w:color w:val="000000" w:themeColor="text1"/>
      <w:lang w:eastAsia="en-US"/>
    </w:rPr>
  </w:style>
  <w:style w:type="paragraph" w:customStyle="1" w:styleId="3FC11D330ED34F4C8DDB63E57CEA08A2">
    <w:name w:val="3FC11D330ED34F4C8DDB63E57CEA08A2"/>
    <w:rsid w:val="00125B0C"/>
    <w:pPr>
      <w:spacing w:before="120" w:after="120" w:line="240" w:lineRule="auto"/>
    </w:pPr>
    <w:rPr>
      <w:rFonts w:ascii="Arial" w:eastAsiaTheme="minorHAnsi" w:hAnsi="Arial"/>
      <w:noProof/>
      <w:color w:val="000000" w:themeColor="text1"/>
      <w:lang w:eastAsia="en-US"/>
    </w:rPr>
  </w:style>
  <w:style w:type="paragraph" w:customStyle="1" w:styleId="03A24ECA2B1A4D8D9E6B18D540DFA1C7">
    <w:name w:val="03A24ECA2B1A4D8D9E6B18D540DFA1C7"/>
    <w:rsid w:val="00125B0C"/>
    <w:pPr>
      <w:spacing w:before="120" w:after="120" w:line="240" w:lineRule="auto"/>
    </w:pPr>
    <w:rPr>
      <w:rFonts w:ascii="Arial" w:eastAsiaTheme="minorHAnsi" w:hAnsi="Arial"/>
      <w:noProof/>
      <w:color w:val="000000" w:themeColor="text1"/>
      <w:lang w:eastAsia="en-US"/>
    </w:rPr>
  </w:style>
  <w:style w:type="paragraph" w:customStyle="1" w:styleId="BBD87D7BEB664789A5040C10C953CD771">
    <w:name w:val="BBD87D7BEB664789A5040C10C953CD771"/>
    <w:rsid w:val="00125B0C"/>
    <w:pPr>
      <w:spacing w:before="120" w:after="120" w:line="240" w:lineRule="auto"/>
    </w:pPr>
    <w:rPr>
      <w:rFonts w:ascii="Arial" w:eastAsiaTheme="minorHAnsi" w:hAnsi="Arial"/>
      <w:noProof/>
      <w:color w:val="000000" w:themeColor="text1"/>
      <w:lang w:eastAsia="en-US"/>
    </w:rPr>
  </w:style>
  <w:style w:type="paragraph" w:customStyle="1" w:styleId="4160F28773F742FE8FC91CCF11B46401">
    <w:name w:val="4160F28773F742FE8FC91CCF11B46401"/>
    <w:rsid w:val="00125B0C"/>
    <w:pPr>
      <w:spacing w:before="120" w:after="120" w:line="240" w:lineRule="auto"/>
    </w:pPr>
    <w:rPr>
      <w:rFonts w:ascii="Arial" w:eastAsiaTheme="minorHAnsi" w:hAnsi="Arial"/>
      <w:noProof/>
      <w:color w:val="000000" w:themeColor="text1"/>
      <w:lang w:eastAsia="en-US"/>
    </w:rPr>
  </w:style>
  <w:style w:type="paragraph" w:customStyle="1" w:styleId="8A0F7EDBAE8D4474817988A5E30A657E1">
    <w:name w:val="8A0F7EDBAE8D4474817988A5E30A657E1"/>
    <w:rsid w:val="00125B0C"/>
    <w:pPr>
      <w:spacing w:before="120" w:after="120" w:line="240" w:lineRule="auto"/>
    </w:pPr>
    <w:rPr>
      <w:rFonts w:ascii="Arial" w:eastAsiaTheme="minorHAnsi" w:hAnsi="Arial"/>
      <w:noProof/>
      <w:color w:val="000000" w:themeColor="text1"/>
      <w:lang w:eastAsia="en-US"/>
    </w:rPr>
  </w:style>
  <w:style w:type="paragraph" w:customStyle="1" w:styleId="0AEFF01195B04A7B82DE134F88CFBBFF1">
    <w:name w:val="0AEFF01195B04A7B82DE134F88CFBBFF1"/>
    <w:rsid w:val="00125B0C"/>
    <w:pPr>
      <w:spacing w:before="120" w:after="120" w:line="240" w:lineRule="auto"/>
    </w:pPr>
    <w:rPr>
      <w:rFonts w:ascii="Arial" w:eastAsiaTheme="minorHAnsi" w:hAnsi="Arial"/>
      <w:noProof/>
      <w:color w:val="000000" w:themeColor="text1"/>
      <w:lang w:eastAsia="en-US"/>
    </w:rPr>
  </w:style>
  <w:style w:type="paragraph" w:customStyle="1" w:styleId="6C748712C2154420825DA88A1F2E971D1">
    <w:name w:val="6C748712C2154420825DA88A1F2E971D1"/>
    <w:rsid w:val="00125B0C"/>
    <w:pPr>
      <w:spacing w:before="120" w:after="120" w:line="240" w:lineRule="auto"/>
    </w:pPr>
    <w:rPr>
      <w:rFonts w:ascii="Arial" w:eastAsiaTheme="minorHAnsi" w:hAnsi="Arial"/>
      <w:noProof/>
      <w:color w:val="000000" w:themeColor="text1"/>
      <w:lang w:eastAsia="en-US"/>
    </w:rPr>
  </w:style>
  <w:style w:type="paragraph" w:customStyle="1" w:styleId="E95EEC40F01446F2B3C4AFDBEAF81BE31">
    <w:name w:val="E95EEC40F01446F2B3C4AFDBEAF81BE31"/>
    <w:rsid w:val="00125B0C"/>
    <w:pPr>
      <w:spacing w:before="120" w:after="120" w:line="240" w:lineRule="auto"/>
    </w:pPr>
    <w:rPr>
      <w:rFonts w:ascii="Arial" w:eastAsiaTheme="minorHAnsi" w:hAnsi="Arial"/>
      <w:noProof/>
      <w:color w:val="000000" w:themeColor="text1"/>
      <w:lang w:eastAsia="en-US"/>
    </w:rPr>
  </w:style>
  <w:style w:type="paragraph" w:customStyle="1" w:styleId="54C9053D4CF24276BF810DBE2EC7E3371">
    <w:name w:val="54C9053D4CF24276BF810DBE2EC7E3371"/>
    <w:rsid w:val="00125B0C"/>
    <w:pPr>
      <w:spacing w:before="120" w:after="120" w:line="240" w:lineRule="auto"/>
    </w:pPr>
    <w:rPr>
      <w:rFonts w:ascii="Arial" w:eastAsiaTheme="minorHAnsi" w:hAnsi="Arial"/>
      <w:noProof/>
      <w:color w:val="000000" w:themeColor="text1"/>
      <w:lang w:eastAsia="en-US"/>
    </w:rPr>
  </w:style>
  <w:style w:type="paragraph" w:customStyle="1" w:styleId="87389287060B4406B41B037F2DD1555B1">
    <w:name w:val="87389287060B4406B41B037F2DD1555B1"/>
    <w:rsid w:val="00125B0C"/>
    <w:pPr>
      <w:spacing w:before="120" w:after="120" w:line="240" w:lineRule="auto"/>
    </w:pPr>
    <w:rPr>
      <w:rFonts w:ascii="Arial" w:eastAsiaTheme="minorHAnsi" w:hAnsi="Arial"/>
      <w:noProof/>
      <w:color w:val="000000" w:themeColor="text1"/>
      <w:lang w:eastAsia="en-US"/>
    </w:rPr>
  </w:style>
  <w:style w:type="paragraph" w:customStyle="1" w:styleId="1534DF52B0E2409A84CF2626D945540A1">
    <w:name w:val="1534DF52B0E2409A84CF2626D945540A1"/>
    <w:rsid w:val="00125B0C"/>
    <w:pPr>
      <w:spacing w:before="120" w:after="120" w:line="240" w:lineRule="auto"/>
    </w:pPr>
    <w:rPr>
      <w:rFonts w:ascii="Arial" w:eastAsiaTheme="minorHAnsi" w:hAnsi="Arial"/>
      <w:noProof/>
      <w:color w:val="000000" w:themeColor="text1"/>
      <w:lang w:eastAsia="en-US"/>
    </w:rPr>
  </w:style>
  <w:style w:type="paragraph" w:customStyle="1" w:styleId="7ADD66B3E16E44988E03C4811286317E1">
    <w:name w:val="7ADD66B3E16E44988E03C4811286317E1"/>
    <w:rsid w:val="00125B0C"/>
    <w:pPr>
      <w:spacing w:before="120" w:after="120" w:line="240" w:lineRule="auto"/>
    </w:pPr>
    <w:rPr>
      <w:rFonts w:ascii="Arial" w:eastAsiaTheme="minorHAnsi" w:hAnsi="Arial"/>
      <w:noProof/>
      <w:color w:val="000000" w:themeColor="text1"/>
      <w:lang w:eastAsia="en-US"/>
    </w:rPr>
  </w:style>
  <w:style w:type="paragraph" w:customStyle="1" w:styleId="CBFC0CE9E6334BF69BCF56DE27E5EFC51">
    <w:name w:val="CBFC0CE9E6334BF69BCF56DE27E5EFC51"/>
    <w:rsid w:val="00125B0C"/>
    <w:pPr>
      <w:spacing w:before="120" w:after="120" w:line="240" w:lineRule="auto"/>
    </w:pPr>
    <w:rPr>
      <w:rFonts w:ascii="Arial" w:eastAsiaTheme="minorHAnsi" w:hAnsi="Arial"/>
      <w:noProof/>
      <w:color w:val="000000" w:themeColor="text1"/>
      <w:lang w:eastAsia="en-US"/>
    </w:rPr>
  </w:style>
  <w:style w:type="paragraph" w:customStyle="1" w:styleId="F753371A43504978AC159D78A98B71AC1">
    <w:name w:val="F753371A43504978AC159D78A98B71AC1"/>
    <w:rsid w:val="00125B0C"/>
    <w:pPr>
      <w:spacing w:before="120" w:after="120" w:line="240" w:lineRule="auto"/>
    </w:pPr>
    <w:rPr>
      <w:rFonts w:ascii="Arial" w:eastAsiaTheme="minorHAnsi" w:hAnsi="Arial"/>
      <w:noProof/>
      <w:color w:val="000000" w:themeColor="text1"/>
      <w:lang w:eastAsia="en-US"/>
    </w:rPr>
  </w:style>
  <w:style w:type="paragraph" w:customStyle="1" w:styleId="9189A5B5D5FC44C690274D1C0B8683611">
    <w:name w:val="9189A5B5D5FC44C690274D1C0B8683611"/>
    <w:rsid w:val="00125B0C"/>
    <w:pPr>
      <w:spacing w:before="120" w:after="120" w:line="240" w:lineRule="auto"/>
    </w:pPr>
    <w:rPr>
      <w:rFonts w:ascii="Arial" w:eastAsiaTheme="minorHAnsi" w:hAnsi="Arial"/>
      <w:noProof/>
      <w:color w:val="000000" w:themeColor="text1"/>
      <w:lang w:eastAsia="en-US"/>
    </w:rPr>
  </w:style>
  <w:style w:type="paragraph" w:customStyle="1" w:styleId="B787BA3FE6004A1685C881E7E337BBAC1">
    <w:name w:val="B787BA3FE6004A1685C881E7E337BBAC1"/>
    <w:rsid w:val="00125B0C"/>
    <w:pPr>
      <w:spacing w:before="120" w:after="120" w:line="240" w:lineRule="auto"/>
    </w:pPr>
    <w:rPr>
      <w:rFonts w:ascii="Arial" w:eastAsiaTheme="minorHAnsi" w:hAnsi="Arial"/>
      <w:noProof/>
      <w:color w:val="000000" w:themeColor="text1"/>
      <w:lang w:eastAsia="en-US"/>
    </w:rPr>
  </w:style>
  <w:style w:type="paragraph" w:customStyle="1" w:styleId="9390253EC4C7426D917C69DDD7EE559B1">
    <w:name w:val="9390253EC4C7426D917C69DDD7EE559B1"/>
    <w:rsid w:val="00125B0C"/>
    <w:pPr>
      <w:spacing w:before="120" w:after="120" w:line="240" w:lineRule="auto"/>
    </w:pPr>
    <w:rPr>
      <w:rFonts w:ascii="Arial" w:eastAsiaTheme="minorHAnsi" w:hAnsi="Arial"/>
      <w:noProof/>
      <w:color w:val="000000" w:themeColor="text1"/>
      <w:lang w:eastAsia="en-US"/>
    </w:rPr>
  </w:style>
  <w:style w:type="paragraph" w:customStyle="1" w:styleId="D4270625ED8B474DB1B286AC736F39771">
    <w:name w:val="D4270625ED8B474DB1B286AC736F39771"/>
    <w:rsid w:val="00125B0C"/>
    <w:pPr>
      <w:spacing w:before="120" w:after="120" w:line="240" w:lineRule="auto"/>
    </w:pPr>
    <w:rPr>
      <w:rFonts w:ascii="Arial" w:eastAsiaTheme="minorHAnsi" w:hAnsi="Arial"/>
      <w:noProof/>
      <w:color w:val="000000" w:themeColor="text1"/>
      <w:lang w:eastAsia="en-US"/>
    </w:rPr>
  </w:style>
  <w:style w:type="paragraph" w:customStyle="1" w:styleId="7E3E4B09F9674138A9D624D69407B2C8">
    <w:name w:val="7E3E4B09F9674138A9D624D69407B2C8"/>
    <w:rsid w:val="00125B0C"/>
  </w:style>
  <w:style w:type="paragraph" w:customStyle="1" w:styleId="661AE42F4A864980A1FB978398DAD0F6">
    <w:name w:val="661AE42F4A864980A1FB978398DAD0F6"/>
    <w:rsid w:val="00125B0C"/>
  </w:style>
  <w:style w:type="paragraph" w:customStyle="1" w:styleId="523568A148754A3D9F2D4CC895857D52">
    <w:name w:val="523568A148754A3D9F2D4CC895857D52"/>
    <w:rsid w:val="00125B0C"/>
  </w:style>
  <w:style w:type="paragraph" w:customStyle="1" w:styleId="B99228BA8AEF4DE4A0383F7F22779398">
    <w:name w:val="B99228BA8AEF4DE4A0383F7F22779398"/>
    <w:rsid w:val="00125B0C"/>
  </w:style>
  <w:style w:type="paragraph" w:customStyle="1" w:styleId="63AB46C7BBF84631A41D75B84E96701E">
    <w:name w:val="63AB46C7BBF84631A41D75B84E96701E"/>
    <w:rsid w:val="00125B0C"/>
  </w:style>
  <w:style w:type="paragraph" w:customStyle="1" w:styleId="9256484F0B184F759CB913F57C312646">
    <w:name w:val="9256484F0B184F759CB913F57C312646"/>
    <w:rsid w:val="00125B0C"/>
  </w:style>
  <w:style w:type="paragraph" w:customStyle="1" w:styleId="F66127899A9143C2ABEF869BD8D097EC">
    <w:name w:val="F66127899A9143C2ABEF869BD8D097EC"/>
    <w:rsid w:val="00125B0C"/>
  </w:style>
  <w:style w:type="paragraph" w:customStyle="1" w:styleId="BAC9A6D6F30648279565DBDD7A64466A">
    <w:name w:val="BAC9A6D6F30648279565DBDD7A64466A"/>
    <w:rsid w:val="00125B0C"/>
  </w:style>
  <w:style w:type="paragraph" w:customStyle="1" w:styleId="429B760B836A4C7BAD3A69E343FD5259">
    <w:name w:val="429B760B836A4C7BAD3A69E343FD5259"/>
    <w:rsid w:val="00125B0C"/>
  </w:style>
  <w:style w:type="paragraph" w:customStyle="1" w:styleId="969C170F54CC4797A58F6EC258B0863D">
    <w:name w:val="969C170F54CC4797A58F6EC258B0863D"/>
    <w:rsid w:val="00125B0C"/>
  </w:style>
  <w:style w:type="paragraph" w:customStyle="1" w:styleId="B5005D6881FB4E0EAEFD03E04C8AFB4A">
    <w:name w:val="B5005D6881FB4E0EAEFD03E04C8AFB4A"/>
    <w:rsid w:val="00125B0C"/>
  </w:style>
  <w:style w:type="paragraph" w:customStyle="1" w:styleId="F37DF35EB9634EB1BBC6B45EC97A0E73">
    <w:name w:val="F37DF35EB9634EB1BBC6B45EC97A0E73"/>
    <w:rsid w:val="00125B0C"/>
  </w:style>
  <w:style w:type="paragraph" w:customStyle="1" w:styleId="C36651F1ED4849B2BE8C704BB837F863">
    <w:name w:val="C36651F1ED4849B2BE8C704BB837F863"/>
    <w:rsid w:val="00125B0C"/>
  </w:style>
  <w:style w:type="paragraph" w:customStyle="1" w:styleId="1A079D73B6FD49159113D92F4459BEEE">
    <w:name w:val="1A079D73B6FD49159113D92F4459BEEE"/>
    <w:rsid w:val="00125B0C"/>
  </w:style>
  <w:style w:type="paragraph" w:customStyle="1" w:styleId="16E61A4DD5144CD18170AC8F05561BF8">
    <w:name w:val="16E61A4DD5144CD18170AC8F05561BF8"/>
    <w:rsid w:val="00125B0C"/>
  </w:style>
  <w:style w:type="paragraph" w:customStyle="1" w:styleId="A39128E43F454E23A613A068778EC98D">
    <w:name w:val="A39128E43F454E23A613A068778EC98D"/>
    <w:rsid w:val="00125B0C"/>
  </w:style>
  <w:style w:type="paragraph" w:customStyle="1" w:styleId="7F718343D534442EAC0CF1F0A64E04C6">
    <w:name w:val="7F718343D534442EAC0CF1F0A64E04C6"/>
    <w:rsid w:val="00125B0C"/>
  </w:style>
  <w:style w:type="paragraph" w:customStyle="1" w:styleId="E2FBB476D2664A2B86CFB2B3274B8C60">
    <w:name w:val="E2FBB476D2664A2B86CFB2B3274B8C60"/>
    <w:rsid w:val="00125B0C"/>
  </w:style>
  <w:style w:type="paragraph" w:customStyle="1" w:styleId="C26F996447704D6BA82AB71374BD061F">
    <w:name w:val="C26F996447704D6BA82AB71374BD061F"/>
    <w:rsid w:val="00125B0C"/>
  </w:style>
  <w:style w:type="paragraph" w:customStyle="1" w:styleId="BE89EF6C97214071906E4896412BAE20">
    <w:name w:val="BE89EF6C97214071906E4896412BAE20"/>
    <w:rsid w:val="00125B0C"/>
  </w:style>
  <w:style w:type="paragraph" w:customStyle="1" w:styleId="FCC209BEBAD74305A06055AFE431C018">
    <w:name w:val="FCC209BEBAD74305A06055AFE431C018"/>
    <w:rsid w:val="00125B0C"/>
  </w:style>
  <w:style w:type="paragraph" w:customStyle="1" w:styleId="F1925B42F1EC47F38F7543804A83E7BA">
    <w:name w:val="F1925B42F1EC47F38F7543804A83E7BA"/>
    <w:rsid w:val="00125B0C"/>
  </w:style>
  <w:style w:type="paragraph" w:customStyle="1" w:styleId="70088291C6194D468E85E12422775EFC">
    <w:name w:val="70088291C6194D468E85E12422775EFC"/>
    <w:rsid w:val="00125B0C"/>
  </w:style>
  <w:style w:type="paragraph" w:customStyle="1" w:styleId="F4ECBCCB66AE44729A1C32463E98E19E">
    <w:name w:val="F4ECBCCB66AE44729A1C32463E98E19E"/>
    <w:rsid w:val="00125B0C"/>
  </w:style>
  <w:style w:type="paragraph" w:customStyle="1" w:styleId="7CB302C5B8704F5DB4AE452F944C3C33">
    <w:name w:val="7CB302C5B8704F5DB4AE452F944C3C33"/>
    <w:rsid w:val="00125B0C"/>
  </w:style>
  <w:style w:type="paragraph" w:customStyle="1" w:styleId="6A51DE6F8501457682E962DE45314876">
    <w:name w:val="6A51DE6F8501457682E962DE45314876"/>
    <w:rsid w:val="00125B0C"/>
  </w:style>
  <w:style w:type="paragraph" w:customStyle="1" w:styleId="2D555A789DA049F7970F24F0B0536EC4">
    <w:name w:val="2D555A789DA049F7970F24F0B0536EC4"/>
    <w:rsid w:val="00125B0C"/>
  </w:style>
  <w:style w:type="paragraph" w:customStyle="1" w:styleId="F587118D71FF4A76A963B046D655996B">
    <w:name w:val="F587118D71FF4A76A963B046D655996B"/>
    <w:rsid w:val="00125B0C"/>
  </w:style>
  <w:style w:type="paragraph" w:customStyle="1" w:styleId="5DFBA161E5934016BAB8204928C2B411">
    <w:name w:val="5DFBA161E5934016BAB8204928C2B411"/>
    <w:rsid w:val="00125B0C"/>
  </w:style>
  <w:style w:type="paragraph" w:customStyle="1" w:styleId="6839A0A0911745949F7C9CC078D2B81D">
    <w:name w:val="6839A0A0911745949F7C9CC078D2B81D"/>
    <w:rsid w:val="00125B0C"/>
  </w:style>
  <w:style w:type="paragraph" w:customStyle="1" w:styleId="6C0698DCB3424DC08A185A04902862B1">
    <w:name w:val="6C0698DCB3424DC08A185A04902862B1"/>
    <w:rsid w:val="00125B0C"/>
  </w:style>
  <w:style w:type="paragraph" w:customStyle="1" w:styleId="E2F2BA5AC7204FCF956E77512B064731">
    <w:name w:val="E2F2BA5AC7204FCF956E77512B064731"/>
    <w:rsid w:val="00125B0C"/>
  </w:style>
  <w:style w:type="paragraph" w:customStyle="1" w:styleId="5E58C5A0A26E4B099A85D93E140EA044">
    <w:name w:val="5E58C5A0A26E4B099A85D93E140EA044"/>
    <w:rsid w:val="00125B0C"/>
  </w:style>
  <w:style w:type="paragraph" w:customStyle="1" w:styleId="EEF588A8B5194F93BE0AB475454FEED9">
    <w:name w:val="EEF588A8B5194F93BE0AB475454FEED9"/>
    <w:rsid w:val="00125B0C"/>
  </w:style>
  <w:style w:type="paragraph" w:customStyle="1" w:styleId="26D111FB60DE4BD2ADBDC8EA4A136B7C">
    <w:name w:val="26D111FB60DE4BD2ADBDC8EA4A136B7C"/>
    <w:rsid w:val="00125B0C"/>
  </w:style>
  <w:style w:type="paragraph" w:customStyle="1" w:styleId="9F3C0E41F3544113BE2D8595E8663999">
    <w:name w:val="9F3C0E41F3544113BE2D8595E8663999"/>
    <w:rsid w:val="00125B0C"/>
  </w:style>
  <w:style w:type="paragraph" w:customStyle="1" w:styleId="92A569AB11314EF9A9B2945DB3C11D49">
    <w:name w:val="92A569AB11314EF9A9B2945DB3C11D49"/>
    <w:rsid w:val="00125B0C"/>
  </w:style>
  <w:style w:type="paragraph" w:customStyle="1" w:styleId="F48B1ED276A9460092B4251A6E117DBE">
    <w:name w:val="F48B1ED276A9460092B4251A6E117DBE"/>
    <w:rsid w:val="00125B0C"/>
  </w:style>
  <w:style w:type="paragraph" w:customStyle="1" w:styleId="2B71EB1496664551B5E258042E427C28">
    <w:name w:val="2B71EB1496664551B5E258042E427C28"/>
    <w:rsid w:val="00125B0C"/>
  </w:style>
  <w:style w:type="paragraph" w:customStyle="1" w:styleId="0EF486118CAC467E8571DA0DBF65B7DE">
    <w:name w:val="0EF486118CAC467E8571DA0DBF65B7DE"/>
    <w:rsid w:val="00125B0C"/>
  </w:style>
  <w:style w:type="paragraph" w:customStyle="1" w:styleId="BECBCC4235534D58BD49A7F8E22F3CB6">
    <w:name w:val="BECBCC4235534D58BD49A7F8E22F3CB6"/>
    <w:rsid w:val="00125B0C"/>
  </w:style>
  <w:style w:type="paragraph" w:customStyle="1" w:styleId="20C3BBBE6F344465AABE9807BA55DE67">
    <w:name w:val="20C3BBBE6F344465AABE9807BA55DE67"/>
    <w:rsid w:val="00125B0C"/>
  </w:style>
  <w:style w:type="paragraph" w:customStyle="1" w:styleId="4E1A39F2ADDC4D09830167F0E6FA94D6">
    <w:name w:val="4E1A39F2ADDC4D09830167F0E6FA94D6"/>
    <w:rsid w:val="00125B0C"/>
  </w:style>
  <w:style w:type="paragraph" w:customStyle="1" w:styleId="7F7334127F624CEE97EDC661745EB7FD">
    <w:name w:val="7F7334127F624CEE97EDC661745EB7FD"/>
    <w:rsid w:val="00125B0C"/>
  </w:style>
  <w:style w:type="paragraph" w:customStyle="1" w:styleId="6995B71B879442509F5F51F924028092">
    <w:name w:val="6995B71B879442509F5F51F924028092"/>
    <w:rsid w:val="00125B0C"/>
  </w:style>
  <w:style w:type="paragraph" w:customStyle="1" w:styleId="BAA50F8CEB6347E6AFD421B269CFDFD1">
    <w:name w:val="BAA50F8CEB6347E6AFD421B269CFDFD1"/>
    <w:rsid w:val="00125B0C"/>
  </w:style>
  <w:style w:type="paragraph" w:customStyle="1" w:styleId="BD7018AB80924A869E75E6A3EABB2535">
    <w:name w:val="BD7018AB80924A869E75E6A3EABB2535"/>
    <w:rsid w:val="00125B0C"/>
  </w:style>
  <w:style w:type="paragraph" w:customStyle="1" w:styleId="EC19FACD8C9D4088A89CB48343637836">
    <w:name w:val="EC19FACD8C9D4088A89CB48343637836"/>
    <w:rsid w:val="00125B0C"/>
  </w:style>
  <w:style w:type="paragraph" w:customStyle="1" w:styleId="C675E83F20BE4EBEA296FBFD4B33373E">
    <w:name w:val="C675E83F20BE4EBEA296FBFD4B33373E"/>
    <w:rsid w:val="00125B0C"/>
  </w:style>
  <w:style w:type="paragraph" w:customStyle="1" w:styleId="599F868C8CAD4CF2B5CB008125D5B022">
    <w:name w:val="599F868C8CAD4CF2B5CB008125D5B022"/>
    <w:rsid w:val="00125B0C"/>
  </w:style>
  <w:style w:type="paragraph" w:customStyle="1" w:styleId="94372E6763DB48D79FBC50889F694118">
    <w:name w:val="94372E6763DB48D79FBC50889F694118"/>
    <w:rsid w:val="00125B0C"/>
  </w:style>
  <w:style w:type="paragraph" w:customStyle="1" w:styleId="002BAC0C1F4242C78945F16F949F7C69">
    <w:name w:val="002BAC0C1F4242C78945F16F949F7C69"/>
    <w:rsid w:val="00125B0C"/>
  </w:style>
  <w:style w:type="paragraph" w:customStyle="1" w:styleId="72379E6559524275B9165E59CA8AE39C">
    <w:name w:val="72379E6559524275B9165E59CA8AE39C"/>
    <w:rsid w:val="00125B0C"/>
  </w:style>
  <w:style w:type="paragraph" w:customStyle="1" w:styleId="40B1B328A7C54516807E75727EB8B920">
    <w:name w:val="40B1B328A7C54516807E75727EB8B920"/>
    <w:rsid w:val="007F72F9"/>
  </w:style>
  <w:style w:type="paragraph" w:customStyle="1" w:styleId="0A57FA5B77E34FFBB26FE354E9B71584">
    <w:name w:val="0A57FA5B77E34FFBB26FE354E9B71584"/>
    <w:rsid w:val="007F72F9"/>
  </w:style>
  <w:style w:type="paragraph" w:customStyle="1" w:styleId="D59087BC6EB242829766952CD52696F1">
    <w:name w:val="D59087BC6EB242829766952CD52696F1"/>
    <w:rsid w:val="007F72F9"/>
  </w:style>
  <w:style w:type="paragraph" w:customStyle="1" w:styleId="9E128C1783334F95AE208D4D879400E9">
    <w:name w:val="9E128C1783334F95AE208D4D879400E9"/>
    <w:rsid w:val="007F72F9"/>
  </w:style>
  <w:style w:type="paragraph" w:customStyle="1" w:styleId="1BB2C10DEF6D45FABC6D0A3761338D32">
    <w:name w:val="1BB2C10DEF6D45FABC6D0A3761338D32"/>
    <w:rsid w:val="007F72F9"/>
  </w:style>
  <w:style w:type="paragraph" w:customStyle="1" w:styleId="40454483CB6646CB8740177B7499F26A">
    <w:name w:val="40454483CB6646CB8740177B7499F26A"/>
    <w:rsid w:val="007F72F9"/>
  </w:style>
  <w:style w:type="paragraph" w:customStyle="1" w:styleId="07E2A0FF583F46FBB6642084A528A6F4">
    <w:name w:val="07E2A0FF583F46FBB6642084A528A6F4"/>
    <w:rsid w:val="007F72F9"/>
  </w:style>
  <w:style w:type="paragraph" w:customStyle="1" w:styleId="9B1F7491263A4D409B4A454BFDD7D13A">
    <w:name w:val="9B1F7491263A4D409B4A454BFDD7D13A"/>
    <w:rsid w:val="007F72F9"/>
  </w:style>
  <w:style w:type="paragraph" w:customStyle="1" w:styleId="0974DD9CD1DA4F2FAA14FB1DB5C20188">
    <w:name w:val="0974DD9CD1DA4F2FAA14FB1DB5C20188"/>
    <w:rsid w:val="007F72F9"/>
  </w:style>
  <w:style w:type="paragraph" w:customStyle="1" w:styleId="14AD34432E004A94848B57EFDE0BCD32">
    <w:name w:val="14AD34432E004A94848B57EFDE0BCD32"/>
    <w:rsid w:val="007F72F9"/>
  </w:style>
  <w:style w:type="paragraph" w:customStyle="1" w:styleId="7EBAA63193F34836AFDB1F479D419D70">
    <w:name w:val="7EBAA63193F34836AFDB1F479D419D70"/>
    <w:rsid w:val="007F72F9"/>
  </w:style>
  <w:style w:type="paragraph" w:customStyle="1" w:styleId="7432101749624CE2B9D402C809B3613C">
    <w:name w:val="7432101749624CE2B9D402C809B3613C"/>
    <w:rsid w:val="007F72F9"/>
  </w:style>
  <w:style w:type="paragraph" w:customStyle="1" w:styleId="96CF5CCE8C164476889FAFFAACACEF8C">
    <w:name w:val="96CF5CCE8C164476889FAFFAACACEF8C"/>
    <w:rsid w:val="007F72F9"/>
  </w:style>
  <w:style w:type="paragraph" w:customStyle="1" w:styleId="04F0F562B08F476FB8510747AC00E65E">
    <w:name w:val="04F0F562B08F476FB8510747AC00E65E"/>
    <w:rsid w:val="007F72F9"/>
  </w:style>
  <w:style w:type="paragraph" w:customStyle="1" w:styleId="808C1F6B597A4B42BA182C0DEEA06572">
    <w:name w:val="808C1F6B597A4B42BA182C0DEEA06572"/>
    <w:rsid w:val="007F72F9"/>
  </w:style>
  <w:style w:type="paragraph" w:customStyle="1" w:styleId="ED98FA090BD24A5A84C3A085C5EEE2E9">
    <w:name w:val="ED98FA090BD24A5A84C3A085C5EEE2E9"/>
    <w:rsid w:val="007F72F9"/>
  </w:style>
  <w:style w:type="paragraph" w:customStyle="1" w:styleId="FAD959B7FDEB4D91BC6A1E31FE15BEDD">
    <w:name w:val="FAD959B7FDEB4D91BC6A1E31FE15BEDD"/>
    <w:rsid w:val="007F72F9"/>
  </w:style>
  <w:style w:type="paragraph" w:customStyle="1" w:styleId="76BB0F5D178A472C83C6435209166C58">
    <w:name w:val="76BB0F5D178A472C83C6435209166C58"/>
    <w:rsid w:val="007F72F9"/>
  </w:style>
  <w:style w:type="paragraph" w:customStyle="1" w:styleId="90902EFDC8364049A6CC971A5CD90AFD">
    <w:name w:val="90902EFDC8364049A6CC971A5CD90AFD"/>
    <w:rsid w:val="007F72F9"/>
  </w:style>
  <w:style w:type="paragraph" w:customStyle="1" w:styleId="43733CEC2AF1478EB44E227C280F719E">
    <w:name w:val="43733CEC2AF1478EB44E227C280F719E"/>
    <w:rsid w:val="007F72F9"/>
  </w:style>
  <w:style w:type="paragraph" w:customStyle="1" w:styleId="728C37719D2F45AC8E34A6D86C26EB96">
    <w:name w:val="728C37719D2F45AC8E34A6D86C26EB96"/>
    <w:rsid w:val="007F72F9"/>
  </w:style>
  <w:style w:type="paragraph" w:customStyle="1" w:styleId="8B954FC31C6D408CA6568BAEBDF8CDE6">
    <w:name w:val="8B954FC31C6D408CA6568BAEBDF8CDE6"/>
    <w:rsid w:val="007F72F9"/>
  </w:style>
  <w:style w:type="paragraph" w:customStyle="1" w:styleId="26BC4D7A6DCA4CFDA2CE1DE3ED2B64EE">
    <w:name w:val="26BC4D7A6DCA4CFDA2CE1DE3ED2B64EE"/>
    <w:rsid w:val="007F72F9"/>
  </w:style>
  <w:style w:type="paragraph" w:customStyle="1" w:styleId="2252D8EDC9054C1997A8248265E9BBF5">
    <w:name w:val="2252D8EDC9054C1997A8248265E9BBF5"/>
    <w:rsid w:val="007F72F9"/>
  </w:style>
  <w:style w:type="paragraph" w:customStyle="1" w:styleId="38ED19A6C2D44E2FA3E7C6AA1C2A7EFD">
    <w:name w:val="38ED19A6C2D44E2FA3E7C6AA1C2A7EFD"/>
    <w:rsid w:val="007F72F9"/>
  </w:style>
  <w:style w:type="paragraph" w:customStyle="1" w:styleId="6142CC29D9C84FD28A547920060E8536">
    <w:name w:val="6142CC29D9C84FD28A547920060E8536"/>
    <w:rsid w:val="007F72F9"/>
  </w:style>
  <w:style w:type="paragraph" w:customStyle="1" w:styleId="529B2E592DD7472391AFFA7692F210AA">
    <w:name w:val="529B2E592DD7472391AFFA7692F210AA"/>
    <w:rsid w:val="007F72F9"/>
  </w:style>
  <w:style w:type="paragraph" w:customStyle="1" w:styleId="9BEDDBEFDF654A4E9BEE40F2567ECB0A">
    <w:name w:val="9BEDDBEFDF654A4E9BEE40F2567ECB0A"/>
    <w:rsid w:val="007F72F9"/>
  </w:style>
  <w:style w:type="paragraph" w:customStyle="1" w:styleId="50AFF90C276845EEB525186A7203700B">
    <w:name w:val="50AFF90C276845EEB525186A7203700B"/>
    <w:rsid w:val="001852C3"/>
  </w:style>
  <w:style w:type="paragraph" w:customStyle="1" w:styleId="31014025E63B46F68F29D01B371EB2B2">
    <w:name w:val="31014025E63B46F68F29D01B371EB2B2"/>
    <w:rsid w:val="001852C3"/>
  </w:style>
  <w:style w:type="paragraph" w:customStyle="1" w:styleId="E94DE4ACD0C84FFFBD48C675B6930191">
    <w:name w:val="E94DE4ACD0C84FFFBD48C675B693019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
    <w:name w:val="12482E8FD3774397B8F0E09EE7B86719"/>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
    <w:name w:val="AEDB94E5B39D4800A669455E8E83C19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
    <w:name w:val="6E9B9FAB304C47EAAA20DEF039A6F29B"/>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
    <w:name w:val="39F1F1478F5A4C3AA4C8E1BF44911C0B"/>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
    <w:name w:val="0C3A5A536D86484192185804A932D25A"/>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
    <w:name w:val="09BF8E2754004015A2C61090BF2F9220"/>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
    <w:name w:val="D6F50C19B2F441A7B647DEEFBB5DD3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
    <w:name w:val="82B931BBB8EF440681A7E6F2D90846EE"/>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
    <w:name w:val="C59070E095AA4B1DB49604B8847AFF2D"/>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
    <w:name w:val="5F3750B041694484AD46BBCA80F69F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
    <w:name w:val="9CD83E0BD137451C90A9D95FE5080BB7"/>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
    <w:name w:val="81D431E0F0FF447B89BEFFD135B0442D"/>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
    <w:name w:val="418F3FE50DF5430EA96579394C92A4AE"/>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
    <w:name w:val="038EF0DF507E42778D2BD30F9F0F4B09"/>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
    <w:name w:val="720B9F69BF1C4CBE8AED9AF534ACA55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
    <w:name w:val="DC8F33B29017481C9D7318416D6FB9E0"/>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1">
    <w:name w:val="50AFF90C276845EEB525186A7203700B1"/>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1">
    <w:name w:val="31014025E63B46F68F29D01B371EB2B21"/>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
    <w:name w:val="D53E547076194123A74320E797E1D37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1">
    <w:name w:val="E94DE4ACD0C84FFFBD48C675B69301911"/>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1">
    <w:name w:val="12482E8FD3774397B8F0E09EE7B867191"/>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1">
    <w:name w:val="AEDB94E5B39D4800A669455E8E83C1921"/>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1">
    <w:name w:val="6E9B9FAB304C47EAAA20DEF039A6F29B1"/>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1">
    <w:name w:val="39F1F1478F5A4C3AA4C8E1BF44911C0B1"/>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1">
    <w:name w:val="0C3A5A536D86484192185804A932D25A1"/>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1">
    <w:name w:val="09BF8E2754004015A2C61090BF2F92201"/>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1">
    <w:name w:val="D6F50C19B2F441A7B647DEEFBB5DD3221"/>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1">
    <w:name w:val="82B931BBB8EF440681A7E6F2D90846EE1"/>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1">
    <w:name w:val="C59070E095AA4B1DB49604B8847AFF2D1"/>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1">
    <w:name w:val="5F3750B041694484AD46BBCA80F69F221"/>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1">
    <w:name w:val="9CD83E0BD137451C90A9D95FE5080BB71"/>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1">
    <w:name w:val="81D431E0F0FF447B89BEFFD135B0442D1"/>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1">
    <w:name w:val="418F3FE50DF5430EA96579394C92A4AE1"/>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1">
    <w:name w:val="038EF0DF507E42778D2BD30F9F0F4B091"/>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1">
    <w:name w:val="720B9F69BF1C4CBE8AED9AF534ACA5511"/>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1">
    <w:name w:val="DC8F33B29017481C9D7318416D6FB9E01"/>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2">
    <w:name w:val="50AFF90C276845EEB525186A7203700B2"/>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2">
    <w:name w:val="31014025E63B46F68F29D01B371EB2B22"/>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1">
    <w:name w:val="D53E547076194123A74320E797E1D3721"/>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
    <w:name w:val="45D29000F260497FB74FFB753EEA78D9"/>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2">
    <w:name w:val="E94DE4ACD0C84FFFBD48C675B69301912"/>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2">
    <w:name w:val="12482E8FD3774397B8F0E09EE7B867192"/>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2">
    <w:name w:val="AEDB94E5B39D4800A669455E8E83C1922"/>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2">
    <w:name w:val="6E9B9FAB304C47EAAA20DEF039A6F29B2"/>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2">
    <w:name w:val="39F1F1478F5A4C3AA4C8E1BF44911C0B2"/>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2">
    <w:name w:val="0C3A5A536D86484192185804A932D25A2"/>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2">
    <w:name w:val="09BF8E2754004015A2C61090BF2F92202"/>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2">
    <w:name w:val="D6F50C19B2F441A7B647DEEFBB5DD3222"/>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2">
    <w:name w:val="82B931BBB8EF440681A7E6F2D90846EE2"/>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2">
    <w:name w:val="C59070E095AA4B1DB49604B8847AFF2D2"/>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2">
    <w:name w:val="5F3750B041694484AD46BBCA80F69F222"/>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2">
    <w:name w:val="9CD83E0BD137451C90A9D95FE5080BB72"/>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2">
    <w:name w:val="81D431E0F0FF447B89BEFFD135B0442D2"/>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2">
    <w:name w:val="418F3FE50DF5430EA96579394C92A4AE2"/>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2">
    <w:name w:val="038EF0DF507E42778D2BD30F9F0F4B092"/>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2">
    <w:name w:val="720B9F69BF1C4CBE8AED9AF534ACA5512"/>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2">
    <w:name w:val="DC8F33B29017481C9D7318416D6FB9E02"/>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3">
    <w:name w:val="50AFF90C276845EEB525186A7203700B3"/>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3">
    <w:name w:val="31014025E63B46F68F29D01B371EB2B23"/>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2">
    <w:name w:val="D53E547076194123A74320E797E1D3722"/>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1">
    <w:name w:val="45D29000F260497FB74FFB753EEA78D91"/>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3">
    <w:name w:val="E94DE4ACD0C84FFFBD48C675B69301913"/>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3">
    <w:name w:val="12482E8FD3774397B8F0E09EE7B867193"/>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3">
    <w:name w:val="AEDB94E5B39D4800A669455E8E83C1923"/>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3">
    <w:name w:val="6E9B9FAB304C47EAAA20DEF039A6F29B3"/>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3">
    <w:name w:val="39F1F1478F5A4C3AA4C8E1BF44911C0B3"/>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3">
    <w:name w:val="0C3A5A536D86484192185804A932D25A3"/>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3">
    <w:name w:val="09BF8E2754004015A2C61090BF2F92203"/>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3">
    <w:name w:val="D6F50C19B2F441A7B647DEEFBB5DD3223"/>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3">
    <w:name w:val="82B931BBB8EF440681A7E6F2D90846EE3"/>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3">
    <w:name w:val="C59070E095AA4B1DB49604B8847AFF2D3"/>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3">
    <w:name w:val="5F3750B041694484AD46BBCA80F69F223"/>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3">
    <w:name w:val="9CD83E0BD137451C90A9D95FE5080BB73"/>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3">
    <w:name w:val="81D431E0F0FF447B89BEFFD135B0442D3"/>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3">
    <w:name w:val="418F3FE50DF5430EA96579394C92A4AE3"/>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3">
    <w:name w:val="038EF0DF507E42778D2BD30F9F0F4B093"/>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3">
    <w:name w:val="720B9F69BF1C4CBE8AED9AF534ACA5513"/>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3">
    <w:name w:val="DC8F33B29017481C9D7318416D6FB9E03"/>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4">
    <w:name w:val="50AFF90C276845EEB525186A7203700B4"/>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4">
    <w:name w:val="31014025E63B46F68F29D01B371EB2B24"/>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3">
    <w:name w:val="D53E547076194123A74320E797E1D3723"/>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2">
    <w:name w:val="45D29000F260497FB74FFB753EEA78D92"/>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4">
    <w:name w:val="E94DE4ACD0C84FFFBD48C675B69301914"/>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4">
    <w:name w:val="12482E8FD3774397B8F0E09EE7B867194"/>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4">
    <w:name w:val="AEDB94E5B39D4800A669455E8E83C1924"/>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4">
    <w:name w:val="6E9B9FAB304C47EAAA20DEF039A6F29B4"/>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4">
    <w:name w:val="39F1F1478F5A4C3AA4C8E1BF44911C0B4"/>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4">
    <w:name w:val="0C3A5A536D86484192185804A932D25A4"/>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4">
    <w:name w:val="09BF8E2754004015A2C61090BF2F92204"/>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4">
    <w:name w:val="D6F50C19B2F441A7B647DEEFBB5DD3224"/>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4">
    <w:name w:val="82B931BBB8EF440681A7E6F2D90846EE4"/>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4">
    <w:name w:val="C59070E095AA4B1DB49604B8847AFF2D4"/>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4">
    <w:name w:val="5F3750B041694484AD46BBCA80F69F224"/>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4">
    <w:name w:val="9CD83E0BD137451C90A9D95FE5080BB74"/>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4">
    <w:name w:val="81D431E0F0FF447B89BEFFD135B0442D4"/>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4">
    <w:name w:val="418F3FE50DF5430EA96579394C92A4AE4"/>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4">
    <w:name w:val="038EF0DF507E42778D2BD30F9F0F4B094"/>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4">
    <w:name w:val="720B9F69BF1C4CBE8AED9AF534ACA5514"/>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4">
    <w:name w:val="DC8F33B29017481C9D7318416D6FB9E04"/>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5">
    <w:name w:val="50AFF90C276845EEB525186A7203700B5"/>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5">
    <w:name w:val="31014025E63B46F68F29D01B371EB2B25"/>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4">
    <w:name w:val="D53E547076194123A74320E797E1D3724"/>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3">
    <w:name w:val="45D29000F260497FB74FFB753EEA78D93"/>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
    <w:name w:val="6FC72A99C0CE4421B5C2C004AD46A337"/>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
    <w:name w:val="B8C8673F47C04FE7B6A8227F67D695F2"/>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
    <w:name w:val="00E07F6892D648B386878E00AD6D9C82"/>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
    <w:name w:val="CBC23B9388834BE38A6009F1F8D29282"/>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
    <w:name w:val="2C1BA39BC77E4EB78A433E1C4F4BA574"/>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
    <w:name w:val="C0984D29A83647D5B2FE45FE7697A158"/>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
    <w:name w:val="237A78CFED9F4A0280768E7AE183B2C0"/>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
    <w:name w:val="35D60B54CC6D42DA9D34213C424C393A"/>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
    <w:name w:val="1DBD0F4A8CE943F690DFE575A8C3F52A"/>
    <w:rsid w:val="00253CF7"/>
    <w:pPr>
      <w:spacing w:before="120" w:after="120" w:line="240" w:lineRule="auto"/>
    </w:pPr>
    <w:rPr>
      <w:rFonts w:ascii="Arial" w:eastAsiaTheme="minorHAnsi" w:hAnsi="Arial"/>
      <w:noProof/>
      <w:color w:val="000000" w:themeColor="text1"/>
      <w:lang w:eastAsia="en-US"/>
    </w:rPr>
  </w:style>
  <w:style w:type="paragraph" w:customStyle="1" w:styleId="E94DE4ACD0C84FFFBD48C675B69301915">
    <w:name w:val="E94DE4ACD0C84FFFBD48C675B69301915"/>
    <w:rsid w:val="00253CF7"/>
    <w:pPr>
      <w:spacing w:before="120" w:after="120" w:line="240" w:lineRule="auto"/>
    </w:pPr>
    <w:rPr>
      <w:rFonts w:ascii="Arial" w:eastAsiaTheme="minorHAnsi" w:hAnsi="Arial"/>
      <w:noProof/>
      <w:color w:val="000000" w:themeColor="text1"/>
      <w:lang w:eastAsia="en-US"/>
    </w:rPr>
  </w:style>
  <w:style w:type="paragraph" w:customStyle="1" w:styleId="12482E8FD3774397B8F0E09EE7B867195">
    <w:name w:val="12482E8FD3774397B8F0E09EE7B867195"/>
    <w:rsid w:val="00253CF7"/>
    <w:pPr>
      <w:spacing w:before="120" w:after="120" w:line="240" w:lineRule="auto"/>
    </w:pPr>
    <w:rPr>
      <w:rFonts w:ascii="Arial" w:eastAsiaTheme="minorHAnsi" w:hAnsi="Arial"/>
      <w:noProof/>
      <w:color w:val="000000" w:themeColor="text1"/>
      <w:lang w:eastAsia="en-US"/>
    </w:rPr>
  </w:style>
  <w:style w:type="paragraph" w:customStyle="1" w:styleId="AEDB94E5B39D4800A669455E8E83C1925">
    <w:name w:val="AEDB94E5B39D4800A669455E8E83C1925"/>
    <w:rsid w:val="00253CF7"/>
    <w:pPr>
      <w:spacing w:before="120" w:after="120" w:line="240" w:lineRule="auto"/>
    </w:pPr>
    <w:rPr>
      <w:rFonts w:ascii="Arial" w:eastAsiaTheme="minorHAnsi" w:hAnsi="Arial"/>
      <w:noProof/>
      <w:color w:val="000000" w:themeColor="text1"/>
      <w:lang w:eastAsia="en-US"/>
    </w:rPr>
  </w:style>
  <w:style w:type="paragraph" w:customStyle="1" w:styleId="6E9B9FAB304C47EAAA20DEF039A6F29B5">
    <w:name w:val="6E9B9FAB304C47EAAA20DEF039A6F29B5"/>
    <w:rsid w:val="00253CF7"/>
    <w:pPr>
      <w:spacing w:before="120" w:after="120" w:line="240" w:lineRule="auto"/>
    </w:pPr>
    <w:rPr>
      <w:rFonts w:ascii="Arial" w:eastAsiaTheme="minorHAnsi" w:hAnsi="Arial"/>
      <w:noProof/>
      <w:color w:val="000000" w:themeColor="text1"/>
      <w:lang w:eastAsia="en-US"/>
    </w:rPr>
  </w:style>
  <w:style w:type="paragraph" w:customStyle="1" w:styleId="39F1F1478F5A4C3AA4C8E1BF44911C0B5">
    <w:name w:val="39F1F1478F5A4C3AA4C8E1BF44911C0B5"/>
    <w:rsid w:val="00253CF7"/>
    <w:pPr>
      <w:spacing w:before="120" w:after="120" w:line="240" w:lineRule="auto"/>
    </w:pPr>
    <w:rPr>
      <w:rFonts w:ascii="Arial" w:eastAsiaTheme="minorHAnsi" w:hAnsi="Arial"/>
      <w:noProof/>
      <w:color w:val="000000" w:themeColor="text1"/>
      <w:lang w:eastAsia="en-US"/>
    </w:rPr>
  </w:style>
  <w:style w:type="paragraph" w:customStyle="1" w:styleId="0C3A5A536D86484192185804A932D25A5">
    <w:name w:val="0C3A5A536D86484192185804A932D25A5"/>
    <w:rsid w:val="00253CF7"/>
    <w:pPr>
      <w:spacing w:before="120" w:after="120" w:line="240" w:lineRule="auto"/>
    </w:pPr>
    <w:rPr>
      <w:rFonts w:ascii="Arial" w:eastAsiaTheme="minorHAnsi" w:hAnsi="Arial"/>
      <w:noProof/>
      <w:color w:val="000000" w:themeColor="text1"/>
      <w:lang w:eastAsia="en-US"/>
    </w:rPr>
  </w:style>
  <w:style w:type="paragraph" w:customStyle="1" w:styleId="09BF8E2754004015A2C61090BF2F92205">
    <w:name w:val="09BF8E2754004015A2C61090BF2F92205"/>
    <w:rsid w:val="00253CF7"/>
    <w:pPr>
      <w:spacing w:before="120" w:after="120" w:line="240" w:lineRule="auto"/>
    </w:pPr>
    <w:rPr>
      <w:rFonts w:ascii="Arial" w:eastAsiaTheme="minorHAnsi" w:hAnsi="Arial"/>
      <w:noProof/>
      <w:color w:val="000000" w:themeColor="text1"/>
      <w:lang w:eastAsia="en-US"/>
    </w:rPr>
  </w:style>
  <w:style w:type="paragraph" w:customStyle="1" w:styleId="D6F50C19B2F441A7B647DEEFBB5DD3225">
    <w:name w:val="D6F50C19B2F441A7B647DEEFBB5DD3225"/>
    <w:rsid w:val="00253CF7"/>
    <w:pPr>
      <w:spacing w:before="120" w:after="120" w:line="240" w:lineRule="auto"/>
    </w:pPr>
    <w:rPr>
      <w:rFonts w:ascii="Arial" w:eastAsiaTheme="minorHAnsi" w:hAnsi="Arial"/>
      <w:noProof/>
      <w:color w:val="000000" w:themeColor="text1"/>
      <w:lang w:eastAsia="en-US"/>
    </w:rPr>
  </w:style>
  <w:style w:type="paragraph" w:customStyle="1" w:styleId="82B931BBB8EF440681A7E6F2D90846EE5">
    <w:name w:val="82B931BBB8EF440681A7E6F2D90846EE5"/>
    <w:rsid w:val="00253CF7"/>
    <w:pPr>
      <w:spacing w:before="120" w:after="120" w:line="240" w:lineRule="auto"/>
    </w:pPr>
    <w:rPr>
      <w:rFonts w:ascii="Arial" w:eastAsiaTheme="minorHAnsi" w:hAnsi="Arial"/>
      <w:noProof/>
      <w:color w:val="000000" w:themeColor="text1"/>
      <w:lang w:eastAsia="en-US"/>
    </w:rPr>
  </w:style>
  <w:style w:type="paragraph" w:customStyle="1" w:styleId="C59070E095AA4B1DB49604B8847AFF2D5">
    <w:name w:val="C59070E095AA4B1DB49604B8847AFF2D5"/>
    <w:rsid w:val="00253CF7"/>
    <w:pPr>
      <w:spacing w:before="120" w:after="120" w:line="240" w:lineRule="auto"/>
    </w:pPr>
    <w:rPr>
      <w:rFonts w:ascii="Arial" w:eastAsiaTheme="minorHAnsi" w:hAnsi="Arial"/>
      <w:noProof/>
      <w:color w:val="000000" w:themeColor="text1"/>
      <w:lang w:eastAsia="en-US"/>
    </w:rPr>
  </w:style>
  <w:style w:type="paragraph" w:customStyle="1" w:styleId="5F3750B041694484AD46BBCA80F69F225">
    <w:name w:val="5F3750B041694484AD46BBCA80F69F225"/>
    <w:rsid w:val="00253CF7"/>
    <w:pPr>
      <w:spacing w:before="120" w:after="120" w:line="240" w:lineRule="auto"/>
    </w:pPr>
    <w:rPr>
      <w:rFonts w:ascii="Arial" w:eastAsiaTheme="minorHAnsi" w:hAnsi="Arial"/>
      <w:noProof/>
      <w:color w:val="000000" w:themeColor="text1"/>
      <w:lang w:eastAsia="en-US"/>
    </w:rPr>
  </w:style>
  <w:style w:type="paragraph" w:customStyle="1" w:styleId="9CD83E0BD137451C90A9D95FE5080BB75">
    <w:name w:val="9CD83E0BD137451C90A9D95FE5080BB75"/>
    <w:rsid w:val="00253CF7"/>
    <w:pPr>
      <w:spacing w:before="120" w:after="120" w:line="240" w:lineRule="auto"/>
    </w:pPr>
    <w:rPr>
      <w:rFonts w:ascii="Arial" w:eastAsiaTheme="minorHAnsi" w:hAnsi="Arial"/>
      <w:noProof/>
      <w:color w:val="000000" w:themeColor="text1"/>
      <w:lang w:eastAsia="en-US"/>
    </w:rPr>
  </w:style>
  <w:style w:type="paragraph" w:customStyle="1" w:styleId="81D431E0F0FF447B89BEFFD135B0442D5">
    <w:name w:val="81D431E0F0FF447B89BEFFD135B0442D5"/>
    <w:rsid w:val="00253CF7"/>
    <w:pPr>
      <w:spacing w:before="120" w:after="120" w:line="240" w:lineRule="auto"/>
    </w:pPr>
    <w:rPr>
      <w:rFonts w:ascii="Arial" w:eastAsiaTheme="minorHAnsi" w:hAnsi="Arial"/>
      <w:noProof/>
      <w:color w:val="000000" w:themeColor="text1"/>
      <w:lang w:eastAsia="en-US"/>
    </w:rPr>
  </w:style>
  <w:style w:type="paragraph" w:customStyle="1" w:styleId="418F3FE50DF5430EA96579394C92A4AE5">
    <w:name w:val="418F3FE50DF5430EA96579394C92A4AE5"/>
    <w:rsid w:val="00253CF7"/>
    <w:pPr>
      <w:spacing w:before="120" w:after="120" w:line="240" w:lineRule="auto"/>
    </w:pPr>
    <w:rPr>
      <w:rFonts w:ascii="Arial" w:eastAsiaTheme="minorHAnsi" w:hAnsi="Arial"/>
      <w:noProof/>
      <w:color w:val="000000" w:themeColor="text1"/>
      <w:lang w:eastAsia="en-US"/>
    </w:rPr>
  </w:style>
  <w:style w:type="paragraph" w:customStyle="1" w:styleId="038EF0DF507E42778D2BD30F9F0F4B095">
    <w:name w:val="038EF0DF507E42778D2BD30F9F0F4B095"/>
    <w:rsid w:val="00253CF7"/>
    <w:pPr>
      <w:spacing w:before="120" w:after="120" w:line="240" w:lineRule="auto"/>
    </w:pPr>
    <w:rPr>
      <w:rFonts w:ascii="Arial" w:eastAsiaTheme="minorHAnsi" w:hAnsi="Arial"/>
      <w:noProof/>
      <w:color w:val="000000" w:themeColor="text1"/>
      <w:lang w:eastAsia="en-US"/>
    </w:rPr>
  </w:style>
  <w:style w:type="paragraph" w:customStyle="1" w:styleId="720B9F69BF1C4CBE8AED9AF534ACA5515">
    <w:name w:val="720B9F69BF1C4CBE8AED9AF534ACA5515"/>
    <w:rsid w:val="00253CF7"/>
    <w:pPr>
      <w:spacing w:before="120" w:after="120" w:line="240" w:lineRule="auto"/>
    </w:pPr>
    <w:rPr>
      <w:rFonts w:ascii="Arial" w:eastAsiaTheme="minorHAnsi" w:hAnsi="Arial"/>
      <w:noProof/>
      <w:color w:val="000000" w:themeColor="text1"/>
      <w:lang w:eastAsia="en-US"/>
    </w:rPr>
  </w:style>
  <w:style w:type="paragraph" w:customStyle="1" w:styleId="DC8F33B29017481C9D7318416D6FB9E05">
    <w:name w:val="DC8F33B29017481C9D7318416D6FB9E05"/>
    <w:rsid w:val="00253CF7"/>
    <w:pPr>
      <w:spacing w:before="120" w:after="120" w:line="240" w:lineRule="auto"/>
    </w:pPr>
    <w:rPr>
      <w:rFonts w:ascii="Arial" w:eastAsiaTheme="minorHAnsi" w:hAnsi="Arial"/>
      <w:noProof/>
      <w:color w:val="000000" w:themeColor="text1"/>
      <w:lang w:eastAsia="en-US"/>
    </w:rPr>
  </w:style>
  <w:style w:type="paragraph" w:customStyle="1" w:styleId="50AFF90C276845EEB525186A7203700B6">
    <w:name w:val="50AFF90C276845EEB525186A7203700B6"/>
    <w:rsid w:val="00253CF7"/>
    <w:pPr>
      <w:spacing w:before="120" w:after="120" w:line="240" w:lineRule="auto"/>
    </w:pPr>
    <w:rPr>
      <w:rFonts w:ascii="Arial" w:eastAsiaTheme="minorHAnsi" w:hAnsi="Arial"/>
      <w:noProof/>
      <w:color w:val="000000" w:themeColor="text1"/>
      <w:lang w:eastAsia="en-US"/>
    </w:rPr>
  </w:style>
  <w:style w:type="paragraph" w:customStyle="1" w:styleId="31014025E63B46F68F29D01B371EB2B26">
    <w:name w:val="31014025E63B46F68F29D01B371EB2B26"/>
    <w:rsid w:val="00253CF7"/>
    <w:pPr>
      <w:spacing w:before="120" w:after="120" w:line="240" w:lineRule="auto"/>
    </w:pPr>
    <w:rPr>
      <w:rFonts w:ascii="Arial" w:eastAsiaTheme="minorHAnsi" w:hAnsi="Arial"/>
      <w:noProof/>
      <w:color w:val="000000" w:themeColor="text1"/>
      <w:lang w:eastAsia="en-US"/>
    </w:rPr>
  </w:style>
  <w:style w:type="paragraph" w:customStyle="1" w:styleId="D53E547076194123A74320E797E1D3725">
    <w:name w:val="D53E547076194123A74320E797E1D3725"/>
    <w:rsid w:val="00253CF7"/>
    <w:pPr>
      <w:spacing w:before="120" w:after="120" w:line="240" w:lineRule="auto"/>
    </w:pPr>
    <w:rPr>
      <w:rFonts w:ascii="Arial" w:eastAsiaTheme="minorHAnsi" w:hAnsi="Arial"/>
      <w:noProof/>
      <w:color w:val="000000" w:themeColor="text1"/>
      <w:lang w:eastAsia="en-US"/>
    </w:rPr>
  </w:style>
  <w:style w:type="paragraph" w:customStyle="1" w:styleId="45D29000F260497FB74FFB753EEA78D94">
    <w:name w:val="45D29000F260497FB74FFB753EEA78D94"/>
    <w:rsid w:val="00253CF7"/>
    <w:pPr>
      <w:spacing w:before="120" w:after="120" w:line="240" w:lineRule="auto"/>
    </w:pPr>
    <w:rPr>
      <w:rFonts w:ascii="Arial" w:eastAsiaTheme="minorHAnsi" w:hAnsi="Arial"/>
      <w:noProof/>
      <w:color w:val="000000" w:themeColor="text1"/>
      <w:lang w:eastAsia="en-US"/>
    </w:rPr>
  </w:style>
  <w:style w:type="paragraph" w:customStyle="1" w:styleId="6FC72A99C0CE4421B5C2C004AD46A3371">
    <w:name w:val="6FC72A99C0CE4421B5C2C004AD46A3371"/>
    <w:rsid w:val="00253CF7"/>
    <w:pPr>
      <w:spacing w:before="120" w:after="120" w:line="240" w:lineRule="auto"/>
    </w:pPr>
    <w:rPr>
      <w:rFonts w:ascii="Arial" w:eastAsiaTheme="minorHAnsi" w:hAnsi="Arial"/>
      <w:noProof/>
      <w:color w:val="000000" w:themeColor="text1"/>
      <w:lang w:eastAsia="en-US"/>
    </w:rPr>
  </w:style>
  <w:style w:type="paragraph" w:customStyle="1" w:styleId="B8C8673F47C04FE7B6A8227F67D695F21">
    <w:name w:val="B8C8673F47C04FE7B6A8227F67D695F21"/>
    <w:rsid w:val="00253CF7"/>
    <w:pPr>
      <w:spacing w:before="120" w:after="120" w:line="240" w:lineRule="auto"/>
    </w:pPr>
    <w:rPr>
      <w:rFonts w:ascii="Arial" w:eastAsiaTheme="minorHAnsi" w:hAnsi="Arial"/>
      <w:noProof/>
      <w:color w:val="000000" w:themeColor="text1"/>
      <w:lang w:eastAsia="en-US"/>
    </w:rPr>
  </w:style>
  <w:style w:type="paragraph" w:customStyle="1" w:styleId="00E07F6892D648B386878E00AD6D9C821">
    <w:name w:val="00E07F6892D648B386878E00AD6D9C821"/>
    <w:rsid w:val="00253CF7"/>
    <w:pPr>
      <w:spacing w:before="120" w:after="120" w:line="240" w:lineRule="auto"/>
    </w:pPr>
    <w:rPr>
      <w:rFonts w:ascii="Arial" w:eastAsiaTheme="minorHAnsi" w:hAnsi="Arial"/>
      <w:noProof/>
      <w:color w:val="000000" w:themeColor="text1"/>
      <w:lang w:eastAsia="en-US"/>
    </w:rPr>
  </w:style>
  <w:style w:type="paragraph" w:customStyle="1" w:styleId="CBC23B9388834BE38A6009F1F8D292821">
    <w:name w:val="CBC23B9388834BE38A6009F1F8D292821"/>
    <w:rsid w:val="00253CF7"/>
    <w:pPr>
      <w:spacing w:before="120" w:after="120" w:line="240" w:lineRule="auto"/>
    </w:pPr>
    <w:rPr>
      <w:rFonts w:ascii="Arial" w:eastAsiaTheme="minorHAnsi" w:hAnsi="Arial"/>
      <w:noProof/>
      <w:color w:val="000000" w:themeColor="text1"/>
      <w:lang w:eastAsia="en-US"/>
    </w:rPr>
  </w:style>
  <w:style w:type="paragraph" w:customStyle="1" w:styleId="2C1BA39BC77E4EB78A433E1C4F4BA5741">
    <w:name w:val="2C1BA39BC77E4EB78A433E1C4F4BA5741"/>
    <w:rsid w:val="00253CF7"/>
    <w:pPr>
      <w:spacing w:before="120" w:after="120" w:line="240" w:lineRule="auto"/>
    </w:pPr>
    <w:rPr>
      <w:rFonts w:ascii="Arial" w:eastAsiaTheme="minorHAnsi" w:hAnsi="Arial"/>
      <w:noProof/>
      <w:color w:val="000000" w:themeColor="text1"/>
      <w:lang w:eastAsia="en-US"/>
    </w:rPr>
  </w:style>
  <w:style w:type="paragraph" w:customStyle="1" w:styleId="C0984D29A83647D5B2FE45FE7697A1581">
    <w:name w:val="C0984D29A83647D5B2FE45FE7697A1581"/>
    <w:rsid w:val="00253CF7"/>
    <w:pPr>
      <w:spacing w:before="120" w:after="120" w:line="240" w:lineRule="auto"/>
    </w:pPr>
    <w:rPr>
      <w:rFonts w:ascii="Arial" w:eastAsiaTheme="minorHAnsi" w:hAnsi="Arial"/>
      <w:noProof/>
      <w:color w:val="000000" w:themeColor="text1"/>
      <w:lang w:eastAsia="en-US"/>
    </w:rPr>
  </w:style>
  <w:style w:type="paragraph" w:customStyle="1" w:styleId="237A78CFED9F4A0280768E7AE183B2C01">
    <w:name w:val="237A78CFED9F4A0280768E7AE183B2C01"/>
    <w:rsid w:val="00253CF7"/>
    <w:pPr>
      <w:spacing w:before="120" w:after="120" w:line="240" w:lineRule="auto"/>
    </w:pPr>
    <w:rPr>
      <w:rFonts w:ascii="Arial" w:eastAsiaTheme="minorHAnsi" w:hAnsi="Arial"/>
      <w:noProof/>
      <w:color w:val="000000" w:themeColor="text1"/>
      <w:lang w:eastAsia="en-US"/>
    </w:rPr>
  </w:style>
  <w:style w:type="paragraph" w:customStyle="1" w:styleId="35D60B54CC6D42DA9D34213C424C393A1">
    <w:name w:val="35D60B54CC6D42DA9D34213C424C393A1"/>
    <w:rsid w:val="00253CF7"/>
    <w:pPr>
      <w:spacing w:before="120" w:after="120" w:line="240" w:lineRule="auto"/>
    </w:pPr>
    <w:rPr>
      <w:rFonts w:ascii="Arial" w:eastAsiaTheme="minorHAnsi" w:hAnsi="Arial"/>
      <w:noProof/>
      <w:color w:val="000000" w:themeColor="text1"/>
      <w:lang w:eastAsia="en-US"/>
    </w:rPr>
  </w:style>
  <w:style w:type="paragraph" w:customStyle="1" w:styleId="1DBD0F4A8CE943F690DFE575A8C3F52A1">
    <w:name w:val="1DBD0F4A8CE943F690DFE575A8C3F52A1"/>
    <w:rsid w:val="00253CF7"/>
    <w:pPr>
      <w:spacing w:before="120" w:after="120" w:line="240" w:lineRule="auto"/>
    </w:pPr>
    <w:rPr>
      <w:rFonts w:ascii="Arial" w:eastAsiaTheme="minorHAnsi" w:hAnsi="Arial"/>
      <w:noProof/>
      <w:color w:val="000000" w:themeColor="text1"/>
      <w:lang w:eastAsia="en-US"/>
    </w:rPr>
  </w:style>
  <w:style w:type="paragraph" w:customStyle="1" w:styleId="3BE59FCF5D624733BD528B630F4B6B43">
    <w:name w:val="3BE59FCF5D624733BD528B630F4B6B43"/>
    <w:rsid w:val="00253CF7"/>
  </w:style>
  <w:style w:type="paragraph" w:customStyle="1" w:styleId="3239176B724B47B18679BD3B6F0D271C">
    <w:name w:val="3239176B724B47B18679BD3B6F0D271C"/>
    <w:rsid w:val="00253CF7"/>
  </w:style>
  <w:style w:type="paragraph" w:customStyle="1" w:styleId="8C779905411B4E08BC2EBD79D413C820">
    <w:name w:val="8C779905411B4E08BC2EBD79D413C820"/>
    <w:rsid w:val="00253CF7"/>
  </w:style>
  <w:style w:type="paragraph" w:customStyle="1" w:styleId="BCC91919832F4ABDACDF4993281D6ACA">
    <w:name w:val="BCC91919832F4ABDACDF4993281D6ACA"/>
    <w:rsid w:val="00692BF0"/>
    <w:rPr>
      <w:rFonts w:eastAsiaTheme="minorHAnsi"/>
      <w:lang w:eastAsia="en-US"/>
    </w:rPr>
  </w:style>
  <w:style w:type="paragraph" w:customStyle="1" w:styleId="B218FD6827874E468C59CFD49958DBCC">
    <w:name w:val="B218FD6827874E468C59CFD49958DBCC"/>
    <w:rsid w:val="00692BF0"/>
    <w:rPr>
      <w:rFonts w:eastAsiaTheme="minorHAnsi"/>
      <w:lang w:eastAsia="en-US"/>
    </w:rPr>
  </w:style>
  <w:style w:type="paragraph" w:customStyle="1" w:styleId="2247C87D3E2A4CA1B952A90F5CA2078B">
    <w:name w:val="2247C87D3E2A4CA1B952A90F5CA2078B"/>
    <w:rsid w:val="00692BF0"/>
    <w:rPr>
      <w:rFonts w:eastAsiaTheme="minorHAnsi"/>
      <w:lang w:eastAsia="en-US"/>
    </w:rPr>
  </w:style>
  <w:style w:type="paragraph" w:customStyle="1" w:styleId="AF6D11656B7E4E0385075F360801BAC2">
    <w:name w:val="AF6D11656B7E4E0385075F360801BAC2"/>
    <w:rsid w:val="00692BF0"/>
    <w:rPr>
      <w:rFonts w:eastAsiaTheme="minorHAnsi"/>
      <w:lang w:eastAsia="en-US"/>
    </w:rPr>
  </w:style>
  <w:style w:type="paragraph" w:customStyle="1" w:styleId="707ADC68AA264012B83DC9C75AEC69BF">
    <w:name w:val="707ADC68AA264012B83DC9C75AEC69BF"/>
    <w:rsid w:val="00692BF0"/>
    <w:rPr>
      <w:rFonts w:eastAsiaTheme="minorHAnsi"/>
      <w:lang w:eastAsia="en-US"/>
    </w:rPr>
  </w:style>
  <w:style w:type="paragraph" w:customStyle="1" w:styleId="76EA9A1AEFE24957A4CED49705E7C5EE">
    <w:name w:val="76EA9A1AEFE24957A4CED49705E7C5EE"/>
    <w:rsid w:val="00692BF0"/>
    <w:rPr>
      <w:rFonts w:eastAsiaTheme="minorHAnsi"/>
      <w:lang w:eastAsia="en-US"/>
    </w:rPr>
  </w:style>
  <w:style w:type="paragraph" w:customStyle="1" w:styleId="76EDE177830D4B46BA1F657E1747ED85">
    <w:name w:val="76EDE177830D4B46BA1F657E1747ED85"/>
    <w:rsid w:val="00692BF0"/>
    <w:rPr>
      <w:rFonts w:eastAsiaTheme="minorHAnsi"/>
      <w:lang w:eastAsia="en-US"/>
    </w:rPr>
  </w:style>
  <w:style w:type="paragraph" w:customStyle="1" w:styleId="34D02344674343A99E5DCABAE9740DBC">
    <w:name w:val="34D02344674343A99E5DCABAE9740DBC"/>
    <w:rsid w:val="00692BF0"/>
    <w:rPr>
      <w:rFonts w:eastAsiaTheme="minorHAnsi"/>
      <w:lang w:eastAsia="en-US"/>
    </w:rPr>
  </w:style>
  <w:style w:type="paragraph" w:customStyle="1" w:styleId="29BF156B870B492CA5913DD1863966C8">
    <w:name w:val="29BF156B870B492CA5913DD1863966C8"/>
    <w:rsid w:val="00692BF0"/>
    <w:rPr>
      <w:rFonts w:eastAsiaTheme="minorHAnsi"/>
      <w:lang w:eastAsia="en-US"/>
    </w:rPr>
  </w:style>
  <w:style w:type="paragraph" w:customStyle="1" w:styleId="17AC0F122C9B4F8C92D48055BBAB4614">
    <w:name w:val="17AC0F122C9B4F8C92D48055BBAB4614"/>
    <w:rsid w:val="00692BF0"/>
    <w:rPr>
      <w:rFonts w:eastAsiaTheme="minorHAnsi"/>
      <w:lang w:eastAsia="en-US"/>
    </w:rPr>
  </w:style>
  <w:style w:type="paragraph" w:customStyle="1" w:styleId="8B7F87EF9C924FEF9AD4BE4595252319">
    <w:name w:val="8B7F87EF9C924FEF9AD4BE4595252319"/>
    <w:rsid w:val="00692BF0"/>
    <w:rPr>
      <w:rFonts w:eastAsiaTheme="minorHAnsi"/>
      <w:lang w:eastAsia="en-US"/>
    </w:rPr>
  </w:style>
  <w:style w:type="paragraph" w:customStyle="1" w:styleId="42ACBAA22CCB4B38A8735A2BC5EE14A9">
    <w:name w:val="42ACBAA22CCB4B38A8735A2BC5EE14A9"/>
    <w:rsid w:val="00692BF0"/>
    <w:rPr>
      <w:rFonts w:eastAsiaTheme="minorHAnsi"/>
      <w:lang w:eastAsia="en-US"/>
    </w:rPr>
  </w:style>
  <w:style w:type="paragraph" w:customStyle="1" w:styleId="61DA074992544E6E951602A9115AC2E9">
    <w:name w:val="61DA074992544E6E951602A9115AC2E9"/>
    <w:rsid w:val="00692BF0"/>
    <w:rPr>
      <w:rFonts w:eastAsiaTheme="minorHAnsi"/>
      <w:lang w:eastAsia="en-US"/>
    </w:rPr>
  </w:style>
  <w:style w:type="paragraph" w:customStyle="1" w:styleId="19CCF2D2C8B44C38953805021CF2B36B">
    <w:name w:val="19CCF2D2C8B44C38953805021CF2B36B"/>
    <w:rsid w:val="00A85769"/>
  </w:style>
  <w:style w:type="paragraph" w:customStyle="1" w:styleId="FCAAFA3F23344D15BBA6A8CE5CE9F7E6">
    <w:name w:val="FCAAFA3F23344D15BBA6A8CE5CE9F7E6"/>
    <w:rsid w:val="00A85769"/>
  </w:style>
  <w:style w:type="paragraph" w:customStyle="1" w:styleId="7A003322A2E046E7B36EE6F4C1FA9EEB">
    <w:name w:val="7A003322A2E046E7B36EE6F4C1FA9EEB"/>
    <w:rsid w:val="00A85769"/>
  </w:style>
  <w:style w:type="paragraph" w:customStyle="1" w:styleId="DE2565F780744C29B5EE2B5459A368A9">
    <w:name w:val="DE2565F780744C29B5EE2B5459A368A9"/>
    <w:rsid w:val="00A85769"/>
  </w:style>
  <w:style w:type="paragraph" w:customStyle="1" w:styleId="A222B10F726F4A2B8CDBBF5CF527DD2C">
    <w:name w:val="A222B10F726F4A2B8CDBBF5CF527DD2C"/>
    <w:rsid w:val="00A85769"/>
  </w:style>
  <w:style w:type="paragraph" w:customStyle="1" w:styleId="9264146D36444211815386BB62AF3422">
    <w:name w:val="9264146D36444211815386BB62AF3422"/>
    <w:rsid w:val="00A85769"/>
  </w:style>
  <w:style w:type="paragraph" w:customStyle="1" w:styleId="CB63E3B6A4A445038A91F1FDBF10AACA">
    <w:name w:val="CB63E3B6A4A445038A91F1FDBF10AACA"/>
    <w:rsid w:val="00A85769"/>
  </w:style>
  <w:style w:type="paragraph" w:customStyle="1" w:styleId="C3C2B911BADC4E3A929392A9C0E2AD72">
    <w:name w:val="C3C2B911BADC4E3A929392A9C0E2AD72"/>
    <w:rsid w:val="00A85769"/>
  </w:style>
  <w:style w:type="paragraph" w:customStyle="1" w:styleId="A5C5AD95CFF344F7AB1DFA8140BA2A97">
    <w:name w:val="A5C5AD95CFF344F7AB1DFA8140BA2A97"/>
    <w:rsid w:val="00A85769"/>
  </w:style>
  <w:style w:type="paragraph" w:customStyle="1" w:styleId="DF23A367170C4E7C9C78C1CBAC78F25C">
    <w:name w:val="DF23A367170C4E7C9C78C1CBAC78F25C"/>
    <w:rsid w:val="00A85769"/>
  </w:style>
  <w:style w:type="paragraph" w:customStyle="1" w:styleId="D75B7AA2C343421B96792A5F80BD952A">
    <w:name w:val="D75B7AA2C343421B96792A5F80BD952A"/>
    <w:rsid w:val="00A85769"/>
  </w:style>
  <w:style w:type="paragraph" w:customStyle="1" w:styleId="980DAC0A9EED4CB68D64A75C4D31725B">
    <w:name w:val="980DAC0A9EED4CB68D64A75C4D31725B"/>
    <w:rsid w:val="00A85769"/>
  </w:style>
  <w:style w:type="paragraph" w:customStyle="1" w:styleId="329ABE64696B445F98F3A1F751520E78">
    <w:name w:val="329ABE64696B445F98F3A1F751520E78"/>
    <w:rsid w:val="00A85769"/>
  </w:style>
  <w:style w:type="paragraph" w:customStyle="1" w:styleId="BA57A5CF8F514FB8886492C1B6AC8BC8">
    <w:name w:val="BA57A5CF8F514FB8886492C1B6AC8BC8"/>
    <w:rsid w:val="00A85769"/>
  </w:style>
  <w:style w:type="paragraph" w:customStyle="1" w:styleId="CFF4B74B7A6541AB8E30F5B6F80A74FC">
    <w:name w:val="CFF4B74B7A6541AB8E30F5B6F80A74FC"/>
    <w:rsid w:val="00A85769"/>
  </w:style>
  <w:style w:type="paragraph" w:customStyle="1" w:styleId="49EEDD01C7544CF9B9CBB903ECC47507">
    <w:name w:val="49EEDD01C7544CF9B9CBB903ECC47507"/>
    <w:rsid w:val="00A85769"/>
  </w:style>
  <w:style w:type="paragraph" w:customStyle="1" w:styleId="94DBF46949FB4EEA9B1A5441EA1A6372">
    <w:name w:val="94DBF46949FB4EEA9B1A5441EA1A6372"/>
    <w:rsid w:val="00A85769"/>
  </w:style>
  <w:style w:type="paragraph" w:customStyle="1" w:styleId="3D194A09745B412E8D949D16FC2C0BA5">
    <w:name w:val="3D194A09745B412E8D949D16FC2C0BA5"/>
    <w:rsid w:val="00A85769"/>
  </w:style>
  <w:style w:type="paragraph" w:customStyle="1" w:styleId="8E98E66B93844B39AFA3D05E3C218E1B">
    <w:name w:val="8E98E66B93844B39AFA3D05E3C218E1B"/>
    <w:rsid w:val="00A85769"/>
  </w:style>
  <w:style w:type="paragraph" w:customStyle="1" w:styleId="33F6C0F379AD494999590BE06D44F665">
    <w:name w:val="33F6C0F379AD494999590BE06D44F665"/>
    <w:rsid w:val="00A85769"/>
  </w:style>
  <w:style w:type="paragraph" w:customStyle="1" w:styleId="10F0160A96054C0781BC93B40AE9BA2F">
    <w:name w:val="10F0160A96054C0781BC93B40AE9BA2F"/>
    <w:rsid w:val="00A85769"/>
  </w:style>
  <w:style w:type="paragraph" w:customStyle="1" w:styleId="DC3ADB180E774588A855C76F63EDB371">
    <w:name w:val="DC3ADB180E774588A855C76F63EDB371"/>
    <w:rsid w:val="00A85769"/>
  </w:style>
  <w:style w:type="paragraph" w:customStyle="1" w:styleId="08F8ACD620E04367938AA9737F7FA2E4">
    <w:name w:val="08F8ACD620E04367938AA9737F7FA2E4"/>
    <w:rsid w:val="00A85769"/>
  </w:style>
  <w:style w:type="paragraph" w:customStyle="1" w:styleId="6CCA35365C92428EA8C06D08DB940AA6">
    <w:name w:val="6CCA35365C92428EA8C06D08DB940AA6"/>
    <w:rsid w:val="00A85769"/>
  </w:style>
  <w:style w:type="paragraph" w:customStyle="1" w:styleId="64875D8492844D97BC24959B2EACCAEF">
    <w:name w:val="64875D8492844D97BC24959B2EACCAEF"/>
    <w:rsid w:val="00A85769"/>
  </w:style>
  <w:style w:type="paragraph" w:customStyle="1" w:styleId="1390FE191AA0414FB5477A94A77D6E31">
    <w:name w:val="1390FE191AA0414FB5477A94A77D6E31"/>
    <w:rsid w:val="00A85769"/>
  </w:style>
  <w:style w:type="paragraph" w:customStyle="1" w:styleId="3A5D34CD4D5E4AF7AB68509AFC25CD43">
    <w:name w:val="3A5D34CD4D5E4AF7AB68509AFC25CD43"/>
    <w:rsid w:val="00A85769"/>
  </w:style>
  <w:style w:type="paragraph" w:customStyle="1" w:styleId="34C716EF238B4B4485AFA47D25A7765B">
    <w:name w:val="34C716EF238B4B4485AFA47D25A7765B"/>
    <w:rsid w:val="00A85769"/>
  </w:style>
  <w:style w:type="paragraph" w:customStyle="1" w:styleId="A0C4664049614A689A25A0481F697C94">
    <w:name w:val="A0C4664049614A689A25A0481F697C94"/>
    <w:rsid w:val="00A85769"/>
  </w:style>
  <w:style w:type="paragraph" w:customStyle="1" w:styleId="497C1ABDC5A8475382391F329CBEA3EC">
    <w:name w:val="497C1ABDC5A8475382391F329CBEA3EC"/>
    <w:rsid w:val="00A85769"/>
  </w:style>
  <w:style w:type="paragraph" w:customStyle="1" w:styleId="85324C2943624531A1FB12DAD078F300">
    <w:name w:val="85324C2943624531A1FB12DAD078F300"/>
    <w:rsid w:val="00A85769"/>
  </w:style>
  <w:style w:type="paragraph" w:customStyle="1" w:styleId="A9F187F092E8490488A23D0953B94FB4">
    <w:name w:val="A9F187F092E8490488A23D0953B94FB4"/>
    <w:rsid w:val="00A85769"/>
  </w:style>
  <w:style w:type="paragraph" w:customStyle="1" w:styleId="B42EF5DE7C3C454A8796684725836383">
    <w:name w:val="B42EF5DE7C3C454A8796684725836383"/>
    <w:rsid w:val="00A85769"/>
  </w:style>
  <w:style w:type="paragraph" w:customStyle="1" w:styleId="755888A922ED436FAD289675807D2FB8">
    <w:name w:val="755888A922ED436FAD289675807D2FB8"/>
    <w:rsid w:val="00A85769"/>
  </w:style>
  <w:style w:type="paragraph" w:customStyle="1" w:styleId="3AC5302AF94B4E339FA7A1DA272AA67C">
    <w:name w:val="3AC5302AF94B4E339FA7A1DA272AA67C"/>
    <w:rsid w:val="00A85769"/>
  </w:style>
  <w:style w:type="paragraph" w:customStyle="1" w:styleId="AE71DE41E9EB45BE944CB989A42FE220">
    <w:name w:val="AE71DE41E9EB45BE944CB989A42FE220"/>
    <w:rsid w:val="00A85769"/>
  </w:style>
  <w:style w:type="paragraph" w:customStyle="1" w:styleId="DF2E7A20BEC14CCCB49463972DA9C242">
    <w:name w:val="DF2E7A20BEC14CCCB49463972DA9C242"/>
    <w:rsid w:val="00A85769"/>
  </w:style>
  <w:style w:type="paragraph" w:customStyle="1" w:styleId="3961FFCEF6C34BC785C548611ED791B7">
    <w:name w:val="3961FFCEF6C34BC785C548611ED791B7"/>
    <w:rsid w:val="00A85769"/>
  </w:style>
  <w:style w:type="paragraph" w:customStyle="1" w:styleId="4477ED3750434F36B9A0A3D4A7E791B4">
    <w:name w:val="4477ED3750434F36B9A0A3D4A7E791B4"/>
    <w:rsid w:val="00A85769"/>
  </w:style>
  <w:style w:type="paragraph" w:customStyle="1" w:styleId="64D218C6ACAC4D82A981C4370A6769E5">
    <w:name w:val="64D218C6ACAC4D82A981C4370A6769E5"/>
    <w:rsid w:val="00A85769"/>
  </w:style>
  <w:style w:type="paragraph" w:customStyle="1" w:styleId="DF28002C5C7447169EC3A46CE08D80B0">
    <w:name w:val="DF28002C5C7447169EC3A46CE08D80B0"/>
    <w:rsid w:val="00A85769"/>
  </w:style>
  <w:style w:type="paragraph" w:customStyle="1" w:styleId="BD5AA637F5B04BFBAD114B3BFBBF9703">
    <w:name w:val="BD5AA637F5B04BFBAD114B3BFBBF9703"/>
    <w:rsid w:val="00A85769"/>
  </w:style>
  <w:style w:type="paragraph" w:customStyle="1" w:styleId="1F41387134F047159B5FC0D92E410FBD">
    <w:name w:val="1F41387134F047159B5FC0D92E410FBD"/>
    <w:rsid w:val="00A85769"/>
  </w:style>
  <w:style w:type="paragraph" w:customStyle="1" w:styleId="D0255B6ECE704A70988C1A1FDC5C3C8E">
    <w:name w:val="D0255B6ECE704A70988C1A1FDC5C3C8E"/>
    <w:rsid w:val="00A85769"/>
  </w:style>
  <w:style w:type="paragraph" w:customStyle="1" w:styleId="78571B5751AE4656ADA6693650E2BE78">
    <w:name w:val="78571B5751AE4656ADA6693650E2BE78"/>
    <w:rsid w:val="00A85769"/>
  </w:style>
  <w:style w:type="paragraph" w:customStyle="1" w:styleId="FE1344655CA545228163481B7C791DEB">
    <w:name w:val="FE1344655CA545228163481B7C791DEB"/>
    <w:rsid w:val="00A85769"/>
  </w:style>
  <w:style w:type="paragraph" w:customStyle="1" w:styleId="A8AE4022067A4BFF9A052B4837DA1104">
    <w:name w:val="A8AE4022067A4BFF9A052B4837DA1104"/>
    <w:rsid w:val="00A85769"/>
  </w:style>
  <w:style w:type="paragraph" w:customStyle="1" w:styleId="75CC04938EE54A469AD3D40AD2A50058">
    <w:name w:val="75CC04938EE54A469AD3D40AD2A50058"/>
    <w:rsid w:val="00A85769"/>
  </w:style>
  <w:style w:type="paragraph" w:customStyle="1" w:styleId="7D7A0EAC89364A85815A7F70EFD43348">
    <w:name w:val="7D7A0EAC89364A85815A7F70EFD43348"/>
    <w:rsid w:val="00A85769"/>
  </w:style>
  <w:style w:type="paragraph" w:customStyle="1" w:styleId="7D03C0CFA10340E296E75CD8F6B52B5D">
    <w:name w:val="7D03C0CFA10340E296E75CD8F6B52B5D"/>
    <w:rsid w:val="00A85769"/>
  </w:style>
  <w:style w:type="paragraph" w:customStyle="1" w:styleId="1EF15BD23A66427DB955D21F48FD7046">
    <w:name w:val="1EF15BD23A66427DB955D21F48FD7046"/>
    <w:rsid w:val="00A85769"/>
  </w:style>
  <w:style w:type="paragraph" w:customStyle="1" w:styleId="8965290D498640DBAFB108C898A1DFC8">
    <w:name w:val="8965290D498640DBAFB108C898A1DFC8"/>
    <w:rsid w:val="00A85769"/>
  </w:style>
  <w:style w:type="paragraph" w:customStyle="1" w:styleId="A55F10A649784846A41C689102B73ACD">
    <w:name w:val="A55F10A649784846A41C689102B73ACD"/>
    <w:rsid w:val="00A85769"/>
  </w:style>
  <w:style w:type="paragraph" w:customStyle="1" w:styleId="03CB0814B47C4B1D9899F98F41592371">
    <w:name w:val="03CB0814B47C4B1D9899F98F41592371"/>
    <w:rsid w:val="00A85769"/>
  </w:style>
  <w:style w:type="paragraph" w:customStyle="1" w:styleId="84D641F6ECA24DF39DC155C6B9690152">
    <w:name w:val="84D641F6ECA24DF39DC155C6B9690152"/>
    <w:rsid w:val="00A85769"/>
  </w:style>
  <w:style w:type="paragraph" w:customStyle="1" w:styleId="97D8BCBBCE174A3B968D3CF05C926CD9">
    <w:name w:val="97D8BCBBCE174A3B968D3CF05C926CD9"/>
    <w:rsid w:val="00A85769"/>
  </w:style>
  <w:style w:type="paragraph" w:customStyle="1" w:styleId="44B89C2B8F3C484C9266C65DB0E20369">
    <w:name w:val="44B89C2B8F3C484C9266C65DB0E20369"/>
    <w:rsid w:val="00A85769"/>
  </w:style>
  <w:style w:type="paragraph" w:customStyle="1" w:styleId="BCC91919832F4ABDACDF4993281D6ACA1">
    <w:name w:val="BCC91919832F4ABDACDF4993281D6ACA1"/>
    <w:rsid w:val="00A85769"/>
    <w:rPr>
      <w:rFonts w:eastAsiaTheme="minorHAnsi"/>
      <w:lang w:eastAsia="en-US"/>
    </w:rPr>
  </w:style>
  <w:style w:type="paragraph" w:customStyle="1" w:styleId="B218FD6827874E468C59CFD49958DBCC1">
    <w:name w:val="B218FD6827874E468C59CFD49958DBCC1"/>
    <w:rsid w:val="00A85769"/>
    <w:rPr>
      <w:rFonts w:eastAsiaTheme="minorHAnsi"/>
      <w:lang w:eastAsia="en-US"/>
    </w:rPr>
  </w:style>
  <w:style w:type="paragraph" w:customStyle="1" w:styleId="2247C87D3E2A4CA1B952A90F5CA2078B1">
    <w:name w:val="2247C87D3E2A4CA1B952A90F5CA2078B1"/>
    <w:rsid w:val="00A85769"/>
    <w:rPr>
      <w:rFonts w:eastAsiaTheme="minorHAnsi"/>
      <w:lang w:eastAsia="en-US"/>
    </w:rPr>
  </w:style>
  <w:style w:type="paragraph" w:customStyle="1" w:styleId="AF6D11656B7E4E0385075F360801BAC21">
    <w:name w:val="AF6D11656B7E4E0385075F360801BAC21"/>
    <w:rsid w:val="00A85769"/>
    <w:rPr>
      <w:rFonts w:eastAsiaTheme="minorHAnsi"/>
      <w:lang w:eastAsia="en-US"/>
    </w:rPr>
  </w:style>
  <w:style w:type="paragraph" w:customStyle="1" w:styleId="707ADC68AA264012B83DC9C75AEC69BF1">
    <w:name w:val="707ADC68AA264012B83DC9C75AEC69BF1"/>
    <w:rsid w:val="00A85769"/>
    <w:rPr>
      <w:rFonts w:eastAsiaTheme="minorHAnsi"/>
      <w:lang w:eastAsia="en-US"/>
    </w:rPr>
  </w:style>
  <w:style w:type="paragraph" w:customStyle="1" w:styleId="19CCF2D2C8B44C38953805021CF2B36B1">
    <w:name w:val="19CCF2D2C8B44C38953805021CF2B36B1"/>
    <w:rsid w:val="00A85769"/>
    <w:rPr>
      <w:rFonts w:eastAsiaTheme="minorHAnsi"/>
      <w:lang w:eastAsia="en-US"/>
    </w:rPr>
  </w:style>
  <w:style w:type="paragraph" w:customStyle="1" w:styleId="FCAAFA3F23344D15BBA6A8CE5CE9F7E61">
    <w:name w:val="FCAAFA3F23344D15BBA6A8CE5CE9F7E61"/>
    <w:rsid w:val="00A85769"/>
    <w:rPr>
      <w:rFonts w:eastAsiaTheme="minorHAnsi"/>
      <w:lang w:eastAsia="en-US"/>
    </w:rPr>
  </w:style>
  <w:style w:type="paragraph" w:customStyle="1" w:styleId="7A003322A2E046E7B36EE6F4C1FA9EEB1">
    <w:name w:val="7A003322A2E046E7B36EE6F4C1FA9EEB1"/>
    <w:rsid w:val="00A85769"/>
    <w:rPr>
      <w:rFonts w:eastAsiaTheme="minorHAnsi"/>
      <w:lang w:eastAsia="en-US"/>
    </w:rPr>
  </w:style>
  <w:style w:type="paragraph" w:customStyle="1" w:styleId="DE2565F780744C29B5EE2B5459A368A91">
    <w:name w:val="DE2565F780744C29B5EE2B5459A368A91"/>
    <w:rsid w:val="00A85769"/>
    <w:rPr>
      <w:rFonts w:eastAsiaTheme="minorHAnsi"/>
      <w:lang w:eastAsia="en-US"/>
    </w:rPr>
  </w:style>
  <w:style w:type="paragraph" w:customStyle="1" w:styleId="A222B10F726F4A2B8CDBBF5CF527DD2C1">
    <w:name w:val="A222B10F726F4A2B8CDBBF5CF527DD2C1"/>
    <w:rsid w:val="00A85769"/>
    <w:rPr>
      <w:rFonts w:eastAsiaTheme="minorHAnsi"/>
      <w:lang w:eastAsia="en-US"/>
    </w:rPr>
  </w:style>
  <w:style w:type="paragraph" w:customStyle="1" w:styleId="9264146D36444211815386BB62AF34221">
    <w:name w:val="9264146D36444211815386BB62AF34221"/>
    <w:rsid w:val="00A85769"/>
    <w:rPr>
      <w:rFonts w:eastAsiaTheme="minorHAnsi"/>
      <w:lang w:eastAsia="en-US"/>
    </w:rPr>
  </w:style>
  <w:style w:type="paragraph" w:customStyle="1" w:styleId="CB63E3B6A4A445038A91F1FDBF10AACA1">
    <w:name w:val="CB63E3B6A4A445038A91F1FDBF10AACA1"/>
    <w:rsid w:val="00A85769"/>
    <w:rPr>
      <w:rFonts w:eastAsiaTheme="minorHAnsi"/>
      <w:lang w:eastAsia="en-US"/>
    </w:rPr>
  </w:style>
  <w:style w:type="paragraph" w:customStyle="1" w:styleId="C3C2B911BADC4E3A929392A9C0E2AD721">
    <w:name w:val="C3C2B911BADC4E3A929392A9C0E2AD721"/>
    <w:rsid w:val="00A85769"/>
    <w:rPr>
      <w:rFonts w:eastAsiaTheme="minorHAnsi"/>
      <w:lang w:eastAsia="en-US"/>
    </w:rPr>
  </w:style>
  <w:style w:type="paragraph" w:customStyle="1" w:styleId="A5C5AD95CFF344F7AB1DFA8140BA2A971">
    <w:name w:val="A5C5AD95CFF344F7AB1DFA8140BA2A971"/>
    <w:rsid w:val="00A85769"/>
    <w:rPr>
      <w:rFonts w:eastAsiaTheme="minorHAnsi"/>
      <w:lang w:eastAsia="en-US"/>
    </w:rPr>
  </w:style>
  <w:style w:type="paragraph" w:customStyle="1" w:styleId="DF23A367170C4E7C9C78C1CBAC78F25C1">
    <w:name w:val="DF23A367170C4E7C9C78C1CBAC78F25C1"/>
    <w:rsid w:val="00A85769"/>
    <w:rPr>
      <w:rFonts w:eastAsiaTheme="minorHAnsi"/>
      <w:lang w:eastAsia="en-US"/>
    </w:rPr>
  </w:style>
  <w:style w:type="paragraph" w:customStyle="1" w:styleId="D75B7AA2C343421B96792A5F80BD952A1">
    <w:name w:val="D75B7AA2C343421B96792A5F80BD952A1"/>
    <w:rsid w:val="00A85769"/>
    <w:rPr>
      <w:rFonts w:eastAsiaTheme="minorHAnsi"/>
      <w:lang w:eastAsia="en-US"/>
    </w:rPr>
  </w:style>
  <w:style w:type="paragraph" w:customStyle="1" w:styleId="980DAC0A9EED4CB68D64A75C4D31725B1">
    <w:name w:val="980DAC0A9EED4CB68D64A75C4D31725B1"/>
    <w:rsid w:val="00A85769"/>
    <w:rPr>
      <w:rFonts w:eastAsiaTheme="minorHAnsi"/>
      <w:lang w:eastAsia="en-US"/>
    </w:rPr>
  </w:style>
  <w:style w:type="paragraph" w:customStyle="1" w:styleId="CFF4B74B7A6541AB8E30F5B6F80A74FC1">
    <w:name w:val="CFF4B74B7A6541AB8E30F5B6F80A74FC1"/>
    <w:rsid w:val="00A85769"/>
    <w:rPr>
      <w:rFonts w:eastAsiaTheme="minorHAnsi"/>
      <w:lang w:eastAsia="en-US"/>
    </w:rPr>
  </w:style>
  <w:style w:type="paragraph" w:customStyle="1" w:styleId="329ABE64696B445F98F3A1F751520E781">
    <w:name w:val="329ABE64696B445F98F3A1F751520E781"/>
    <w:rsid w:val="00A85769"/>
    <w:rPr>
      <w:rFonts w:eastAsiaTheme="minorHAnsi"/>
      <w:lang w:eastAsia="en-US"/>
    </w:rPr>
  </w:style>
  <w:style w:type="paragraph" w:customStyle="1" w:styleId="49EEDD01C7544CF9B9CBB903ECC475071">
    <w:name w:val="49EEDD01C7544CF9B9CBB903ECC475071"/>
    <w:rsid w:val="00A85769"/>
    <w:rPr>
      <w:rFonts w:eastAsiaTheme="minorHAnsi"/>
      <w:lang w:eastAsia="en-US"/>
    </w:rPr>
  </w:style>
  <w:style w:type="paragraph" w:customStyle="1" w:styleId="BA57A5CF8F514FB8886492C1B6AC8BC81">
    <w:name w:val="BA57A5CF8F514FB8886492C1B6AC8BC81"/>
    <w:rsid w:val="00A85769"/>
    <w:rPr>
      <w:rFonts w:eastAsiaTheme="minorHAnsi"/>
      <w:lang w:eastAsia="en-US"/>
    </w:rPr>
  </w:style>
  <w:style w:type="paragraph" w:customStyle="1" w:styleId="94DBF46949FB4EEA9B1A5441EA1A63721">
    <w:name w:val="94DBF46949FB4EEA9B1A5441EA1A63721"/>
    <w:rsid w:val="00A85769"/>
    <w:rPr>
      <w:rFonts w:eastAsiaTheme="minorHAnsi"/>
      <w:lang w:eastAsia="en-US"/>
    </w:rPr>
  </w:style>
  <w:style w:type="paragraph" w:customStyle="1" w:styleId="2B4B52D5C6314D8E91754F31BB995816">
    <w:name w:val="2B4B52D5C6314D8E91754F31BB995816"/>
    <w:rsid w:val="00A85769"/>
    <w:rPr>
      <w:rFonts w:eastAsiaTheme="minorHAnsi"/>
      <w:lang w:eastAsia="en-US"/>
    </w:rPr>
  </w:style>
  <w:style w:type="paragraph" w:customStyle="1" w:styleId="3D194A09745B412E8D949D16FC2C0BA51">
    <w:name w:val="3D194A09745B412E8D949D16FC2C0BA51"/>
    <w:rsid w:val="00A85769"/>
    <w:rPr>
      <w:rFonts w:eastAsiaTheme="minorHAnsi"/>
      <w:lang w:eastAsia="en-US"/>
    </w:rPr>
  </w:style>
  <w:style w:type="paragraph" w:customStyle="1" w:styleId="8E98E66B93844B39AFA3D05E3C218E1B1">
    <w:name w:val="8E98E66B93844B39AFA3D05E3C218E1B1"/>
    <w:rsid w:val="00A85769"/>
    <w:rPr>
      <w:rFonts w:eastAsiaTheme="minorHAnsi"/>
      <w:lang w:eastAsia="en-US"/>
    </w:rPr>
  </w:style>
  <w:style w:type="paragraph" w:customStyle="1" w:styleId="33F6C0F379AD494999590BE06D44F6651">
    <w:name w:val="33F6C0F379AD494999590BE06D44F6651"/>
    <w:rsid w:val="00A85769"/>
    <w:rPr>
      <w:rFonts w:eastAsiaTheme="minorHAnsi"/>
      <w:lang w:eastAsia="en-US"/>
    </w:rPr>
  </w:style>
  <w:style w:type="paragraph" w:customStyle="1" w:styleId="10F0160A96054C0781BC93B40AE9BA2F1">
    <w:name w:val="10F0160A96054C0781BC93B40AE9BA2F1"/>
    <w:rsid w:val="00A85769"/>
    <w:rPr>
      <w:rFonts w:eastAsiaTheme="minorHAnsi"/>
      <w:lang w:eastAsia="en-US"/>
    </w:rPr>
  </w:style>
  <w:style w:type="paragraph" w:customStyle="1" w:styleId="DC3ADB180E774588A855C76F63EDB3711">
    <w:name w:val="DC3ADB180E774588A855C76F63EDB3711"/>
    <w:rsid w:val="00A85769"/>
    <w:rPr>
      <w:rFonts w:eastAsiaTheme="minorHAnsi"/>
      <w:lang w:eastAsia="en-US"/>
    </w:rPr>
  </w:style>
  <w:style w:type="paragraph" w:customStyle="1" w:styleId="08F8ACD620E04367938AA9737F7FA2E41">
    <w:name w:val="08F8ACD620E04367938AA9737F7FA2E41"/>
    <w:rsid w:val="00A85769"/>
    <w:rPr>
      <w:rFonts w:eastAsiaTheme="minorHAnsi"/>
      <w:lang w:eastAsia="en-US"/>
    </w:rPr>
  </w:style>
  <w:style w:type="paragraph" w:customStyle="1" w:styleId="6CCA35365C92428EA8C06D08DB940AA61">
    <w:name w:val="6CCA35365C92428EA8C06D08DB940AA61"/>
    <w:rsid w:val="00A85769"/>
    <w:pPr>
      <w:spacing w:before="120" w:after="120" w:line="240" w:lineRule="auto"/>
    </w:pPr>
    <w:rPr>
      <w:rFonts w:ascii="Arial" w:eastAsiaTheme="minorHAnsi" w:hAnsi="Arial"/>
      <w:noProof/>
      <w:color w:val="000000" w:themeColor="text1"/>
      <w:lang w:eastAsia="en-US"/>
    </w:rPr>
  </w:style>
  <w:style w:type="paragraph" w:customStyle="1" w:styleId="1390FE191AA0414FB5477A94A77D6E311">
    <w:name w:val="1390FE191AA0414FB5477A94A77D6E311"/>
    <w:rsid w:val="00A85769"/>
    <w:pPr>
      <w:spacing w:before="120" w:after="120" w:line="240" w:lineRule="auto"/>
    </w:pPr>
    <w:rPr>
      <w:rFonts w:ascii="Arial" w:eastAsiaTheme="minorHAnsi" w:hAnsi="Arial"/>
      <w:noProof/>
      <w:color w:val="000000" w:themeColor="text1"/>
      <w:lang w:eastAsia="en-US"/>
    </w:rPr>
  </w:style>
  <w:style w:type="paragraph" w:customStyle="1" w:styleId="3A5D34CD4D5E4AF7AB68509AFC25CD431">
    <w:name w:val="3A5D34CD4D5E4AF7AB68509AFC25CD431"/>
    <w:rsid w:val="00A85769"/>
    <w:pPr>
      <w:spacing w:before="120" w:after="120" w:line="240" w:lineRule="auto"/>
    </w:pPr>
    <w:rPr>
      <w:rFonts w:ascii="Arial" w:eastAsiaTheme="minorHAnsi" w:hAnsi="Arial"/>
      <w:noProof/>
      <w:color w:val="000000" w:themeColor="text1"/>
      <w:lang w:eastAsia="en-US"/>
    </w:rPr>
  </w:style>
  <w:style w:type="paragraph" w:customStyle="1" w:styleId="34C716EF238B4B4485AFA47D25A7765B1">
    <w:name w:val="34C716EF238B4B4485AFA47D25A7765B1"/>
    <w:rsid w:val="00A85769"/>
    <w:pPr>
      <w:spacing w:before="120" w:after="120" w:line="240" w:lineRule="auto"/>
    </w:pPr>
    <w:rPr>
      <w:rFonts w:ascii="Arial" w:eastAsiaTheme="minorHAnsi" w:hAnsi="Arial"/>
      <w:noProof/>
      <w:color w:val="000000" w:themeColor="text1"/>
      <w:lang w:eastAsia="en-US"/>
    </w:rPr>
  </w:style>
  <w:style w:type="paragraph" w:customStyle="1" w:styleId="85324C2943624531A1FB12DAD078F3001">
    <w:name w:val="85324C2943624531A1FB12DAD078F3001"/>
    <w:rsid w:val="00A85769"/>
    <w:pPr>
      <w:spacing w:before="120" w:after="120" w:line="240" w:lineRule="auto"/>
    </w:pPr>
    <w:rPr>
      <w:rFonts w:ascii="Arial" w:eastAsiaTheme="minorHAnsi" w:hAnsi="Arial"/>
      <w:noProof/>
      <w:color w:val="000000" w:themeColor="text1"/>
      <w:lang w:eastAsia="en-US"/>
    </w:rPr>
  </w:style>
  <w:style w:type="paragraph" w:customStyle="1" w:styleId="A9F187F092E8490488A23D0953B94FB41">
    <w:name w:val="A9F187F092E8490488A23D0953B94FB41"/>
    <w:rsid w:val="00A85769"/>
    <w:pPr>
      <w:spacing w:before="120" w:after="120" w:line="240" w:lineRule="auto"/>
    </w:pPr>
    <w:rPr>
      <w:rFonts w:ascii="Arial" w:eastAsiaTheme="minorHAnsi" w:hAnsi="Arial"/>
      <w:noProof/>
      <w:color w:val="000000" w:themeColor="text1"/>
      <w:lang w:eastAsia="en-US"/>
    </w:rPr>
  </w:style>
  <w:style w:type="paragraph" w:customStyle="1" w:styleId="B42EF5DE7C3C454A87966847258363831">
    <w:name w:val="B42EF5DE7C3C454A87966847258363831"/>
    <w:rsid w:val="00A85769"/>
    <w:pPr>
      <w:spacing w:before="120" w:after="120" w:line="240" w:lineRule="auto"/>
    </w:pPr>
    <w:rPr>
      <w:rFonts w:ascii="Arial" w:eastAsiaTheme="minorHAnsi" w:hAnsi="Arial"/>
      <w:noProof/>
      <w:color w:val="000000" w:themeColor="text1"/>
      <w:lang w:eastAsia="en-US"/>
    </w:rPr>
  </w:style>
  <w:style w:type="paragraph" w:customStyle="1" w:styleId="755888A922ED436FAD289675807D2FB81">
    <w:name w:val="755888A922ED436FAD289675807D2FB81"/>
    <w:rsid w:val="00A85769"/>
    <w:pPr>
      <w:spacing w:before="120" w:after="120" w:line="240" w:lineRule="auto"/>
    </w:pPr>
    <w:rPr>
      <w:rFonts w:ascii="Arial" w:eastAsiaTheme="minorHAnsi" w:hAnsi="Arial"/>
      <w:noProof/>
      <w:color w:val="000000" w:themeColor="text1"/>
      <w:lang w:eastAsia="en-US"/>
    </w:rPr>
  </w:style>
  <w:style w:type="paragraph" w:customStyle="1" w:styleId="3AC5302AF94B4E339FA7A1DA272AA67C1">
    <w:name w:val="3AC5302AF94B4E339FA7A1DA272AA67C1"/>
    <w:rsid w:val="00A85769"/>
    <w:rPr>
      <w:rFonts w:eastAsiaTheme="minorHAnsi"/>
      <w:lang w:eastAsia="en-US"/>
    </w:rPr>
  </w:style>
  <w:style w:type="paragraph" w:customStyle="1" w:styleId="AE71DE41E9EB45BE944CB989A42FE2201">
    <w:name w:val="AE71DE41E9EB45BE944CB989A42FE2201"/>
    <w:rsid w:val="00A85769"/>
    <w:rPr>
      <w:rFonts w:eastAsiaTheme="minorHAnsi"/>
      <w:lang w:eastAsia="en-US"/>
    </w:rPr>
  </w:style>
  <w:style w:type="paragraph" w:customStyle="1" w:styleId="DF2E7A20BEC14CCCB49463972DA9C2421">
    <w:name w:val="DF2E7A20BEC14CCCB49463972DA9C2421"/>
    <w:rsid w:val="00A85769"/>
    <w:rPr>
      <w:rFonts w:eastAsiaTheme="minorHAnsi"/>
      <w:lang w:eastAsia="en-US"/>
    </w:rPr>
  </w:style>
  <w:style w:type="paragraph" w:customStyle="1" w:styleId="3961FFCEF6C34BC785C548611ED791B71">
    <w:name w:val="3961FFCEF6C34BC785C548611ED791B71"/>
    <w:rsid w:val="00A85769"/>
    <w:rPr>
      <w:rFonts w:eastAsiaTheme="minorHAnsi"/>
      <w:lang w:eastAsia="en-US"/>
    </w:rPr>
  </w:style>
  <w:style w:type="paragraph" w:customStyle="1" w:styleId="4477ED3750434F36B9A0A3D4A7E791B41">
    <w:name w:val="4477ED3750434F36B9A0A3D4A7E791B41"/>
    <w:rsid w:val="00A85769"/>
    <w:rPr>
      <w:rFonts w:eastAsiaTheme="minorHAnsi"/>
      <w:lang w:eastAsia="en-US"/>
    </w:rPr>
  </w:style>
  <w:style w:type="paragraph" w:customStyle="1" w:styleId="64D218C6ACAC4D82A981C4370A6769E51">
    <w:name w:val="64D218C6ACAC4D82A981C4370A6769E51"/>
    <w:rsid w:val="00A85769"/>
    <w:rPr>
      <w:rFonts w:eastAsiaTheme="minorHAnsi"/>
      <w:lang w:eastAsia="en-US"/>
    </w:rPr>
  </w:style>
  <w:style w:type="paragraph" w:customStyle="1" w:styleId="DF28002C5C7447169EC3A46CE08D80B01">
    <w:name w:val="DF28002C5C7447169EC3A46CE08D80B01"/>
    <w:rsid w:val="00A85769"/>
    <w:rPr>
      <w:rFonts w:eastAsiaTheme="minorHAnsi"/>
      <w:lang w:eastAsia="en-US"/>
    </w:rPr>
  </w:style>
  <w:style w:type="paragraph" w:customStyle="1" w:styleId="BD5AA637F5B04BFBAD114B3BFBBF97031">
    <w:name w:val="BD5AA637F5B04BFBAD114B3BFBBF97031"/>
    <w:rsid w:val="00A85769"/>
    <w:rPr>
      <w:rFonts w:eastAsiaTheme="minorHAnsi"/>
      <w:lang w:eastAsia="en-US"/>
    </w:rPr>
  </w:style>
  <w:style w:type="paragraph" w:customStyle="1" w:styleId="1F41387134F047159B5FC0D92E410FBD1">
    <w:name w:val="1F41387134F047159B5FC0D92E410FBD1"/>
    <w:rsid w:val="00A85769"/>
    <w:rPr>
      <w:rFonts w:eastAsiaTheme="minorHAnsi"/>
      <w:lang w:eastAsia="en-US"/>
    </w:rPr>
  </w:style>
  <w:style w:type="paragraph" w:customStyle="1" w:styleId="D0255B6ECE704A70988C1A1FDC5C3C8E1">
    <w:name w:val="D0255B6ECE704A70988C1A1FDC5C3C8E1"/>
    <w:rsid w:val="00A85769"/>
    <w:rPr>
      <w:rFonts w:eastAsiaTheme="minorHAnsi"/>
      <w:lang w:eastAsia="en-US"/>
    </w:rPr>
  </w:style>
  <w:style w:type="paragraph" w:customStyle="1" w:styleId="78571B5751AE4656ADA6693650E2BE781">
    <w:name w:val="78571B5751AE4656ADA6693650E2BE781"/>
    <w:rsid w:val="00A85769"/>
    <w:rPr>
      <w:rFonts w:eastAsiaTheme="minorHAnsi"/>
      <w:lang w:eastAsia="en-US"/>
    </w:rPr>
  </w:style>
  <w:style w:type="paragraph" w:customStyle="1" w:styleId="FE1344655CA545228163481B7C791DEB1">
    <w:name w:val="FE1344655CA545228163481B7C791DEB1"/>
    <w:rsid w:val="00A85769"/>
    <w:rPr>
      <w:rFonts w:eastAsiaTheme="minorHAnsi"/>
      <w:lang w:eastAsia="en-US"/>
    </w:rPr>
  </w:style>
  <w:style w:type="paragraph" w:customStyle="1" w:styleId="A8AE4022067A4BFF9A052B4837DA11041">
    <w:name w:val="A8AE4022067A4BFF9A052B4837DA11041"/>
    <w:rsid w:val="00A85769"/>
    <w:rPr>
      <w:rFonts w:eastAsiaTheme="minorHAnsi"/>
      <w:lang w:eastAsia="en-US"/>
    </w:rPr>
  </w:style>
  <w:style w:type="paragraph" w:customStyle="1" w:styleId="75CC04938EE54A469AD3D40AD2A500581">
    <w:name w:val="75CC04938EE54A469AD3D40AD2A500581"/>
    <w:rsid w:val="00A85769"/>
    <w:rPr>
      <w:rFonts w:eastAsiaTheme="minorHAnsi"/>
      <w:lang w:eastAsia="en-US"/>
    </w:rPr>
  </w:style>
  <w:style w:type="paragraph" w:customStyle="1" w:styleId="7D7A0EAC89364A85815A7F70EFD433481">
    <w:name w:val="7D7A0EAC89364A85815A7F70EFD433481"/>
    <w:rsid w:val="00A85769"/>
    <w:rPr>
      <w:rFonts w:eastAsiaTheme="minorHAnsi"/>
      <w:lang w:eastAsia="en-US"/>
    </w:rPr>
  </w:style>
  <w:style w:type="paragraph" w:customStyle="1" w:styleId="7D03C0CFA10340E296E75CD8F6B52B5D1">
    <w:name w:val="7D03C0CFA10340E296E75CD8F6B52B5D1"/>
    <w:rsid w:val="00A85769"/>
    <w:rPr>
      <w:rFonts w:eastAsiaTheme="minorHAnsi"/>
      <w:lang w:eastAsia="en-US"/>
    </w:rPr>
  </w:style>
  <w:style w:type="paragraph" w:customStyle="1" w:styleId="1EF15BD23A66427DB955D21F48FD70461">
    <w:name w:val="1EF15BD23A66427DB955D21F48FD70461"/>
    <w:rsid w:val="00A85769"/>
    <w:rPr>
      <w:rFonts w:eastAsiaTheme="minorHAnsi"/>
      <w:lang w:eastAsia="en-US"/>
    </w:rPr>
  </w:style>
  <w:style w:type="paragraph" w:customStyle="1" w:styleId="8965290D498640DBAFB108C898A1DFC81">
    <w:name w:val="8965290D498640DBAFB108C898A1DFC81"/>
    <w:rsid w:val="00A85769"/>
    <w:rPr>
      <w:rFonts w:eastAsiaTheme="minorHAnsi"/>
      <w:lang w:eastAsia="en-US"/>
    </w:rPr>
  </w:style>
  <w:style w:type="paragraph" w:customStyle="1" w:styleId="A55F10A649784846A41C689102B73ACD1">
    <w:name w:val="A55F10A649784846A41C689102B73ACD1"/>
    <w:rsid w:val="00A85769"/>
    <w:rPr>
      <w:rFonts w:eastAsiaTheme="minorHAnsi"/>
      <w:lang w:eastAsia="en-US"/>
    </w:rPr>
  </w:style>
  <w:style w:type="paragraph" w:customStyle="1" w:styleId="03CB0814B47C4B1D9899F98F415923711">
    <w:name w:val="03CB0814B47C4B1D9899F98F415923711"/>
    <w:rsid w:val="00A85769"/>
    <w:rPr>
      <w:rFonts w:eastAsiaTheme="minorHAnsi"/>
      <w:lang w:eastAsia="en-US"/>
    </w:rPr>
  </w:style>
  <w:style w:type="paragraph" w:customStyle="1" w:styleId="84D641F6ECA24DF39DC155C6B96901521">
    <w:name w:val="84D641F6ECA24DF39DC155C6B96901521"/>
    <w:rsid w:val="00A85769"/>
    <w:rPr>
      <w:rFonts w:eastAsiaTheme="minorHAnsi"/>
      <w:lang w:eastAsia="en-US"/>
    </w:rPr>
  </w:style>
  <w:style w:type="paragraph" w:customStyle="1" w:styleId="97D8BCBBCE174A3B968D3CF05C926CD91">
    <w:name w:val="97D8BCBBCE174A3B968D3CF05C926CD91"/>
    <w:rsid w:val="00A85769"/>
    <w:rPr>
      <w:rFonts w:eastAsiaTheme="minorHAnsi"/>
      <w:lang w:eastAsia="en-US"/>
    </w:rPr>
  </w:style>
  <w:style w:type="paragraph" w:customStyle="1" w:styleId="44B89C2B8F3C484C9266C65DB0E203691">
    <w:name w:val="44B89C2B8F3C484C9266C65DB0E203691"/>
    <w:rsid w:val="00A85769"/>
    <w:rPr>
      <w:rFonts w:eastAsiaTheme="minorHAnsi"/>
      <w:lang w:eastAsia="en-US"/>
    </w:rPr>
  </w:style>
  <w:style w:type="paragraph" w:customStyle="1" w:styleId="258C54E931E44AEC8B054C97ED191AD3">
    <w:name w:val="258C54E931E44AEC8B054C97ED191AD3"/>
    <w:rsid w:val="00A85769"/>
    <w:rPr>
      <w:rFonts w:eastAsiaTheme="minorHAnsi"/>
      <w:lang w:eastAsia="en-US"/>
    </w:rPr>
  </w:style>
  <w:style w:type="paragraph" w:customStyle="1" w:styleId="C1A3198A410D43EE87550D4AB04E9EAE">
    <w:name w:val="C1A3198A410D43EE87550D4AB04E9EAE"/>
    <w:rsid w:val="00C556B0"/>
  </w:style>
  <w:style w:type="paragraph" w:customStyle="1" w:styleId="F305C7F24205468B86C1AC11EC845BB7">
    <w:name w:val="F305C7F24205468B86C1AC11EC845BB7"/>
    <w:rsid w:val="00C556B0"/>
  </w:style>
  <w:style w:type="paragraph" w:customStyle="1" w:styleId="550CB4B05F294696AF1CE7E93FA331DC">
    <w:name w:val="550CB4B05F294696AF1CE7E93FA331DC"/>
    <w:rsid w:val="00C556B0"/>
  </w:style>
  <w:style w:type="paragraph" w:customStyle="1" w:styleId="C155F88E1C454599B2B79A1704C6CA21">
    <w:name w:val="C155F88E1C454599B2B79A1704C6CA21"/>
    <w:rsid w:val="00C556B0"/>
  </w:style>
  <w:style w:type="paragraph" w:customStyle="1" w:styleId="09F851F6DAE7486AA7D10DE5BB767ED7">
    <w:name w:val="09F851F6DAE7486AA7D10DE5BB767ED7"/>
    <w:rsid w:val="00C556B0"/>
  </w:style>
  <w:style w:type="paragraph" w:customStyle="1" w:styleId="E85211BD558749D3B426DE7FF834D8A4">
    <w:name w:val="E85211BD558749D3B426DE7FF834D8A4"/>
    <w:rsid w:val="00C556B0"/>
  </w:style>
  <w:style w:type="paragraph" w:customStyle="1" w:styleId="B0EDCD3D755E486A9B07C5CCF69EAEA2">
    <w:name w:val="B0EDCD3D755E486A9B07C5CCF69EAEA2"/>
    <w:rsid w:val="00C556B0"/>
  </w:style>
  <w:style w:type="paragraph" w:customStyle="1" w:styleId="496B4F7713FE4FA889137EBA8460DB60">
    <w:name w:val="496B4F7713FE4FA889137EBA8460DB60"/>
    <w:rsid w:val="00C556B0"/>
  </w:style>
  <w:style w:type="paragraph" w:customStyle="1" w:styleId="19B6BC3E64104E13A8F3F21E51C18A63">
    <w:name w:val="19B6BC3E64104E13A8F3F21E51C18A63"/>
    <w:rsid w:val="00C556B0"/>
  </w:style>
  <w:style w:type="paragraph" w:customStyle="1" w:styleId="7708ECE63A364BDD92DE2B0B9B2640B4">
    <w:name w:val="7708ECE63A364BDD92DE2B0B9B2640B4"/>
    <w:rsid w:val="00C556B0"/>
  </w:style>
  <w:style w:type="paragraph" w:customStyle="1" w:styleId="5F2656E6F4EA49888F0A3932CB7D3A9F">
    <w:name w:val="5F2656E6F4EA49888F0A3932CB7D3A9F"/>
    <w:rsid w:val="00C556B0"/>
  </w:style>
  <w:style w:type="paragraph" w:customStyle="1" w:styleId="41991A9CF3874D2D93B69769CB1B84FA">
    <w:name w:val="41991A9CF3874D2D93B69769CB1B84FA"/>
    <w:rsid w:val="00C556B0"/>
  </w:style>
  <w:style w:type="paragraph" w:customStyle="1" w:styleId="79EE942E5AEC404C9B85C32CAA908B21">
    <w:name w:val="79EE942E5AEC404C9B85C32CAA908B21"/>
    <w:rsid w:val="00C556B0"/>
  </w:style>
  <w:style w:type="paragraph" w:customStyle="1" w:styleId="E192945969E34C21B7F912B6AB49EADF">
    <w:name w:val="E192945969E34C21B7F912B6AB49EADF"/>
    <w:rsid w:val="00C556B0"/>
  </w:style>
  <w:style w:type="paragraph" w:customStyle="1" w:styleId="2C9DCC13705E4583A088E18AC927092B">
    <w:name w:val="2C9DCC13705E4583A088E18AC927092B"/>
    <w:rsid w:val="00C556B0"/>
  </w:style>
  <w:style w:type="paragraph" w:customStyle="1" w:styleId="C1A3198A410D43EE87550D4AB04E9EAE1">
    <w:name w:val="C1A3198A410D43EE87550D4AB04E9EAE1"/>
    <w:rsid w:val="00C556B0"/>
    <w:rPr>
      <w:rFonts w:eastAsiaTheme="minorHAnsi"/>
      <w:lang w:eastAsia="en-US"/>
    </w:rPr>
  </w:style>
  <w:style w:type="paragraph" w:customStyle="1" w:styleId="F305C7F24205468B86C1AC11EC845BB71">
    <w:name w:val="F305C7F24205468B86C1AC11EC845BB71"/>
    <w:rsid w:val="00C556B0"/>
    <w:rPr>
      <w:rFonts w:eastAsiaTheme="minorHAnsi"/>
      <w:lang w:eastAsia="en-US"/>
    </w:rPr>
  </w:style>
  <w:style w:type="paragraph" w:customStyle="1" w:styleId="496B4F7713FE4FA889137EBA8460DB601">
    <w:name w:val="496B4F7713FE4FA889137EBA8460DB601"/>
    <w:rsid w:val="00C556B0"/>
    <w:rPr>
      <w:rFonts w:eastAsiaTheme="minorHAnsi"/>
      <w:lang w:eastAsia="en-US"/>
    </w:rPr>
  </w:style>
  <w:style w:type="paragraph" w:customStyle="1" w:styleId="19B6BC3E64104E13A8F3F21E51C18A631">
    <w:name w:val="19B6BC3E64104E13A8F3F21E51C18A631"/>
    <w:rsid w:val="00C556B0"/>
    <w:rPr>
      <w:rFonts w:eastAsiaTheme="minorHAnsi"/>
      <w:lang w:eastAsia="en-US"/>
    </w:rPr>
  </w:style>
  <w:style w:type="paragraph" w:customStyle="1" w:styleId="7708ECE63A364BDD92DE2B0B9B2640B41">
    <w:name w:val="7708ECE63A364BDD92DE2B0B9B2640B41"/>
    <w:rsid w:val="00C556B0"/>
    <w:rPr>
      <w:rFonts w:eastAsiaTheme="minorHAnsi"/>
      <w:lang w:eastAsia="en-US"/>
    </w:rPr>
  </w:style>
  <w:style w:type="paragraph" w:customStyle="1" w:styleId="5F2656E6F4EA49888F0A3932CB7D3A9F1">
    <w:name w:val="5F2656E6F4EA49888F0A3932CB7D3A9F1"/>
    <w:rsid w:val="00C556B0"/>
    <w:rPr>
      <w:rFonts w:eastAsiaTheme="minorHAnsi"/>
      <w:lang w:eastAsia="en-US"/>
    </w:rPr>
  </w:style>
  <w:style w:type="paragraph" w:customStyle="1" w:styleId="41991A9CF3874D2D93B69769CB1B84FA1">
    <w:name w:val="41991A9CF3874D2D93B69769CB1B84FA1"/>
    <w:rsid w:val="00C556B0"/>
    <w:rPr>
      <w:rFonts w:eastAsiaTheme="minorHAnsi"/>
      <w:lang w:eastAsia="en-US"/>
    </w:rPr>
  </w:style>
  <w:style w:type="paragraph" w:customStyle="1" w:styleId="79EE942E5AEC404C9B85C32CAA908B211">
    <w:name w:val="79EE942E5AEC404C9B85C32CAA908B211"/>
    <w:rsid w:val="00C556B0"/>
    <w:rPr>
      <w:rFonts w:eastAsiaTheme="minorHAnsi"/>
      <w:lang w:eastAsia="en-US"/>
    </w:rPr>
  </w:style>
  <w:style w:type="paragraph" w:customStyle="1" w:styleId="E192945969E34C21B7F912B6AB49EADF1">
    <w:name w:val="E192945969E34C21B7F912B6AB49EADF1"/>
    <w:rsid w:val="00C556B0"/>
    <w:rPr>
      <w:rFonts w:eastAsiaTheme="minorHAnsi"/>
      <w:lang w:eastAsia="en-US"/>
    </w:rPr>
  </w:style>
  <w:style w:type="paragraph" w:customStyle="1" w:styleId="2C9DCC13705E4583A088E18AC927092B1">
    <w:name w:val="2C9DCC13705E4583A088E18AC927092B1"/>
    <w:rsid w:val="00C556B0"/>
    <w:rPr>
      <w:rFonts w:eastAsiaTheme="minorHAnsi"/>
      <w:lang w:eastAsia="en-US"/>
    </w:rPr>
  </w:style>
  <w:style w:type="paragraph" w:customStyle="1" w:styleId="97D8BCBBCE174A3B968D3CF05C926CD92">
    <w:name w:val="97D8BCBBCE174A3B968D3CF05C926CD92"/>
    <w:rsid w:val="00C556B0"/>
    <w:rPr>
      <w:rFonts w:eastAsiaTheme="minorHAnsi"/>
      <w:lang w:eastAsia="en-US"/>
    </w:rPr>
  </w:style>
  <w:style w:type="paragraph" w:customStyle="1" w:styleId="44B89C2B8F3C484C9266C65DB0E203692">
    <w:name w:val="44B89C2B8F3C484C9266C65DB0E203692"/>
    <w:rsid w:val="00C556B0"/>
    <w:rPr>
      <w:rFonts w:eastAsiaTheme="minorHAnsi"/>
      <w:lang w:eastAsia="en-US"/>
    </w:rPr>
  </w:style>
  <w:style w:type="paragraph" w:customStyle="1" w:styleId="258C54E931E44AEC8B054C97ED191AD31">
    <w:name w:val="258C54E931E44AEC8B054C97ED191AD31"/>
    <w:rsid w:val="00C556B0"/>
    <w:rPr>
      <w:rFonts w:eastAsiaTheme="minorHAnsi"/>
      <w:lang w:eastAsia="en-US"/>
    </w:rPr>
  </w:style>
  <w:style w:type="paragraph" w:customStyle="1" w:styleId="DDF75D7A71EE49FE94946DF5227A728C">
    <w:name w:val="DDF75D7A71EE49FE94946DF5227A728C"/>
    <w:rsid w:val="00C556B0"/>
  </w:style>
  <w:style w:type="paragraph" w:customStyle="1" w:styleId="60A303B0B8D14895AAA95F88490E83F6">
    <w:name w:val="60A303B0B8D14895AAA95F88490E83F6"/>
    <w:rsid w:val="00C556B0"/>
  </w:style>
  <w:style w:type="paragraph" w:customStyle="1" w:styleId="24F1C32650C54ECB9688578CB737260F">
    <w:name w:val="24F1C32650C54ECB9688578CB737260F"/>
    <w:rsid w:val="00C556B0"/>
  </w:style>
  <w:style w:type="paragraph" w:customStyle="1" w:styleId="A8BF3C9751B44BC186B573DD3BEBD3A0">
    <w:name w:val="A8BF3C9751B44BC186B573DD3BEBD3A0"/>
    <w:rsid w:val="00C556B0"/>
  </w:style>
  <w:style w:type="paragraph" w:customStyle="1" w:styleId="E275DEAADD2D43F89A1D32BD6E62743D">
    <w:name w:val="E275DEAADD2D43F89A1D32BD6E62743D"/>
    <w:rsid w:val="00C556B0"/>
  </w:style>
  <w:style w:type="paragraph" w:customStyle="1" w:styleId="AA7BB1470DAF41A6BDBF0FCB024A074C">
    <w:name w:val="AA7BB1470DAF41A6BDBF0FCB024A074C"/>
    <w:rsid w:val="00C556B0"/>
  </w:style>
  <w:style w:type="paragraph" w:customStyle="1" w:styleId="90EEE1D4547A4391860AC165145D244D">
    <w:name w:val="90EEE1D4547A4391860AC165145D244D"/>
    <w:rsid w:val="00C556B0"/>
  </w:style>
  <w:style w:type="paragraph" w:customStyle="1" w:styleId="0A627F7A93EB4148BE57A7221E5AA787">
    <w:name w:val="0A627F7A93EB4148BE57A7221E5AA787"/>
    <w:rsid w:val="00C556B0"/>
  </w:style>
  <w:style w:type="paragraph" w:customStyle="1" w:styleId="3435A77D1E0542E98D5F254B6B4642DF">
    <w:name w:val="3435A77D1E0542E98D5F254B6B4642DF"/>
    <w:rsid w:val="00C556B0"/>
  </w:style>
  <w:style w:type="paragraph" w:customStyle="1" w:styleId="AFDE5D0DEA3E4F60B97066E22C606092">
    <w:name w:val="AFDE5D0DEA3E4F60B97066E22C606092"/>
    <w:rsid w:val="00C556B0"/>
  </w:style>
  <w:style w:type="paragraph" w:customStyle="1" w:styleId="0B649A0027E1433FA856002AD1EC091D">
    <w:name w:val="0B649A0027E1433FA856002AD1EC091D"/>
    <w:rsid w:val="00C556B0"/>
  </w:style>
  <w:style w:type="paragraph" w:customStyle="1" w:styleId="69761F55DACE4AA68C8A1C4FD7FABBDE">
    <w:name w:val="69761F55DACE4AA68C8A1C4FD7FABBDE"/>
    <w:rsid w:val="00C556B0"/>
  </w:style>
  <w:style w:type="paragraph" w:customStyle="1" w:styleId="F6FF96CEF0AC456AB96122CDC9716ADF">
    <w:name w:val="F6FF96CEF0AC456AB96122CDC9716ADF"/>
    <w:rsid w:val="00C556B0"/>
  </w:style>
  <w:style w:type="paragraph" w:customStyle="1" w:styleId="D66C7BAF98264C9784C96F26E5F79B92">
    <w:name w:val="D66C7BAF98264C9784C96F26E5F79B92"/>
    <w:rsid w:val="00C556B0"/>
  </w:style>
  <w:style w:type="paragraph" w:customStyle="1" w:styleId="25FCE01740C34312B612691FCD71C2CB">
    <w:name w:val="25FCE01740C34312B612691FCD71C2CB"/>
    <w:rsid w:val="00C556B0"/>
  </w:style>
  <w:style w:type="paragraph" w:customStyle="1" w:styleId="B7F457DCF2FF4222A18A9066FCF8650C">
    <w:name w:val="B7F457DCF2FF4222A18A9066FCF8650C"/>
    <w:rsid w:val="00C556B0"/>
  </w:style>
  <w:style w:type="paragraph" w:customStyle="1" w:styleId="C1A3198A410D43EE87550D4AB04E9EAE2">
    <w:name w:val="C1A3198A410D43EE87550D4AB04E9EAE2"/>
    <w:rsid w:val="00C556B0"/>
    <w:rPr>
      <w:rFonts w:eastAsiaTheme="minorHAnsi"/>
      <w:lang w:eastAsia="en-US"/>
    </w:rPr>
  </w:style>
  <w:style w:type="paragraph" w:customStyle="1" w:styleId="F305C7F24205468B86C1AC11EC845BB72">
    <w:name w:val="F305C7F24205468B86C1AC11EC845BB72"/>
    <w:rsid w:val="00C556B0"/>
    <w:rPr>
      <w:rFonts w:eastAsiaTheme="minorHAnsi"/>
      <w:lang w:eastAsia="en-US"/>
    </w:rPr>
  </w:style>
  <w:style w:type="paragraph" w:customStyle="1" w:styleId="496B4F7713FE4FA889137EBA8460DB602">
    <w:name w:val="496B4F7713FE4FA889137EBA8460DB602"/>
    <w:rsid w:val="00C556B0"/>
    <w:rPr>
      <w:rFonts w:eastAsiaTheme="minorHAnsi"/>
      <w:lang w:eastAsia="en-US"/>
    </w:rPr>
  </w:style>
  <w:style w:type="paragraph" w:customStyle="1" w:styleId="19B6BC3E64104E13A8F3F21E51C18A632">
    <w:name w:val="19B6BC3E64104E13A8F3F21E51C18A632"/>
    <w:rsid w:val="00C556B0"/>
    <w:rPr>
      <w:rFonts w:eastAsiaTheme="minorHAnsi"/>
      <w:lang w:eastAsia="en-US"/>
    </w:rPr>
  </w:style>
  <w:style w:type="paragraph" w:customStyle="1" w:styleId="7708ECE63A364BDD92DE2B0B9B2640B42">
    <w:name w:val="7708ECE63A364BDD92DE2B0B9B2640B42"/>
    <w:rsid w:val="00C556B0"/>
    <w:rPr>
      <w:rFonts w:eastAsiaTheme="minorHAnsi"/>
      <w:lang w:eastAsia="en-US"/>
    </w:rPr>
  </w:style>
  <w:style w:type="paragraph" w:customStyle="1" w:styleId="5F2656E6F4EA49888F0A3932CB7D3A9F2">
    <w:name w:val="5F2656E6F4EA49888F0A3932CB7D3A9F2"/>
    <w:rsid w:val="00C556B0"/>
    <w:rPr>
      <w:rFonts w:eastAsiaTheme="minorHAnsi"/>
      <w:lang w:eastAsia="en-US"/>
    </w:rPr>
  </w:style>
  <w:style w:type="paragraph" w:customStyle="1" w:styleId="41991A9CF3874D2D93B69769CB1B84FA2">
    <w:name w:val="41991A9CF3874D2D93B69769CB1B84FA2"/>
    <w:rsid w:val="00C556B0"/>
    <w:rPr>
      <w:rFonts w:eastAsiaTheme="minorHAnsi"/>
      <w:lang w:eastAsia="en-US"/>
    </w:rPr>
  </w:style>
  <w:style w:type="paragraph" w:customStyle="1" w:styleId="79EE942E5AEC404C9B85C32CAA908B212">
    <w:name w:val="79EE942E5AEC404C9B85C32CAA908B212"/>
    <w:rsid w:val="00C556B0"/>
    <w:rPr>
      <w:rFonts w:eastAsiaTheme="minorHAnsi"/>
      <w:lang w:eastAsia="en-US"/>
    </w:rPr>
  </w:style>
  <w:style w:type="paragraph" w:customStyle="1" w:styleId="E192945969E34C21B7F912B6AB49EADF2">
    <w:name w:val="E192945969E34C21B7F912B6AB49EADF2"/>
    <w:rsid w:val="00C556B0"/>
    <w:rPr>
      <w:rFonts w:eastAsiaTheme="minorHAnsi"/>
      <w:lang w:eastAsia="en-US"/>
    </w:rPr>
  </w:style>
  <w:style w:type="paragraph" w:customStyle="1" w:styleId="2C9DCC13705E4583A088E18AC927092B2">
    <w:name w:val="2C9DCC13705E4583A088E18AC927092B2"/>
    <w:rsid w:val="00C556B0"/>
    <w:rPr>
      <w:rFonts w:eastAsiaTheme="minorHAnsi"/>
      <w:lang w:eastAsia="en-US"/>
    </w:rPr>
  </w:style>
  <w:style w:type="paragraph" w:customStyle="1" w:styleId="60A303B0B8D14895AAA95F88490E83F61">
    <w:name w:val="60A303B0B8D14895AAA95F88490E83F61"/>
    <w:rsid w:val="00C556B0"/>
    <w:rPr>
      <w:rFonts w:eastAsiaTheme="minorHAnsi"/>
      <w:lang w:eastAsia="en-US"/>
    </w:rPr>
  </w:style>
  <w:style w:type="paragraph" w:customStyle="1" w:styleId="DDF75D7A71EE49FE94946DF5227A728C1">
    <w:name w:val="DDF75D7A71EE49FE94946DF5227A728C1"/>
    <w:rsid w:val="00C556B0"/>
    <w:rPr>
      <w:rFonts w:eastAsiaTheme="minorHAnsi"/>
      <w:lang w:eastAsia="en-US"/>
    </w:rPr>
  </w:style>
  <w:style w:type="paragraph" w:customStyle="1" w:styleId="24F1C32650C54ECB9688578CB737260F1">
    <w:name w:val="24F1C32650C54ECB9688578CB737260F1"/>
    <w:rsid w:val="00C556B0"/>
    <w:rPr>
      <w:rFonts w:eastAsiaTheme="minorHAnsi"/>
      <w:lang w:eastAsia="en-US"/>
    </w:rPr>
  </w:style>
  <w:style w:type="paragraph" w:customStyle="1" w:styleId="A8BF3C9751B44BC186B573DD3BEBD3A01">
    <w:name w:val="A8BF3C9751B44BC186B573DD3BEBD3A01"/>
    <w:rsid w:val="00C556B0"/>
    <w:rPr>
      <w:rFonts w:eastAsiaTheme="minorHAnsi"/>
      <w:lang w:eastAsia="en-US"/>
    </w:rPr>
  </w:style>
  <w:style w:type="paragraph" w:customStyle="1" w:styleId="E275DEAADD2D43F89A1D32BD6E62743D1">
    <w:name w:val="E275DEAADD2D43F89A1D32BD6E62743D1"/>
    <w:rsid w:val="00C556B0"/>
    <w:rPr>
      <w:rFonts w:eastAsiaTheme="minorHAnsi"/>
      <w:lang w:eastAsia="en-US"/>
    </w:rPr>
  </w:style>
  <w:style w:type="paragraph" w:customStyle="1" w:styleId="AA7BB1470DAF41A6BDBF0FCB024A074C1">
    <w:name w:val="AA7BB1470DAF41A6BDBF0FCB024A074C1"/>
    <w:rsid w:val="00C556B0"/>
    <w:rPr>
      <w:rFonts w:eastAsiaTheme="minorHAnsi"/>
      <w:lang w:eastAsia="en-US"/>
    </w:rPr>
  </w:style>
  <w:style w:type="paragraph" w:customStyle="1" w:styleId="90EEE1D4547A4391860AC165145D244D1">
    <w:name w:val="90EEE1D4547A4391860AC165145D244D1"/>
    <w:rsid w:val="00C556B0"/>
    <w:rPr>
      <w:rFonts w:eastAsiaTheme="minorHAnsi"/>
      <w:lang w:eastAsia="en-US"/>
    </w:rPr>
  </w:style>
  <w:style w:type="paragraph" w:customStyle="1" w:styleId="3435A77D1E0542E98D5F254B6B4642DF1">
    <w:name w:val="3435A77D1E0542E98D5F254B6B4642DF1"/>
    <w:rsid w:val="00C556B0"/>
    <w:pPr>
      <w:spacing w:before="120" w:after="120" w:line="240" w:lineRule="auto"/>
    </w:pPr>
    <w:rPr>
      <w:rFonts w:ascii="Arial" w:eastAsiaTheme="minorHAnsi" w:hAnsi="Arial"/>
      <w:noProof/>
      <w:color w:val="000000" w:themeColor="text1"/>
      <w:lang w:eastAsia="en-US"/>
    </w:rPr>
  </w:style>
  <w:style w:type="paragraph" w:customStyle="1" w:styleId="AFDE5D0DEA3E4F60B97066E22C6060921">
    <w:name w:val="AFDE5D0DEA3E4F60B97066E22C6060921"/>
    <w:rsid w:val="00C556B0"/>
    <w:rPr>
      <w:rFonts w:eastAsiaTheme="minorHAnsi"/>
      <w:lang w:eastAsia="en-US"/>
    </w:rPr>
  </w:style>
  <w:style w:type="paragraph" w:customStyle="1" w:styleId="0B649A0027E1433FA856002AD1EC091D1">
    <w:name w:val="0B649A0027E1433FA856002AD1EC091D1"/>
    <w:rsid w:val="00C556B0"/>
    <w:rPr>
      <w:rFonts w:eastAsiaTheme="minorHAnsi"/>
      <w:lang w:eastAsia="en-US"/>
    </w:rPr>
  </w:style>
  <w:style w:type="paragraph" w:customStyle="1" w:styleId="69761F55DACE4AA68C8A1C4FD7FABBDE1">
    <w:name w:val="69761F55DACE4AA68C8A1C4FD7FABBDE1"/>
    <w:rsid w:val="00C556B0"/>
    <w:rPr>
      <w:rFonts w:eastAsiaTheme="minorHAnsi"/>
      <w:lang w:eastAsia="en-US"/>
    </w:rPr>
  </w:style>
  <w:style w:type="paragraph" w:customStyle="1" w:styleId="F6FF96CEF0AC456AB96122CDC9716ADF1">
    <w:name w:val="F6FF96CEF0AC456AB96122CDC9716ADF1"/>
    <w:rsid w:val="00C556B0"/>
    <w:rPr>
      <w:rFonts w:eastAsiaTheme="minorHAnsi"/>
      <w:lang w:eastAsia="en-US"/>
    </w:rPr>
  </w:style>
  <w:style w:type="paragraph" w:customStyle="1" w:styleId="D66C7BAF98264C9784C96F26E5F79B921">
    <w:name w:val="D66C7BAF98264C9784C96F26E5F79B921"/>
    <w:rsid w:val="00C556B0"/>
    <w:rPr>
      <w:rFonts w:eastAsiaTheme="minorHAnsi"/>
      <w:lang w:eastAsia="en-US"/>
    </w:rPr>
  </w:style>
  <w:style w:type="paragraph" w:customStyle="1" w:styleId="25FCE01740C34312B612691FCD71C2CB1">
    <w:name w:val="25FCE01740C34312B612691FCD71C2CB1"/>
    <w:rsid w:val="00C556B0"/>
    <w:pPr>
      <w:spacing w:before="120" w:after="120" w:line="240" w:lineRule="auto"/>
    </w:pPr>
    <w:rPr>
      <w:rFonts w:ascii="Arial" w:eastAsiaTheme="minorHAnsi" w:hAnsi="Arial"/>
      <w:noProof/>
      <w:color w:val="000000" w:themeColor="text1"/>
      <w:lang w:eastAsia="en-US"/>
    </w:rPr>
  </w:style>
  <w:style w:type="paragraph" w:customStyle="1" w:styleId="B7F457DCF2FF4222A18A9066FCF8650C1">
    <w:name w:val="B7F457DCF2FF4222A18A9066FCF8650C1"/>
    <w:rsid w:val="00C556B0"/>
    <w:rPr>
      <w:rFonts w:eastAsiaTheme="minorHAnsi"/>
      <w:lang w:eastAsia="en-US"/>
    </w:rPr>
  </w:style>
  <w:style w:type="paragraph" w:customStyle="1" w:styleId="97D8BCBBCE174A3B968D3CF05C926CD93">
    <w:name w:val="97D8BCBBCE174A3B968D3CF05C926CD93"/>
    <w:rsid w:val="00C556B0"/>
    <w:rPr>
      <w:rFonts w:eastAsiaTheme="minorHAnsi"/>
      <w:lang w:eastAsia="en-US"/>
    </w:rPr>
  </w:style>
  <w:style w:type="paragraph" w:customStyle="1" w:styleId="44B89C2B8F3C484C9266C65DB0E203693">
    <w:name w:val="44B89C2B8F3C484C9266C65DB0E203693"/>
    <w:rsid w:val="00C556B0"/>
    <w:rPr>
      <w:rFonts w:eastAsiaTheme="minorHAnsi"/>
      <w:lang w:eastAsia="en-US"/>
    </w:rPr>
  </w:style>
  <w:style w:type="paragraph" w:customStyle="1" w:styleId="258C54E931E44AEC8B054C97ED191AD32">
    <w:name w:val="258C54E931E44AEC8B054C97ED191AD32"/>
    <w:rsid w:val="00C556B0"/>
    <w:rPr>
      <w:rFonts w:eastAsiaTheme="minorHAnsi"/>
      <w:lang w:eastAsia="en-US"/>
    </w:rPr>
  </w:style>
  <w:style w:type="paragraph" w:customStyle="1" w:styleId="F9E9A9FE9868448C854FD937D831EDA1">
    <w:name w:val="F9E9A9FE9868448C854FD937D831EDA1"/>
    <w:rsid w:val="00C556B0"/>
  </w:style>
  <w:style w:type="paragraph" w:customStyle="1" w:styleId="0A371C8035774B6E9F1FC976C08F90CC">
    <w:name w:val="0A371C8035774B6E9F1FC976C08F90CC"/>
    <w:rsid w:val="00C556B0"/>
  </w:style>
  <w:style w:type="paragraph" w:customStyle="1" w:styleId="47E40D64447344C28C0CE493B1711CBA">
    <w:name w:val="47E40D64447344C28C0CE493B1711CBA"/>
    <w:rsid w:val="00C556B0"/>
  </w:style>
  <w:style w:type="paragraph" w:customStyle="1" w:styleId="29977F952BF3486395EC39DC3DE1C496">
    <w:name w:val="29977F952BF3486395EC39DC3DE1C496"/>
    <w:rsid w:val="00C556B0"/>
  </w:style>
  <w:style w:type="paragraph" w:customStyle="1" w:styleId="9E7E81E96AC94452ACA6C04A2F8B48A8">
    <w:name w:val="9E7E81E96AC94452ACA6C04A2F8B48A8"/>
    <w:rsid w:val="00C556B0"/>
  </w:style>
  <w:style w:type="paragraph" w:customStyle="1" w:styleId="AEE3A5918FA84B758136834F57142671">
    <w:name w:val="AEE3A5918FA84B758136834F57142671"/>
    <w:rsid w:val="00C556B0"/>
  </w:style>
  <w:style w:type="paragraph" w:customStyle="1" w:styleId="21419AFDA8AA49B48D67389BAEE43909">
    <w:name w:val="21419AFDA8AA49B48D67389BAEE43909"/>
    <w:rsid w:val="00C556B0"/>
  </w:style>
  <w:style w:type="paragraph" w:customStyle="1" w:styleId="A360C41E055B41568FB3923838493A0B">
    <w:name w:val="A360C41E055B41568FB3923838493A0B"/>
    <w:rsid w:val="00C556B0"/>
  </w:style>
  <w:style w:type="paragraph" w:customStyle="1" w:styleId="6EE34CCE63794947A478C0C70E436644">
    <w:name w:val="6EE34CCE63794947A478C0C70E436644"/>
    <w:rsid w:val="00C556B0"/>
  </w:style>
  <w:style w:type="paragraph" w:customStyle="1" w:styleId="C1A3198A410D43EE87550D4AB04E9EAE3">
    <w:name w:val="C1A3198A410D43EE87550D4AB04E9EAE3"/>
    <w:rsid w:val="00C556B0"/>
    <w:rPr>
      <w:rFonts w:eastAsiaTheme="minorHAnsi"/>
      <w:lang w:eastAsia="en-US"/>
    </w:rPr>
  </w:style>
  <w:style w:type="paragraph" w:customStyle="1" w:styleId="F305C7F24205468B86C1AC11EC845BB73">
    <w:name w:val="F305C7F24205468B86C1AC11EC845BB73"/>
    <w:rsid w:val="00C556B0"/>
    <w:rPr>
      <w:rFonts w:eastAsiaTheme="minorHAnsi"/>
      <w:lang w:eastAsia="en-US"/>
    </w:rPr>
  </w:style>
  <w:style w:type="paragraph" w:customStyle="1" w:styleId="496B4F7713FE4FA889137EBA8460DB603">
    <w:name w:val="496B4F7713FE4FA889137EBA8460DB603"/>
    <w:rsid w:val="00C556B0"/>
    <w:rPr>
      <w:rFonts w:eastAsiaTheme="minorHAnsi"/>
      <w:lang w:eastAsia="en-US"/>
    </w:rPr>
  </w:style>
  <w:style w:type="paragraph" w:customStyle="1" w:styleId="19B6BC3E64104E13A8F3F21E51C18A633">
    <w:name w:val="19B6BC3E64104E13A8F3F21E51C18A633"/>
    <w:rsid w:val="00C556B0"/>
    <w:rPr>
      <w:rFonts w:eastAsiaTheme="minorHAnsi"/>
      <w:lang w:eastAsia="en-US"/>
    </w:rPr>
  </w:style>
  <w:style w:type="paragraph" w:customStyle="1" w:styleId="7708ECE63A364BDD92DE2B0B9B2640B43">
    <w:name w:val="7708ECE63A364BDD92DE2B0B9B2640B43"/>
    <w:rsid w:val="00C556B0"/>
    <w:rPr>
      <w:rFonts w:eastAsiaTheme="minorHAnsi"/>
      <w:lang w:eastAsia="en-US"/>
    </w:rPr>
  </w:style>
  <w:style w:type="paragraph" w:customStyle="1" w:styleId="5F2656E6F4EA49888F0A3932CB7D3A9F3">
    <w:name w:val="5F2656E6F4EA49888F0A3932CB7D3A9F3"/>
    <w:rsid w:val="00C556B0"/>
    <w:rPr>
      <w:rFonts w:eastAsiaTheme="minorHAnsi"/>
      <w:lang w:eastAsia="en-US"/>
    </w:rPr>
  </w:style>
  <w:style w:type="paragraph" w:customStyle="1" w:styleId="41991A9CF3874D2D93B69769CB1B84FA3">
    <w:name w:val="41991A9CF3874D2D93B69769CB1B84FA3"/>
    <w:rsid w:val="00C556B0"/>
    <w:rPr>
      <w:rFonts w:eastAsiaTheme="minorHAnsi"/>
      <w:lang w:eastAsia="en-US"/>
    </w:rPr>
  </w:style>
  <w:style w:type="paragraph" w:customStyle="1" w:styleId="79EE942E5AEC404C9B85C32CAA908B213">
    <w:name w:val="79EE942E5AEC404C9B85C32CAA908B213"/>
    <w:rsid w:val="00C556B0"/>
    <w:rPr>
      <w:rFonts w:eastAsiaTheme="minorHAnsi"/>
      <w:lang w:eastAsia="en-US"/>
    </w:rPr>
  </w:style>
  <w:style w:type="paragraph" w:customStyle="1" w:styleId="E192945969E34C21B7F912B6AB49EADF3">
    <w:name w:val="E192945969E34C21B7F912B6AB49EADF3"/>
    <w:rsid w:val="00C556B0"/>
    <w:rPr>
      <w:rFonts w:eastAsiaTheme="minorHAnsi"/>
      <w:lang w:eastAsia="en-US"/>
    </w:rPr>
  </w:style>
  <w:style w:type="paragraph" w:customStyle="1" w:styleId="2C9DCC13705E4583A088E18AC927092B3">
    <w:name w:val="2C9DCC13705E4583A088E18AC927092B3"/>
    <w:rsid w:val="00C556B0"/>
    <w:rPr>
      <w:rFonts w:eastAsiaTheme="minorHAnsi"/>
      <w:lang w:eastAsia="en-US"/>
    </w:rPr>
  </w:style>
  <w:style w:type="paragraph" w:customStyle="1" w:styleId="60A303B0B8D14895AAA95F88490E83F62">
    <w:name w:val="60A303B0B8D14895AAA95F88490E83F62"/>
    <w:rsid w:val="00C556B0"/>
    <w:rPr>
      <w:rFonts w:eastAsiaTheme="minorHAnsi"/>
      <w:lang w:eastAsia="en-US"/>
    </w:rPr>
  </w:style>
  <w:style w:type="paragraph" w:customStyle="1" w:styleId="DDF75D7A71EE49FE94946DF5227A728C2">
    <w:name w:val="DDF75D7A71EE49FE94946DF5227A728C2"/>
    <w:rsid w:val="00C556B0"/>
    <w:rPr>
      <w:rFonts w:eastAsiaTheme="minorHAnsi"/>
      <w:lang w:eastAsia="en-US"/>
    </w:rPr>
  </w:style>
  <w:style w:type="paragraph" w:customStyle="1" w:styleId="24F1C32650C54ECB9688578CB737260F2">
    <w:name w:val="24F1C32650C54ECB9688578CB737260F2"/>
    <w:rsid w:val="00C556B0"/>
    <w:rPr>
      <w:rFonts w:eastAsiaTheme="minorHAnsi"/>
      <w:lang w:eastAsia="en-US"/>
    </w:rPr>
  </w:style>
  <w:style w:type="paragraph" w:customStyle="1" w:styleId="A8BF3C9751B44BC186B573DD3BEBD3A02">
    <w:name w:val="A8BF3C9751B44BC186B573DD3BEBD3A02"/>
    <w:rsid w:val="00C556B0"/>
    <w:rPr>
      <w:rFonts w:eastAsiaTheme="minorHAnsi"/>
      <w:lang w:eastAsia="en-US"/>
    </w:rPr>
  </w:style>
  <w:style w:type="paragraph" w:customStyle="1" w:styleId="E275DEAADD2D43F89A1D32BD6E62743D2">
    <w:name w:val="E275DEAADD2D43F89A1D32BD6E62743D2"/>
    <w:rsid w:val="00C556B0"/>
    <w:rPr>
      <w:rFonts w:eastAsiaTheme="minorHAnsi"/>
      <w:lang w:eastAsia="en-US"/>
    </w:rPr>
  </w:style>
  <w:style w:type="paragraph" w:customStyle="1" w:styleId="AA7BB1470DAF41A6BDBF0FCB024A074C2">
    <w:name w:val="AA7BB1470DAF41A6BDBF0FCB024A074C2"/>
    <w:rsid w:val="00C556B0"/>
    <w:rPr>
      <w:rFonts w:eastAsiaTheme="minorHAnsi"/>
      <w:lang w:eastAsia="en-US"/>
    </w:rPr>
  </w:style>
  <w:style w:type="paragraph" w:customStyle="1" w:styleId="90EEE1D4547A4391860AC165145D244D2">
    <w:name w:val="90EEE1D4547A4391860AC165145D244D2"/>
    <w:rsid w:val="00C556B0"/>
    <w:rPr>
      <w:rFonts w:eastAsiaTheme="minorHAnsi"/>
      <w:lang w:eastAsia="en-US"/>
    </w:rPr>
  </w:style>
  <w:style w:type="paragraph" w:customStyle="1" w:styleId="3435A77D1E0542E98D5F254B6B4642DF2">
    <w:name w:val="3435A77D1E0542E98D5F254B6B4642DF2"/>
    <w:rsid w:val="00C556B0"/>
    <w:pPr>
      <w:spacing w:before="120" w:after="120" w:line="240" w:lineRule="auto"/>
    </w:pPr>
    <w:rPr>
      <w:rFonts w:ascii="Arial" w:eastAsiaTheme="minorHAnsi" w:hAnsi="Arial"/>
      <w:noProof/>
      <w:color w:val="000000" w:themeColor="text1"/>
      <w:lang w:eastAsia="en-US"/>
    </w:rPr>
  </w:style>
  <w:style w:type="paragraph" w:customStyle="1" w:styleId="AFDE5D0DEA3E4F60B97066E22C6060922">
    <w:name w:val="AFDE5D0DEA3E4F60B97066E22C6060922"/>
    <w:rsid w:val="00C556B0"/>
    <w:rPr>
      <w:rFonts w:eastAsiaTheme="minorHAnsi"/>
      <w:lang w:eastAsia="en-US"/>
    </w:rPr>
  </w:style>
  <w:style w:type="paragraph" w:customStyle="1" w:styleId="0B649A0027E1433FA856002AD1EC091D2">
    <w:name w:val="0B649A0027E1433FA856002AD1EC091D2"/>
    <w:rsid w:val="00C556B0"/>
    <w:rPr>
      <w:rFonts w:eastAsiaTheme="minorHAnsi"/>
      <w:lang w:eastAsia="en-US"/>
    </w:rPr>
  </w:style>
  <w:style w:type="paragraph" w:customStyle="1" w:styleId="69761F55DACE4AA68C8A1C4FD7FABBDE2">
    <w:name w:val="69761F55DACE4AA68C8A1C4FD7FABBDE2"/>
    <w:rsid w:val="00C556B0"/>
    <w:rPr>
      <w:rFonts w:eastAsiaTheme="minorHAnsi"/>
      <w:lang w:eastAsia="en-US"/>
    </w:rPr>
  </w:style>
  <w:style w:type="paragraph" w:customStyle="1" w:styleId="F6FF96CEF0AC456AB96122CDC9716ADF2">
    <w:name w:val="F6FF96CEF0AC456AB96122CDC9716ADF2"/>
    <w:rsid w:val="00C556B0"/>
    <w:rPr>
      <w:rFonts w:eastAsiaTheme="minorHAnsi"/>
      <w:lang w:eastAsia="en-US"/>
    </w:rPr>
  </w:style>
  <w:style w:type="paragraph" w:customStyle="1" w:styleId="D66C7BAF98264C9784C96F26E5F79B922">
    <w:name w:val="D66C7BAF98264C9784C96F26E5F79B922"/>
    <w:rsid w:val="00C556B0"/>
    <w:rPr>
      <w:rFonts w:eastAsiaTheme="minorHAnsi"/>
      <w:lang w:eastAsia="en-US"/>
    </w:rPr>
  </w:style>
  <w:style w:type="paragraph" w:customStyle="1" w:styleId="25FCE01740C34312B612691FCD71C2CB2">
    <w:name w:val="25FCE01740C34312B612691FCD71C2CB2"/>
    <w:rsid w:val="00C556B0"/>
    <w:pPr>
      <w:spacing w:before="120" w:after="120" w:line="240" w:lineRule="auto"/>
    </w:pPr>
    <w:rPr>
      <w:rFonts w:ascii="Arial" w:eastAsiaTheme="minorHAnsi" w:hAnsi="Arial"/>
      <w:noProof/>
      <w:color w:val="000000" w:themeColor="text1"/>
      <w:lang w:eastAsia="en-US"/>
    </w:rPr>
  </w:style>
  <w:style w:type="paragraph" w:customStyle="1" w:styleId="B7F457DCF2FF4222A18A9066FCF8650C2">
    <w:name w:val="B7F457DCF2FF4222A18A9066FCF8650C2"/>
    <w:rsid w:val="00C556B0"/>
    <w:rPr>
      <w:rFonts w:eastAsiaTheme="minorHAnsi"/>
      <w:lang w:eastAsia="en-US"/>
    </w:rPr>
  </w:style>
  <w:style w:type="paragraph" w:customStyle="1" w:styleId="F9E9A9FE9868448C854FD937D831EDA11">
    <w:name w:val="F9E9A9FE9868448C854FD937D831EDA11"/>
    <w:rsid w:val="00C556B0"/>
    <w:pPr>
      <w:spacing w:before="120" w:after="120" w:line="240" w:lineRule="auto"/>
    </w:pPr>
    <w:rPr>
      <w:rFonts w:ascii="Arial" w:eastAsiaTheme="minorHAnsi" w:hAnsi="Arial"/>
      <w:noProof/>
      <w:color w:val="000000" w:themeColor="text1"/>
      <w:lang w:eastAsia="en-US"/>
    </w:rPr>
  </w:style>
  <w:style w:type="paragraph" w:customStyle="1" w:styleId="0A371C8035774B6E9F1FC976C08F90CC1">
    <w:name w:val="0A371C8035774B6E9F1FC976C08F90CC1"/>
    <w:rsid w:val="00C556B0"/>
    <w:pPr>
      <w:spacing w:before="120" w:after="120" w:line="240" w:lineRule="auto"/>
    </w:pPr>
    <w:rPr>
      <w:rFonts w:ascii="Arial" w:eastAsiaTheme="minorHAnsi" w:hAnsi="Arial"/>
      <w:noProof/>
      <w:color w:val="000000" w:themeColor="text1"/>
      <w:lang w:eastAsia="en-US"/>
    </w:rPr>
  </w:style>
  <w:style w:type="paragraph" w:customStyle="1" w:styleId="47E40D64447344C28C0CE493B1711CBA1">
    <w:name w:val="47E40D64447344C28C0CE493B1711CBA1"/>
    <w:rsid w:val="00C556B0"/>
    <w:rPr>
      <w:rFonts w:eastAsiaTheme="minorHAnsi"/>
      <w:lang w:eastAsia="en-US"/>
    </w:rPr>
  </w:style>
  <w:style w:type="paragraph" w:customStyle="1" w:styleId="21419AFDA8AA49B48D67389BAEE439091">
    <w:name w:val="21419AFDA8AA49B48D67389BAEE439091"/>
    <w:rsid w:val="00C556B0"/>
    <w:rPr>
      <w:rFonts w:eastAsiaTheme="minorHAnsi"/>
      <w:lang w:eastAsia="en-US"/>
    </w:rPr>
  </w:style>
  <w:style w:type="paragraph" w:customStyle="1" w:styleId="A360C41E055B41568FB3923838493A0B1">
    <w:name w:val="A360C41E055B41568FB3923838493A0B1"/>
    <w:rsid w:val="00C556B0"/>
    <w:rPr>
      <w:rFonts w:eastAsiaTheme="minorHAnsi"/>
      <w:lang w:eastAsia="en-US"/>
    </w:rPr>
  </w:style>
  <w:style w:type="paragraph" w:customStyle="1" w:styleId="6EE34CCE63794947A478C0C70E4366441">
    <w:name w:val="6EE34CCE63794947A478C0C70E4366441"/>
    <w:rsid w:val="00C556B0"/>
    <w:rPr>
      <w:rFonts w:eastAsiaTheme="minorHAnsi"/>
      <w:lang w:eastAsia="en-US"/>
    </w:rPr>
  </w:style>
  <w:style w:type="paragraph" w:customStyle="1" w:styleId="C1A3198A410D43EE87550D4AB04E9EAE4">
    <w:name w:val="C1A3198A410D43EE87550D4AB04E9EAE4"/>
    <w:rsid w:val="004E28D3"/>
    <w:rPr>
      <w:rFonts w:eastAsiaTheme="minorHAnsi"/>
      <w:lang w:eastAsia="en-US"/>
    </w:rPr>
  </w:style>
  <w:style w:type="paragraph" w:customStyle="1" w:styleId="F305C7F24205468B86C1AC11EC845BB74">
    <w:name w:val="F305C7F24205468B86C1AC11EC845BB74"/>
    <w:rsid w:val="004E28D3"/>
    <w:rPr>
      <w:rFonts w:eastAsiaTheme="minorHAnsi"/>
      <w:lang w:eastAsia="en-US"/>
    </w:rPr>
  </w:style>
  <w:style w:type="paragraph" w:customStyle="1" w:styleId="496B4F7713FE4FA889137EBA8460DB604">
    <w:name w:val="496B4F7713FE4FA889137EBA8460DB604"/>
    <w:rsid w:val="004E28D3"/>
    <w:rPr>
      <w:rFonts w:eastAsiaTheme="minorHAnsi"/>
      <w:lang w:eastAsia="en-US"/>
    </w:rPr>
  </w:style>
  <w:style w:type="paragraph" w:customStyle="1" w:styleId="19B6BC3E64104E13A8F3F21E51C18A634">
    <w:name w:val="19B6BC3E64104E13A8F3F21E51C18A634"/>
    <w:rsid w:val="004E28D3"/>
    <w:rPr>
      <w:rFonts w:eastAsiaTheme="minorHAnsi"/>
      <w:lang w:eastAsia="en-US"/>
    </w:rPr>
  </w:style>
  <w:style w:type="paragraph" w:customStyle="1" w:styleId="7708ECE63A364BDD92DE2B0B9B2640B44">
    <w:name w:val="7708ECE63A364BDD92DE2B0B9B2640B44"/>
    <w:rsid w:val="004E28D3"/>
    <w:rPr>
      <w:rFonts w:eastAsiaTheme="minorHAnsi"/>
      <w:lang w:eastAsia="en-US"/>
    </w:rPr>
  </w:style>
  <w:style w:type="paragraph" w:customStyle="1" w:styleId="5F2656E6F4EA49888F0A3932CB7D3A9F4">
    <w:name w:val="5F2656E6F4EA49888F0A3932CB7D3A9F4"/>
    <w:rsid w:val="004E28D3"/>
    <w:rPr>
      <w:rFonts w:eastAsiaTheme="minorHAnsi"/>
      <w:lang w:eastAsia="en-US"/>
    </w:rPr>
  </w:style>
  <w:style w:type="paragraph" w:customStyle="1" w:styleId="41991A9CF3874D2D93B69769CB1B84FA4">
    <w:name w:val="41991A9CF3874D2D93B69769CB1B84FA4"/>
    <w:rsid w:val="004E28D3"/>
    <w:rPr>
      <w:rFonts w:eastAsiaTheme="minorHAnsi"/>
      <w:lang w:eastAsia="en-US"/>
    </w:rPr>
  </w:style>
  <w:style w:type="paragraph" w:customStyle="1" w:styleId="79EE942E5AEC404C9B85C32CAA908B214">
    <w:name w:val="79EE942E5AEC404C9B85C32CAA908B214"/>
    <w:rsid w:val="004E28D3"/>
    <w:rPr>
      <w:rFonts w:eastAsiaTheme="minorHAnsi"/>
      <w:lang w:eastAsia="en-US"/>
    </w:rPr>
  </w:style>
  <w:style w:type="paragraph" w:customStyle="1" w:styleId="E192945969E34C21B7F912B6AB49EADF4">
    <w:name w:val="E192945969E34C21B7F912B6AB49EADF4"/>
    <w:rsid w:val="004E28D3"/>
    <w:rPr>
      <w:rFonts w:eastAsiaTheme="minorHAnsi"/>
      <w:lang w:eastAsia="en-US"/>
    </w:rPr>
  </w:style>
  <w:style w:type="paragraph" w:customStyle="1" w:styleId="2C9DCC13705E4583A088E18AC927092B4">
    <w:name w:val="2C9DCC13705E4583A088E18AC927092B4"/>
    <w:rsid w:val="004E28D3"/>
    <w:rPr>
      <w:rFonts w:eastAsiaTheme="minorHAnsi"/>
      <w:lang w:eastAsia="en-US"/>
    </w:rPr>
  </w:style>
  <w:style w:type="paragraph" w:customStyle="1" w:styleId="60A303B0B8D14895AAA95F88490E83F63">
    <w:name w:val="60A303B0B8D14895AAA95F88490E83F63"/>
    <w:rsid w:val="004E28D3"/>
    <w:rPr>
      <w:rFonts w:eastAsiaTheme="minorHAnsi"/>
      <w:lang w:eastAsia="en-US"/>
    </w:rPr>
  </w:style>
  <w:style w:type="paragraph" w:customStyle="1" w:styleId="DDF75D7A71EE49FE94946DF5227A728C3">
    <w:name w:val="DDF75D7A71EE49FE94946DF5227A728C3"/>
    <w:rsid w:val="004E28D3"/>
    <w:rPr>
      <w:rFonts w:eastAsiaTheme="minorHAnsi"/>
      <w:lang w:eastAsia="en-US"/>
    </w:rPr>
  </w:style>
  <w:style w:type="paragraph" w:customStyle="1" w:styleId="24F1C32650C54ECB9688578CB737260F3">
    <w:name w:val="24F1C32650C54ECB9688578CB737260F3"/>
    <w:rsid w:val="004E28D3"/>
    <w:rPr>
      <w:rFonts w:eastAsiaTheme="minorHAnsi"/>
      <w:lang w:eastAsia="en-US"/>
    </w:rPr>
  </w:style>
  <w:style w:type="paragraph" w:customStyle="1" w:styleId="A8BF3C9751B44BC186B573DD3BEBD3A03">
    <w:name w:val="A8BF3C9751B44BC186B573DD3BEBD3A03"/>
    <w:rsid w:val="004E28D3"/>
    <w:rPr>
      <w:rFonts w:eastAsiaTheme="minorHAnsi"/>
      <w:lang w:eastAsia="en-US"/>
    </w:rPr>
  </w:style>
  <w:style w:type="paragraph" w:customStyle="1" w:styleId="E275DEAADD2D43F89A1D32BD6E62743D3">
    <w:name w:val="E275DEAADD2D43F89A1D32BD6E62743D3"/>
    <w:rsid w:val="004E28D3"/>
    <w:rPr>
      <w:rFonts w:eastAsiaTheme="minorHAnsi"/>
      <w:lang w:eastAsia="en-US"/>
    </w:rPr>
  </w:style>
  <w:style w:type="paragraph" w:customStyle="1" w:styleId="AA7BB1470DAF41A6BDBF0FCB024A074C3">
    <w:name w:val="AA7BB1470DAF41A6BDBF0FCB024A074C3"/>
    <w:rsid w:val="004E28D3"/>
    <w:rPr>
      <w:rFonts w:eastAsiaTheme="minorHAnsi"/>
      <w:lang w:eastAsia="en-US"/>
    </w:rPr>
  </w:style>
  <w:style w:type="paragraph" w:customStyle="1" w:styleId="90EEE1D4547A4391860AC165145D244D3">
    <w:name w:val="90EEE1D4547A4391860AC165145D244D3"/>
    <w:rsid w:val="004E28D3"/>
    <w:rPr>
      <w:rFonts w:eastAsiaTheme="minorHAnsi"/>
      <w:lang w:eastAsia="en-US"/>
    </w:rPr>
  </w:style>
  <w:style w:type="paragraph" w:customStyle="1" w:styleId="3435A77D1E0542E98D5F254B6B4642DF3">
    <w:name w:val="3435A77D1E0542E98D5F254B6B4642DF3"/>
    <w:rsid w:val="004E28D3"/>
    <w:pPr>
      <w:spacing w:before="120" w:after="120" w:line="240" w:lineRule="auto"/>
    </w:pPr>
    <w:rPr>
      <w:rFonts w:ascii="Arial" w:eastAsiaTheme="minorHAnsi" w:hAnsi="Arial"/>
      <w:noProof/>
      <w:color w:val="000000" w:themeColor="text1"/>
      <w:lang w:eastAsia="en-US"/>
    </w:rPr>
  </w:style>
  <w:style w:type="paragraph" w:customStyle="1" w:styleId="AFDE5D0DEA3E4F60B97066E22C6060923">
    <w:name w:val="AFDE5D0DEA3E4F60B97066E22C6060923"/>
    <w:rsid w:val="004E28D3"/>
    <w:rPr>
      <w:rFonts w:eastAsiaTheme="minorHAnsi"/>
      <w:lang w:eastAsia="en-US"/>
    </w:rPr>
  </w:style>
  <w:style w:type="paragraph" w:customStyle="1" w:styleId="0B649A0027E1433FA856002AD1EC091D3">
    <w:name w:val="0B649A0027E1433FA856002AD1EC091D3"/>
    <w:rsid w:val="004E28D3"/>
    <w:rPr>
      <w:rFonts w:eastAsiaTheme="minorHAnsi"/>
      <w:lang w:eastAsia="en-US"/>
    </w:rPr>
  </w:style>
  <w:style w:type="paragraph" w:customStyle="1" w:styleId="69761F55DACE4AA68C8A1C4FD7FABBDE3">
    <w:name w:val="69761F55DACE4AA68C8A1C4FD7FABBDE3"/>
    <w:rsid w:val="004E28D3"/>
    <w:rPr>
      <w:rFonts w:eastAsiaTheme="minorHAnsi"/>
      <w:lang w:eastAsia="en-US"/>
    </w:rPr>
  </w:style>
  <w:style w:type="paragraph" w:customStyle="1" w:styleId="F6FF96CEF0AC456AB96122CDC9716ADF3">
    <w:name w:val="F6FF96CEF0AC456AB96122CDC9716ADF3"/>
    <w:rsid w:val="004E28D3"/>
    <w:rPr>
      <w:rFonts w:eastAsiaTheme="minorHAnsi"/>
      <w:lang w:eastAsia="en-US"/>
    </w:rPr>
  </w:style>
  <w:style w:type="paragraph" w:customStyle="1" w:styleId="D66C7BAF98264C9784C96F26E5F79B923">
    <w:name w:val="D66C7BAF98264C9784C96F26E5F79B923"/>
    <w:rsid w:val="004E28D3"/>
    <w:rPr>
      <w:rFonts w:eastAsiaTheme="minorHAnsi"/>
      <w:lang w:eastAsia="en-US"/>
    </w:rPr>
  </w:style>
  <w:style w:type="paragraph" w:customStyle="1" w:styleId="25FCE01740C34312B612691FCD71C2CB3">
    <w:name w:val="25FCE01740C34312B612691FCD71C2CB3"/>
    <w:rsid w:val="004E28D3"/>
    <w:pPr>
      <w:spacing w:before="120" w:after="120" w:line="240" w:lineRule="auto"/>
    </w:pPr>
    <w:rPr>
      <w:rFonts w:ascii="Arial" w:eastAsiaTheme="minorHAnsi" w:hAnsi="Arial"/>
      <w:noProof/>
      <w:color w:val="000000" w:themeColor="text1"/>
      <w:lang w:eastAsia="en-US"/>
    </w:rPr>
  </w:style>
  <w:style w:type="paragraph" w:customStyle="1" w:styleId="B7F457DCF2FF4222A18A9066FCF8650C3">
    <w:name w:val="B7F457DCF2FF4222A18A9066FCF8650C3"/>
    <w:rsid w:val="004E28D3"/>
    <w:rPr>
      <w:rFonts w:eastAsiaTheme="minorHAnsi"/>
      <w:lang w:eastAsia="en-US"/>
    </w:rPr>
  </w:style>
  <w:style w:type="paragraph" w:customStyle="1" w:styleId="F9E9A9FE9868448C854FD937D831EDA12">
    <w:name w:val="F9E9A9FE9868448C854FD937D831EDA12"/>
    <w:rsid w:val="004E28D3"/>
    <w:pPr>
      <w:spacing w:before="120" w:after="120" w:line="240" w:lineRule="auto"/>
    </w:pPr>
    <w:rPr>
      <w:rFonts w:ascii="Arial" w:eastAsiaTheme="minorHAnsi" w:hAnsi="Arial"/>
      <w:noProof/>
      <w:color w:val="000000" w:themeColor="text1"/>
      <w:lang w:eastAsia="en-US"/>
    </w:rPr>
  </w:style>
  <w:style w:type="paragraph" w:customStyle="1" w:styleId="0A371C8035774B6E9F1FC976C08F90CC2">
    <w:name w:val="0A371C8035774B6E9F1FC976C08F90CC2"/>
    <w:rsid w:val="004E28D3"/>
    <w:pPr>
      <w:spacing w:before="120" w:after="120" w:line="240" w:lineRule="auto"/>
    </w:pPr>
    <w:rPr>
      <w:rFonts w:ascii="Arial" w:eastAsiaTheme="minorHAnsi" w:hAnsi="Arial"/>
      <w:noProof/>
      <w:color w:val="000000" w:themeColor="text1"/>
      <w:lang w:eastAsia="en-US"/>
    </w:rPr>
  </w:style>
  <w:style w:type="paragraph" w:customStyle="1" w:styleId="47E40D64447344C28C0CE493B1711CBA2">
    <w:name w:val="47E40D64447344C28C0CE493B1711CBA2"/>
    <w:rsid w:val="004E28D3"/>
    <w:rPr>
      <w:rFonts w:eastAsiaTheme="minorHAnsi"/>
      <w:lang w:eastAsia="en-US"/>
    </w:rPr>
  </w:style>
  <w:style w:type="paragraph" w:customStyle="1" w:styleId="21419AFDA8AA49B48D67389BAEE439092">
    <w:name w:val="21419AFDA8AA49B48D67389BAEE439092"/>
    <w:rsid w:val="004E28D3"/>
    <w:rPr>
      <w:rFonts w:eastAsiaTheme="minorHAnsi"/>
      <w:lang w:eastAsia="en-US"/>
    </w:rPr>
  </w:style>
  <w:style w:type="paragraph" w:customStyle="1" w:styleId="A360C41E055B41568FB3923838493A0B2">
    <w:name w:val="A360C41E055B41568FB3923838493A0B2"/>
    <w:rsid w:val="004E28D3"/>
    <w:rPr>
      <w:rFonts w:eastAsiaTheme="minorHAnsi"/>
      <w:lang w:eastAsia="en-US"/>
    </w:rPr>
  </w:style>
  <w:style w:type="paragraph" w:customStyle="1" w:styleId="6EE34CCE63794947A478C0C70E4366442">
    <w:name w:val="6EE34CCE63794947A478C0C70E4366442"/>
    <w:rsid w:val="004E28D3"/>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B5666-112C-4372-9DF1-205A97106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4</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pplication to Rehome Wild Horses from Kosciuszko National Park</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Rehome Wild Horses from Kosciuszko National Park</dc:title>
  <dc:subject/>
  <dc:creator>Department of Planning Industry and Environment</dc:creator>
  <cp:keywords/>
  <dc:description/>
  <cp:lastModifiedBy>Jennifer Riddler</cp:lastModifiedBy>
  <cp:revision>51</cp:revision>
  <dcterms:created xsi:type="dcterms:W3CDTF">2019-10-10T04:27:00Z</dcterms:created>
  <dcterms:modified xsi:type="dcterms:W3CDTF">2020-05-20T06:48:00Z</dcterms:modified>
</cp:coreProperties>
</file>